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139800" w14:textId="3DB40850" w:rsidR="00F91548" w:rsidRDefault="00785FE2" w:rsidP="007C2510">
      <w:pPr>
        <w:outlineLvl w:val="0"/>
        <w:rPr>
          <w:rFonts w:ascii="Cambria" w:hAnsi="Cambria"/>
          <w:sz w:val="22"/>
          <w:szCs w:val="22"/>
        </w:rPr>
      </w:pPr>
      <w:r>
        <w:rPr>
          <w:noProof/>
        </w:rPr>
        <w:drawing>
          <wp:inline distT="0" distB="0" distL="0" distR="0" wp14:anchorId="3EAFCA84" wp14:editId="7F60807A">
            <wp:extent cx="5759450" cy="840105"/>
            <wp:effectExtent l="0" t="0" r="0" b="0"/>
            <wp:docPr id="5" name="Obraz 1" descr="https://www.fnp.org.pl/assets/Logotypy_pasek_P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 descr="https://www.fnp.org.pl/assets/Logotypy_pasek_PL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8401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B0CF7" w14:textId="77777777" w:rsidR="007C2510" w:rsidRDefault="007C2510" w:rsidP="00E07FC8">
      <w:pPr>
        <w:jc w:val="right"/>
        <w:outlineLvl w:val="0"/>
        <w:rPr>
          <w:rFonts w:ascii="Cambria" w:hAnsi="Cambria"/>
          <w:sz w:val="22"/>
          <w:szCs w:val="22"/>
        </w:rPr>
      </w:pPr>
    </w:p>
    <w:p w14:paraId="18ED5F30" w14:textId="77777777" w:rsidR="00E07FC8" w:rsidRPr="0055077D" w:rsidRDefault="00E07FC8" w:rsidP="00E07FC8">
      <w:pPr>
        <w:jc w:val="right"/>
        <w:outlineLvl w:val="0"/>
        <w:rPr>
          <w:rFonts w:ascii="Cambria" w:hAnsi="Cambria"/>
          <w:b/>
          <w:sz w:val="22"/>
          <w:szCs w:val="22"/>
        </w:rPr>
      </w:pPr>
      <w:r w:rsidRPr="0055077D">
        <w:rPr>
          <w:rFonts w:ascii="Cambria" w:hAnsi="Cambria"/>
          <w:b/>
          <w:sz w:val="22"/>
          <w:szCs w:val="22"/>
        </w:rPr>
        <w:t>Załącznik nr 2 do SIWZ</w:t>
      </w:r>
    </w:p>
    <w:p w14:paraId="656966DD" w14:textId="77777777" w:rsidR="00CA2B01" w:rsidRPr="007A43B5" w:rsidRDefault="00CA2B01" w:rsidP="00E07FC8">
      <w:pPr>
        <w:outlineLvl w:val="0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…………………………</w:t>
      </w:r>
    </w:p>
    <w:p w14:paraId="179C0F7E" w14:textId="77777777" w:rsidR="00CA2B01" w:rsidRPr="007A43B5" w:rsidRDefault="00CA2B01" w:rsidP="0077309C">
      <w:pPr>
        <w:outlineLvl w:val="0"/>
        <w:rPr>
          <w:rFonts w:ascii="Cambria" w:hAnsi="Cambria"/>
          <w:i/>
          <w:sz w:val="22"/>
          <w:szCs w:val="22"/>
        </w:rPr>
      </w:pPr>
      <w:r w:rsidRPr="007A43B5">
        <w:rPr>
          <w:rFonts w:ascii="Cambria" w:hAnsi="Cambria"/>
          <w:i/>
          <w:sz w:val="22"/>
          <w:szCs w:val="22"/>
        </w:rPr>
        <w:t xml:space="preserve"> (pieczęć wykonawcy)</w:t>
      </w:r>
    </w:p>
    <w:p w14:paraId="590B1B21" w14:textId="77777777" w:rsidR="00CA2B01" w:rsidRPr="007A43B5" w:rsidRDefault="00CA2B01" w:rsidP="0077309C">
      <w:pPr>
        <w:jc w:val="right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…………………………</w:t>
      </w:r>
    </w:p>
    <w:p w14:paraId="1A1CB056" w14:textId="77777777" w:rsidR="00CA2B01" w:rsidRPr="007A43B5" w:rsidRDefault="00CA2B01" w:rsidP="0077309C">
      <w:pPr>
        <w:jc w:val="right"/>
        <w:rPr>
          <w:rFonts w:ascii="Cambria" w:hAnsi="Cambria"/>
          <w:i/>
          <w:sz w:val="22"/>
          <w:szCs w:val="22"/>
        </w:rPr>
      </w:pPr>
      <w:r w:rsidRPr="007A43B5">
        <w:rPr>
          <w:rFonts w:ascii="Cambria" w:hAnsi="Cambria"/>
          <w:i/>
          <w:sz w:val="22"/>
          <w:szCs w:val="22"/>
        </w:rPr>
        <w:t>( miejscowość, data)</w:t>
      </w:r>
    </w:p>
    <w:p w14:paraId="59A58392" w14:textId="77777777" w:rsidR="00CA2B01" w:rsidRPr="0055077D" w:rsidRDefault="00366E9E" w:rsidP="0077309C">
      <w:pPr>
        <w:jc w:val="center"/>
        <w:outlineLvl w:val="0"/>
        <w:rPr>
          <w:rFonts w:ascii="Cambria" w:hAnsi="Cambria"/>
          <w:b/>
          <w:szCs w:val="22"/>
        </w:rPr>
      </w:pPr>
      <w:r>
        <w:rPr>
          <w:rFonts w:ascii="Cambria" w:hAnsi="Cambria"/>
          <w:b/>
          <w:szCs w:val="22"/>
        </w:rPr>
        <w:t xml:space="preserve">FORMULARZ </w:t>
      </w:r>
      <w:r w:rsidR="001E7475" w:rsidRPr="0055077D">
        <w:rPr>
          <w:rFonts w:ascii="Cambria" w:hAnsi="Cambria"/>
          <w:b/>
          <w:szCs w:val="22"/>
        </w:rPr>
        <w:t>OFERT</w:t>
      </w:r>
      <w:r>
        <w:rPr>
          <w:rFonts w:ascii="Cambria" w:hAnsi="Cambria"/>
          <w:b/>
          <w:szCs w:val="22"/>
        </w:rPr>
        <w:t>Y</w:t>
      </w:r>
    </w:p>
    <w:p w14:paraId="3DB557F3" w14:textId="77777777" w:rsidR="00CA2B01" w:rsidRPr="007A43B5" w:rsidRDefault="00CA2B01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</w:p>
    <w:p w14:paraId="70FBCBEF" w14:textId="77777777" w:rsidR="00CA2B01" w:rsidRPr="007A43B5" w:rsidRDefault="00CA2B01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NAZWA WYKONAWCY:…………………</w:t>
      </w:r>
      <w:r w:rsidR="00A570DE" w:rsidRPr="007A43B5">
        <w:rPr>
          <w:rFonts w:ascii="Cambria" w:hAnsi="Cambria"/>
          <w:sz w:val="22"/>
          <w:szCs w:val="22"/>
        </w:rPr>
        <w:t>………………………………….</w:t>
      </w:r>
      <w:r w:rsidRPr="007A43B5">
        <w:rPr>
          <w:rFonts w:ascii="Cambria" w:hAnsi="Cambria"/>
          <w:sz w:val="22"/>
          <w:szCs w:val="22"/>
        </w:rPr>
        <w:t>……………….</w:t>
      </w:r>
    </w:p>
    <w:p w14:paraId="06CB74AE" w14:textId="77777777" w:rsidR="00A570DE" w:rsidRPr="007A43B5" w:rsidRDefault="00A570DE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………………………………………………………………………...</w:t>
      </w:r>
    </w:p>
    <w:p w14:paraId="4647FD92" w14:textId="77777777" w:rsidR="00CA2B01" w:rsidRPr="007A43B5" w:rsidRDefault="00CA2B01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ADRES:……………………………………………</w:t>
      </w:r>
      <w:r w:rsidR="00A570DE" w:rsidRPr="007A43B5">
        <w:rPr>
          <w:rFonts w:ascii="Cambria" w:hAnsi="Cambria"/>
          <w:sz w:val="22"/>
          <w:szCs w:val="22"/>
        </w:rPr>
        <w:t>…………………………………</w:t>
      </w:r>
      <w:r w:rsidRPr="007A43B5">
        <w:rPr>
          <w:rFonts w:ascii="Cambria" w:hAnsi="Cambria"/>
          <w:sz w:val="22"/>
          <w:szCs w:val="22"/>
        </w:rPr>
        <w:t>…………</w:t>
      </w:r>
    </w:p>
    <w:p w14:paraId="52D79305" w14:textId="77777777" w:rsidR="00CA2B01" w:rsidRPr="007A43B5" w:rsidRDefault="00CA2B01" w:rsidP="009B4C5E">
      <w:pPr>
        <w:pStyle w:val="Zwykytekst"/>
        <w:spacing w:line="360" w:lineRule="auto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NIP: …………………</w:t>
      </w:r>
      <w:r w:rsidR="00A570DE" w:rsidRPr="007A43B5">
        <w:rPr>
          <w:rFonts w:ascii="Cambria" w:hAnsi="Cambria"/>
          <w:sz w:val="22"/>
          <w:szCs w:val="22"/>
        </w:rPr>
        <w:t>…………………</w:t>
      </w:r>
      <w:r w:rsidRPr="007A43B5">
        <w:rPr>
          <w:rFonts w:ascii="Cambria" w:hAnsi="Cambria"/>
          <w:sz w:val="22"/>
          <w:szCs w:val="22"/>
        </w:rPr>
        <w:t>…….</w:t>
      </w:r>
    </w:p>
    <w:p w14:paraId="332FFD82" w14:textId="77777777" w:rsidR="00CA2B01" w:rsidRPr="007A43B5" w:rsidRDefault="00CA2B01" w:rsidP="009B4C5E">
      <w:pPr>
        <w:pStyle w:val="Zwykytekst"/>
        <w:spacing w:line="360" w:lineRule="auto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Telefon:……………</w:t>
      </w:r>
      <w:r w:rsidR="00A570DE" w:rsidRPr="007A43B5">
        <w:rPr>
          <w:rFonts w:ascii="Cambria" w:hAnsi="Cambria"/>
          <w:sz w:val="22"/>
          <w:szCs w:val="22"/>
        </w:rPr>
        <w:t>…………….</w:t>
      </w:r>
      <w:r w:rsidRPr="007A43B5">
        <w:rPr>
          <w:rFonts w:ascii="Cambria" w:hAnsi="Cambria"/>
          <w:sz w:val="22"/>
          <w:szCs w:val="22"/>
        </w:rPr>
        <w:t xml:space="preserve">………. </w:t>
      </w:r>
    </w:p>
    <w:p w14:paraId="531D4422" w14:textId="77777777" w:rsidR="00CA2B01" w:rsidRDefault="00CA2B01" w:rsidP="009B4C5E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FAX lub e-mail na który zamawiający ma przesyłać korespondencję ...................................</w:t>
      </w:r>
      <w:r w:rsidR="00A570DE" w:rsidRPr="007A43B5">
        <w:rPr>
          <w:rFonts w:ascii="Cambria" w:hAnsi="Cambria"/>
          <w:lang w:val="pl-PL" w:eastAsia="en-US"/>
        </w:rPr>
        <w:t>.........</w:t>
      </w:r>
      <w:r w:rsidRPr="007A43B5">
        <w:rPr>
          <w:rFonts w:ascii="Cambria" w:hAnsi="Cambria"/>
          <w:lang w:val="pl-PL" w:eastAsia="en-US"/>
        </w:rPr>
        <w:t>...............</w:t>
      </w:r>
    </w:p>
    <w:p w14:paraId="24CBB960" w14:textId="77777777" w:rsidR="001E7475" w:rsidRDefault="001E7475" w:rsidP="00F00B6E">
      <w:pPr>
        <w:pStyle w:val="normaltableau"/>
        <w:spacing w:before="0" w:after="0"/>
        <w:rPr>
          <w:rFonts w:ascii="Cambria" w:hAnsi="Cambria"/>
          <w:b/>
          <w:lang w:val="pl-PL" w:eastAsia="en-US"/>
        </w:rPr>
      </w:pPr>
    </w:p>
    <w:p w14:paraId="3693565E" w14:textId="77777777" w:rsidR="00F00B6E" w:rsidRDefault="00F00B6E" w:rsidP="00F00B6E">
      <w:pPr>
        <w:pStyle w:val="normaltableau"/>
        <w:spacing w:before="0" w:after="0"/>
        <w:rPr>
          <w:rFonts w:ascii="Cambria" w:hAnsi="Cambria"/>
          <w:b/>
          <w:lang w:val="pl-PL" w:eastAsia="en-US"/>
        </w:rPr>
      </w:pPr>
      <w:r w:rsidRPr="00F00B6E">
        <w:rPr>
          <w:rFonts w:ascii="Cambria" w:hAnsi="Cambria"/>
          <w:b/>
          <w:lang w:val="pl-PL" w:eastAsia="en-US"/>
        </w:rPr>
        <w:t>Czy Wykonawca jest mikroprzedsiębiorstwem, bądź małym lub średnim przedsiębiorstwem TAK/NIE (należy wskazać właściwe)</w:t>
      </w:r>
    </w:p>
    <w:p w14:paraId="4D651A5B" w14:textId="77777777" w:rsidR="00F00B6E" w:rsidRPr="009B4C5E" w:rsidRDefault="00F00B6E" w:rsidP="00F00B6E">
      <w:pPr>
        <w:pStyle w:val="normaltableau"/>
        <w:spacing w:before="0" w:after="0"/>
        <w:rPr>
          <w:rFonts w:ascii="Cambria" w:hAnsi="Cambria"/>
          <w:b/>
          <w:sz w:val="16"/>
          <w:szCs w:val="16"/>
          <w:lang w:val="pl-PL" w:eastAsia="en-US"/>
        </w:rPr>
      </w:pPr>
    </w:p>
    <w:p w14:paraId="3AB0F677" w14:textId="77777777" w:rsidR="00E84413" w:rsidRDefault="00CA2B01" w:rsidP="00E84413">
      <w:pPr>
        <w:pStyle w:val="normaltableau"/>
        <w:rPr>
          <w:rFonts w:ascii="Cambria" w:eastAsia="MS Mincho" w:hAnsi="Cambria"/>
          <w:lang w:val="pl-PL"/>
        </w:rPr>
      </w:pPr>
      <w:r w:rsidRPr="007A43B5">
        <w:rPr>
          <w:rFonts w:ascii="Cambria" w:eastAsia="MS Mincho" w:hAnsi="Cambria"/>
          <w:lang w:val="pl-PL"/>
        </w:rPr>
        <w:t>W odpowiedzi na ogłoszenie o przetargu nieograniczonym na</w:t>
      </w:r>
      <w:r w:rsidR="00E84413" w:rsidRPr="007A43B5">
        <w:rPr>
          <w:rFonts w:ascii="Cambria" w:eastAsia="MS Mincho" w:hAnsi="Cambria"/>
          <w:lang w:val="pl-PL"/>
        </w:rPr>
        <w:t>:</w:t>
      </w:r>
    </w:p>
    <w:p w14:paraId="32F33A93" w14:textId="5B24261F" w:rsidR="00CA2B01" w:rsidRPr="00243E78" w:rsidRDefault="00DC6705" w:rsidP="00DC6705">
      <w:pPr>
        <w:pStyle w:val="normaltableau"/>
        <w:spacing w:line="360" w:lineRule="auto"/>
        <w:rPr>
          <w:b/>
          <w:lang w:val="pl-PL"/>
        </w:rPr>
      </w:pPr>
      <w:r w:rsidRPr="00DF5876">
        <w:rPr>
          <w:rFonts w:ascii="Cambria" w:eastAsia="Cambria" w:hAnsi="Cambria" w:cs="Cambria"/>
          <w:b/>
          <w:lang w:val="pl-PL"/>
        </w:rPr>
        <w:t>Dostawę</w:t>
      </w:r>
      <w:r w:rsidR="00243E78" w:rsidRPr="00DF5876">
        <w:rPr>
          <w:rFonts w:ascii="Cambria" w:eastAsia="Cambria" w:hAnsi="Cambria" w:cs="Cambria"/>
          <w:b/>
          <w:lang w:val="pl-PL"/>
        </w:rPr>
        <w:t xml:space="preserve"> mikroskopu badawczego odwróconego, mikromanipulatora z joystickiem umożliwiającym proporcjonalne i dynamiczne sterowanie ruchem </w:t>
      </w:r>
      <w:r w:rsidR="00243E78" w:rsidRPr="00DF5876">
        <w:rPr>
          <w:rFonts w:ascii="Cambria" w:eastAsia="Cambria" w:hAnsi="Cambria" w:cs="Cambria"/>
          <w:b/>
          <w:lang w:val="pl-PL"/>
        </w:rPr>
        <w:br/>
        <w:t xml:space="preserve">oraz </w:t>
      </w:r>
      <w:r w:rsidR="00243E78" w:rsidRPr="00DF5876">
        <w:rPr>
          <w:rFonts w:ascii="Cambria" w:eastAsia="Cambria" w:hAnsi="Cambria" w:cs="Cambria"/>
          <w:b/>
          <w:i/>
          <w:iCs/>
          <w:lang w:val="pl-PL"/>
        </w:rPr>
        <w:t xml:space="preserve">programowalnego mikroiniektora </w:t>
      </w:r>
      <w:r w:rsidR="00243E78" w:rsidRPr="00DF5876">
        <w:rPr>
          <w:rFonts w:ascii="Cambria" w:eastAsia="Cambria" w:hAnsi="Cambria" w:cs="Cambria"/>
          <w:b/>
          <w:lang w:val="pl-PL"/>
        </w:rPr>
        <w:t>ze zintegrowanym źródłem ciśnienia</w:t>
      </w:r>
      <w:r w:rsidR="00243E78" w:rsidRPr="00DF5876">
        <w:rPr>
          <w:rFonts w:ascii="Cambria" w:eastAsia="Cambria" w:hAnsi="Cambria" w:cs="Cambria"/>
          <w:b/>
          <w:lang w:val="pl-PL"/>
        </w:rPr>
        <w:br/>
      </w:r>
      <w:r w:rsidR="00243E78" w:rsidRPr="00DF5876">
        <w:rPr>
          <w:rFonts w:ascii="Cambria" w:eastAsia="Cambria" w:hAnsi="Cambria" w:cs="Cambria"/>
          <w:b/>
          <w:i/>
          <w:iCs/>
          <w:lang w:val="pl-PL"/>
        </w:rPr>
        <w:t xml:space="preserve"> dla Laboratorium Biologii RNA </w:t>
      </w:r>
      <w:r w:rsidR="00243E78" w:rsidRPr="00DF5876">
        <w:rPr>
          <w:rFonts w:ascii="Cambria" w:eastAsia="Cambria" w:hAnsi="Cambria" w:cs="Cambria"/>
          <w:b/>
          <w:lang w:val="pl-PL"/>
        </w:rPr>
        <w:t>w Międzynarodowym In</w:t>
      </w:r>
      <w:r w:rsidR="00243E78" w:rsidRPr="00DF5876">
        <w:rPr>
          <w:rFonts w:ascii="Cambria" w:eastAsia="Cambria" w:hAnsi="Cambria" w:cs="Cambria"/>
          <w:b/>
          <w:i/>
          <w:iCs/>
          <w:lang w:val="pl-PL"/>
        </w:rPr>
        <w:t xml:space="preserve">stytucie Biologii Molekularnej </w:t>
      </w:r>
      <w:r w:rsidR="00243E78" w:rsidRPr="00DF5876">
        <w:rPr>
          <w:rFonts w:ascii="Cambria" w:eastAsia="Cambria" w:hAnsi="Cambria" w:cs="Cambria"/>
          <w:b/>
          <w:i/>
          <w:iCs/>
          <w:lang w:val="pl-PL"/>
        </w:rPr>
        <w:br/>
        <w:t>i Komórkowej w Warszawie</w:t>
      </w:r>
      <w:r>
        <w:rPr>
          <w:b/>
          <w:lang w:val="pl-PL"/>
        </w:rPr>
        <w:t xml:space="preserve">  </w:t>
      </w:r>
      <w:r w:rsidR="00D353EB" w:rsidRPr="00243E78">
        <w:rPr>
          <w:b/>
          <w:lang w:val="pl-PL"/>
        </w:rPr>
        <w:t>(znak sprawy: ADZ.261</w:t>
      </w:r>
      <w:r w:rsidR="00EF4380" w:rsidRPr="00243E78">
        <w:rPr>
          <w:rFonts w:ascii="Cambria" w:eastAsia="MS Mincho" w:hAnsi="Cambria"/>
          <w:b/>
          <w:bCs/>
          <w:lang w:val="pl-PL"/>
        </w:rPr>
        <w:t>.</w:t>
      </w:r>
      <w:r w:rsidR="00243E78" w:rsidRPr="00243E78">
        <w:rPr>
          <w:rFonts w:ascii="Cambria" w:eastAsia="MS Mincho" w:hAnsi="Cambria"/>
          <w:b/>
          <w:bCs/>
          <w:lang w:val="pl-PL"/>
        </w:rPr>
        <w:t>36</w:t>
      </w:r>
      <w:r w:rsidR="00EF4380" w:rsidRPr="00243E78">
        <w:rPr>
          <w:rFonts w:ascii="Cambria" w:eastAsia="MS Mincho" w:hAnsi="Cambria"/>
          <w:b/>
          <w:bCs/>
          <w:lang w:val="pl-PL"/>
        </w:rPr>
        <w:t>.</w:t>
      </w:r>
      <w:r w:rsidR="00D37C3E" w:rsidRPr="00243E78">
        <w:rPr>
          <w:rFonts w:ascii="Cambria" w:eastAsia="MS Mincho" w:hAnsi="Cambria"/>
          <w:b/>
          <w:bCs/>
          <w:lang w:val="pl-PL"/>
        </w:rPr>
        <w:t>20</w:t>
      </w:r>
      <w:r w:rsidR="63CE28A5" w:rsidRPr="00243E78">
        <w:rPr>
          <w:rFonts w:ascii="Cambria" w:eastAsia="MS Mincho" w:hAnsi="Cambria"/>
          <w:b/>
          <w:bCs/>
          <w:lang w:val="pl-PL"/>
        </w:rPr>
        <w:t>20</w:t>
      </w:r>
      <w:r w:rsidR="00B012DD" w:rsidRPr="00243E78">
        <w:rPr>
          <w:rFonts w:ascii="Cambria" w:eastAsia="MS Mincho" w:hAnsi="Cambria"/>
          <w:b/>
          <w:bCs/>
          <w:lang w:val="pl-PL"/>
        </w:rPr>
        <w:t>)</w:t>
      </w:r>
    </w:p>
    <w:p w14:paraId="381ADABE" w14:textId="77777777" w:rsidR="00CA2B01" w:rsidRPr="007A43B5" w:rsidRDefault="001E7475" w:rsidP="001E7475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>
        <w:rPr>
          <w:rFonts w:ascii="Cambria" w:eastAsia="MS Mincho" w:hAnsi="Cambria"/>
          <w:lang w:val="pl-PL"/>
        </w:rPr>
        <w:t xml:space="preserve">Oferujemy wykonanie przedmiotu zamówienia </w:t>
      </w:r>
      <w:r w:rsidR="00CA2B01" w:rsidRPr="007A43B5">
        <w:rPr>
          <w:rFonts w:ascii="Cambria" w:eastAsia="MS Mincho" w:hAnsi="Cambria"/>
          <w:lang w:val="pl-PL"/>
        </w:rPr>
        <w:t>zgodnie z</w:t>
      </w:r>
      <w:r w:rsidR="003E3F25">
        <w:rPr>
          <w:rFonts w:ascii="Cambria" w:eastAsia="MS Mincho" w:hAnsi="Cambria"/>
          <w:lang w:val="pl-PL"/>
        </w:rPr>
        <w:t xml:space="preserve"> warunkami i wymogami zawartymi</w:t>
      </w:r>
      <w:r w:rsidR="003E3F25">
        <w:rPr>
          <w:rFonts w:ascii="Cambria" w:eastAsia="MS Mincho" w:hAnsi="Cambria"/>
          <w:lang w:val="pl-PL"/>
        </w:rPr>
        <w:br/>
      </w:r>
      <w:r w:rsidR="00CA2B01" w:rsidRPr="007A43B5">
        <w:rPr>
          <w:rFonts w:ascii="Cambria" w:eastAsia="MS Mincho" w:hAnsi="Cambria"/>
          <w:lang w:val="pl-PL"/>
        </w:rPr>
        <w:t xml:space="preserve">w </w:t>
      </w:r>
      <w:r w:rsidR="00A570DE" w:rsidRPr="007A43B5">
        <w:rPr>
          <w:rFonts w:ascii="Cambria" w:eastAsia="MS Mincho" w:hAnsi="Cambria"/>
          <w:lang w:val="pl-PL"/>
        </w:rPr>
        <w:t>Specyfikacji Istotnych Warunków Zamówienia, zwanej dalej „SIWZ”</w:t>
      </w:r>
      <w:r w:rsidR="00CA2B01" w:rsidRPr="007A43B5">
        <w:rPr>
          <w:rFonts w:ascii="Cambria" w:eastAsia="MS Mincho" w:hAnsi="Cambria"/>
          <w:lang w:val="pl-PL"/>
        </w:rPr>
        <w:t xml:space="preserve"> oraz </w:t>
      </w:r>
      <w:r w:rsidR="00A570DE" w:rsidRPr="007A43B5">
        <w:rPr>
          <w:rFonts w:ascii="Cambria" w:eastAsia="MS Mincho" w:hAnsi="Cambria"/>
          <w:lang w:val="pl-PL"/>
        </w:rPr>
        <w:t xml:space="preserve">w </w:t>
      </w:r>
      <w:r w:rsidR="00CA2B01" w:rsidRPr="007A43B5">
        <w:rPr>
          <w:rFonts w:ascii="Cambria" w:eastAsia="MS Mincho" w:hAnsi="Cambria"/>
          <w:lang w:val="pl-PL"/>
        </w:rPr>
        <w:t>załącznikach do SIWZ</w:t>
      </w:r>
      <w:r>
        <w:rPr>
          <w:rFonts w:ascii="Cambria" w:eastAsia="MS Mincho" w:hAnsi="Cambria"/>
          <w:lang w:val="pl-PL"/>
        </w:rPr>
        <w:t>:</w:t>
      </w:r>
    </w:p>
    <w:p w14:paraId="79466D7B" w14:textId="6C61404D" w:rsidR="00CA076C" w:rsidRPr="00B4216D" w:rsidRDefault="00CA076C" w:rsidP="007C68FC">
      <w:pPr>
        <w:pStyle w:val="Akapitzlist"/>
        <w:numPr>
          <w:ilvl w:val="3"/>
          <w:numId w:val="21"/>
        </w:numPr>
        <w:spacing w:after="120" w:line="276" w:lineRule="auto"/>
        <w:ind w:left="284" w:hanging="284"/>
        <w:contextualSpacing w:val="0"/>
        <w:jc w:val="both"/>
        <w:rPr>
          <w:rFonts w:ascii="Cambria" w:hAnsi="Cambria" w:cs="Arial"/>
          <w:b/>
          <w:bCs/>
          <w:color w:val="000000"/>
          <w:u w:val="single"/>
        </w:rPr>
      </w:pPr>
      <w:r w:rsidRPr="3F8776CD">
        <w:rPr>
          <w:rFonts w:ascii="Cambria" w:hAnsi="Cambria" w:cs="Arial"/>
          <w:b/>
          <w:bCs/>
          <w:color w:val="000000" w:themeColor="text1"/>
          <w:u w:val="single"/>
        </w:rPr>
        <w:t xml:space="preserve">W zakresie części nr I </w:t>
      </w:r>
      <w:r w:rsidR="00A01B97" w:rsidRPr="3F8776CD">
        <w:rPr>
          <w:rFonts w:ascii="Cambria" w:hAnsi="Cambria" w:cs="Arial"/>
          <w:b/>
          <w:bCs/>
          <w:color w:val="000000" w:themeColor="text1"/>
          <w:u w:val="single"/>
        </w:rPr>
        <w:t>–</w:t>
      </w:r>
      <w:r w:rsidRPr="3F8776CD">
        <w:rPr>
          <w:rFonts w:ascii="Cambria" w:hAnsi="Cambria" w:cs="Arial"/>
          <w:b/>
          <w:bCs/>
          <w:color w:val="000000" w:themeColor="text1"/>
          <w:u w:val="single"/>
        </w:rPr>
        <w:t xml:space="preserve"> </w:t>
      </w:r>
      <w:r w:rsidR="00A01B97" w:rsidRPr="3F8776CD">
        <w:rPr>
          <w:rFonts w:ascii="Cambria" w:hAnsi="Cambria"/>
          <w:b/>
          <w:bCs/>
          <w:sz w:val="22"/>
          <w:szCs w:val="22"/>
          <w:u w:val="single"/>
        </w:rPr>
        <w:t xml:space="preserve">Dostawa </w:t>
      </w:r>
      <w:r w:rsidR="00243E78">
        <w:rPr>
          <w:rFonts w:ascii="Cambria" w:hAnsi="Cambria"/>
          <w:b/>
          <w:bCs/>
          <w:sz w:val="22"/>
          <w:szCs w:val="22"/>
          <w:u w:val="single"/>
        </w:rPr>
        <w:t>mikroskopu</w:t>
      </w:r>
    </w:p>
    <w:p w14:paraId="1DE30C4F" w14:textId="77777777" w:rsidR="00CA076C" w:rsidRPr="00B4216D" w:rsidRDefault="00CA076C" w:rsidP="007C68FC">
      <w:pPr>
        <w:pStyle w:val="Akapitzlist"/>
        <w:numPr>
          <w:ilvl w:val="1"/>
          <w:numId w:val="22"/>
        </w:numPr>
        <w:spacing w:line="276" w:lineRule="auto"/>
        <w:contextualSpacing w:val="0"/>
        <w:jc w:val="both"/>
        <w:rPr>
          <w:rFonts w:ascii="Cambria" w:hAnsi="Cambria" w:cs="Arial"/>
          <w:b/>
          <w:color w:val="000000"/>
          <w:u w:val="single"/>
        </w:rPr>
      </w:pPr>
      <w:r w:rsidRPr="00B4216D">
        <w:rPr>
          <w:rFonts w:ascii="Cambria" w:hAnsi="Cambria" w:cs="Arial"/>
          <w:b/>
          <w:color w:val="000000"/>
          <w:u w:val="single"/>
        </w:rPr>
        <w:t>Za cenę oferty w wysokości:</w:t>
      </w:r>
    </w:p>
    <w:p w14:paraId="2A5BF9A8" w14:textId="77777777" w:rsidR="00CA076C" w:rsidRPr="00B4216D" w:rsidRDefault="00CA076C" w:rsidP="00BC0077">
      <w:pPr>
        <w:pStyle w:val="Akapitzlist"/>
        <w:spacing w:line="276" w:lineRule="auto"/>
        <w:ind w:left="0"/>
        <w:jc w:val="both"/>
        <w:rPr>
          <w:rFonts w:ascii="Cambria" w:hAnsi="Cambria" w:cs="Arial"/>
          <w:b/>
          <w:color w:val="000000"/>
          <w:u w:val="single"/>
        </w:rPr>
      </w:pPr>
    </w:p>
    <w:p w14:paraId="25857C66" w14:textId="77777777" w:rsidR="00CA076C" w:rsidRPr="00B4216D" w:rsidRDefault="00CA076C" w:rsidP="00BC0077">
      <w:pPr>
        <w:spacing w:after="120" w:line="276" w:lineRule="auto"/>
        <w:jc w:val="both"/>
        <w:rPr>
          <w:rFonts w:ascii="Cambria" w:hAnsi="Cambria" w:cs="Arial"/>
          <w:b/>
          <w:color w:val="000000"/>
        </w:rPr>
      </w:pPr>
      <w:r w:rsidRPr="00B4216D">
        <w:rPr>
          <w:rFonts w:ascii="Cambria" w:hAnsi="Cambria" w:cs="Arial"/>
          <w:b/>
          <w:color w:val="000000"/>
        </w:rPr>
        <w:t>CENA OFERTY NETTO : ............................ zł</w:t>
      </w:r>
    </w:p>
    <w:p w14:paraId="0D020AC8" w14:textId="77777777" w:rsidR="00CA076C" w:rsidRPr="00B4216D" w:rsidRDefault="00CA076C" w:rsidP="00BC0077">
      <w:pPr>
        <w:spacing w:after="120" w:line="276" w:lineRule="auto"/>
        <w:jc w:val="both"/>
        <w:rPr>
          <w:rFonts w:ascii="Cambria" w:hAnsi="Cambria" w:cs="Arial"/>
          <w:b/>
          <w:color w:val="000000"/>
          <w:u w:val="single"/>
        </w:rPr>
      </w:pPr>
      <w:r w:rsidRPr="00B4216D">
        <w:rPr>
          <w:rFonts w:ascii="Cambria" w:hAnsi="Cambria" w:cs="Arial"/>
          <w:b/>
          <w:i/>
          <w:color w:val="000000"/>
        </w:rPr>
        <w:t>(słownie złotych: ..............................................................)</w:t>
      </w:r>
    </w:p>
    <w:p w14:paraId="22645733" w14:textId="77777777" w:rsidR="00CA076C" w:rsidRPr="00B4216D" w:rsidRDefault="00CA076C" w:rsidP="00BC0077">
      <w:pPr>
        <w:spacing w:after="120" w:line="276" w:lineRule="auto"/>
        <w:jc w:val="both"/>
        <w:rPr>
          <w:rFonts w:ascii="Cambria" w:hAnsi="Cambria" w:cs="Arial"/>
          <w:b/>
          <w:color w:val="000000"/>
        </w:rPr>
      </w:pPr>
      <w:r w:rsidRPr="00B4216D">
        <w:rPr>
          <w:rFonts w:ascii="Cambria" w:hAnsi="Cambria" w:cs="Arial"/>
          <w:b/>
          <w:color w:val="000000"/>
        </w:rPr>
        <w:t>Stawka podatku VAT …...…%*</w:t>
      </w:r>
    </w:p>
    <w:p w14:paraId="7E72105F" w14:textId="77777777" w:rsidR="00CA076C" w:rsidRPr="00B4216D" w:rsidRDefault="00CA076C" w:rsidP="00BC0077">
      <w:pPr>
        <w:spacing w:after="120" w:line="276" w:lineRule="auto"/>
        <w:jc w:val="both"/>
        <w:rPr>
          <w:rFonts w:ascii="Cambria" w:hAnsi="Cambria" w:cs="Arial"/>
          <w:b/>
          <w:color w:val="000000"/>
        </w:rPr>
      </w:pPr>
      <w:r w:rsidRPr="00B4216D">
        <w:rPr>
          <w:rFonts w:ascii="Cambria" w:hAnsi="Cambria" w:cs="Arial"/>
          <w:b/>
          <w:color w:val="000000"/>
        </w:rPr>
        <w:t>CENA OFERTY BRUTTO: ............................ zł*</w:t>
      </w:r>
    </w:p>
    <w:p w14:paraId="78EB0C56" w14:textId="77777777" w:rsidR="00CA076C" w:rsidRPr="00B4216D" w:rsidRDefault="00CA076C" w:rsidP="00BC0077">
      <w:pPr>
        <w:spacing w:line="276" w:lineRule="auto"/>
        <w:jc w:val="both"/>
        <w:rPr>
          <w:rFonts w:ascii="Cambria" w:hAnsi="Cambria" w:cs="Arial"/>
          <w:b/>
          <w:i/>
          <w:color w:val="000000"/>
        </w:rPr>
      </w:pPr>
      <w:r w:rsidRPr="00B4216D">
        <w:rPr>
          <w:rFonts w:ascii="Cambria" w:hAnsi="Cambria" w:cs="Arial"/>
          <w:b/>
          <w:i/>
          <w:color w:val="000000"/>
        </w:rPr>
        <w:t>(słownie złotych: ..............................................................)*,</w:t>
      </w:r>
    </w:p>
    <w:p w14:paraId="6C453AF2" w14:textId="77777777" w:rsidR="00CA076C" w:rsidRPr="00B4216D" w:rsidRDefault="00CA076C" w:rsidP="00BC0077">
      <w:pPr>
        <w:spacing w:line="276" w:lineRule="auto"/>
        <w:jc w:val="both"/>
        <w:rPr>
          <w:rFonts w:ascii="Cambria" w:hAnsi="Cambria" w:cs="Arial"/>
          <w:b/>
          <w:i/>
          <w:color w:val="000000"/>
        </w:rPr>
      </w:pPr>
    </w:p>
    <w:p w14:paraId="36F351EC" w14:textId="77777777" w:rsidR="00CA076C" w:rsidRPr="00B4216D" w:rsidRDefault="00CA076C" w:rsidP="00BC0077">
      <w:pPr>
        <w:spacing w:line="276" w:lineRule="auto"/>
        <w:jc w:val="both"/>
        <w:rPr>
          <w:rFonts w:ascii="Cambria" w:hAnsi="Cambria" w:cs="Arial"/>
          <w:b/>
          <w:i/>
          <w:color w:val="000000"/>
        </w:rPr>
      </w:pPr>
      <w:r w:rsidRPr="00B4216D">
        <w:rPr>
          <w:rFonts w:ascii="Cambria" w:hAnsi="Cambria" w:cs="Arial"/>
          <w:b/>
          <w:i/>
          <w:color w:val="000000"/>
        </w:rPr>
        <w:t>wyliczoną zgodnie z poniższą tabelą – do uzupełnienia przez Wykonawcę:</w:t>
      </w:r>
    </w:p>
    <w:tbl>
      <w:tblPr>
        <w:tblStyle w:val="Tabela-Siatka3"/>
        <w:tblW w:w="904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247"/>
        <w:gridCol w:w="1134"/>
        <w:gridCol w:w="1134"/>
        <w:gridCol w:w="1276"/>
        <w:gridCol w:w="992"/>
        <w:gridCol w:w="993"/>
        <w:gridCol w:w="1134"/>
        <w:gridCol w:w="1134"/>
      </w:tblGrid>
      <w:tr w:rsidR="004555B2" w:rsidRPr="00104C15" w14:paraId="0AC57783" w14:textId="77777777" w:rsidTr="00243E78">
        <w:trPr>
          <w:trHeight w:val="1229"/>
        </w:trPr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ED9394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  <w:szCs w:val="18"/>
              </w:rPr>
            </w:pPr>
            <w:r w:rsidRPr="199EE9B9">
              <w:rPr>
                <w:rFonts w:ascii="Cambria" w:hAnsi="Cambria" w:cs="Arial"/>
                <w:sz w:val="18"/>
                <w:szCs w:val="18"/>
              </w:rPr>
              <w:t>Przedmio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39DCF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  <w:r w:rsidRPr="00B4216D">
              <w:rPr>
                <w:rFonts w:ascii="Cambria" w:hAnsi="Cambria" w:cs="Arial"/>
                <w:sz w:val="18"/>
              </w:rPr>
              <w:t>Producent lub mark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09F095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  <w:r w:rsidRPr="00B4216D">
              <w:rPr>
                <w:rFonts w:ascii="Cambria" w:hAnsi="Cambria" w:cs="Arial"/>
                <w:sz w:val="18"/>
              </w:rPr>
              <w:t>Seria / model / typ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F4A90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  <w:r w:rsidRPr="004555B2">
              <w:rPr>
                <w:rFonts w:ascii="Cambria" w:hAnsi="Cambria" w:cs="Arial"/>
                <w:sz w:val="18"/>
              </w:rPr>
              <w:t>Cena jednostkowa netto [zł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C4643" w14:textId="77777777" w:rsid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</w:p>
          <w:p w14:paraId="1DE04AEA" w14:textId="77777777" w:rsid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</w:p>
          <w:p w14:paraId="40A6ACED" w14:textId="77777777" w:rsidR="004555B2" w:rsidRPr="00311FCF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  <w:r>
              <w:rPr>
                <w:rFonts w:ascii="Cambria" w:hAnsi="Cambria" w:cs="Arial"/>
                <w:sz w:val="18"/>
              </w:rPr>
              <w:t>Wartość</w:t>
            </w:r>
            <w:r w:rsidRPr="00311FCF">
              <w:rPr>
                <w:rFonts w:ascii="Cambria" w:hAnsi="Cambria" w:cs="Arial"/>
                <w:sz w:val="18"/>
              </w:rPr>
              <w:t xml:space="preserve"> netto [zł]</w:t>
            </w:r>
          </w:p>
          <w:p w14:paraId="5544E999" w14:textId="77777777" w:rsidR="004555B2" w:rsidRPr="00B4216D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262D4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  <w:r w:rsidRPr="00B4216D">
              <w:rPr>
                <w:rFonts w:ascii="Cambria" w:hAnsi="Cambria" w:cs="Arial"/>
                <w:sz w:val="18"/>
              </w:rPr>
              <w:t>Stawka podatku VAT [%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64D75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  <w:r w:rsidRPr="00B4216D">
              <w:rPr>
                <w:rFonts w:ascii="Cambria" w:hAnsi="Cambria" w:cs="Arial"/>
                <w:sz w:val="18"/>
              </w:rPr>
              <w:t>W</w:t>
            </w:r>
            <w:r>
              <w:rPr>
                <w:rFonts w:ascii="Cambria" w:hAnsi="Cambria" w:cs="Arial"/>
                <w:sz w:val="18"/>
              </w:rPr>
              <w:t>ysokość podatku VAT [zł] (kol. 4 x kol. 5</w:t>
            </w:r>
            <w:r w:rsidRPr="00B4216D">
              <w:rPr>
                <w:rFonts w:ascii="Cambria" w:hAnsi="Cambria" w:cs="Arial"/>
                <w:sz w:val="18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E677AA" w14:textId="77777777" w:rsidR="004555B2" w:rsidRPr="00B4216D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  <w:r w:rsidRPr="00B4216D">
              <w:rPr>
                <w:rFonts w:ascii="Cambria" w:hAnsi="Cambria" w:cs="Arial"/>
                <w:sz w:val="18"/>
              </w:rPr>
              <w:t xml:space="preserve">Wartość  brutto [zł] </w:t>
            </w:r>
          </w:p>
          <w:p w14:paraId="10899FD5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>(kol. 4 + kol. 6</w:t>
            </w:r>
            <w:r w:rsidRPr="199EE9B9">
              <w:rPr>
                <w:rFonts w:ascii="Cambria" w:hAnsi="Cambria" w:cs="Arial"/>
                <w:sz w:val="18"/>
                <w:szCs w:val="18"/>
              </w:rPr>
              <w:t>)</w:t>
            </w:r>
          </w:p>
        </w:tc>
      </w:tr>
      <w:tr w:rsidR="004555B2" w:rsidRPr="00104C15" w14:paraId="37D4F670" w14:textId="77777777" w:rsidTr="00243E78">
        <w:trPr>
          <w:trHeight w:val="70"/>
        </w:trPr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869ADB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4"/>
              </w:rPr>
            </w:pPr>
            <w:r w:rsidRPr="00B4216D">
              <w:rPr>
                <w:rFonts w:ascii="Cambria" w:hAnsi="Cambria" w:cs="Arial"/>
                <w:sz w:val="14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EF9B39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4"/>
              </w:rPr>
            </w:pPr>
            <w:r w:rsidRPr="00B4216D">
              <w:rPr>
                <w:rFonts w:ascii="Cambria" w:hAnsi="Cambria" w:cs="Arial"/>
                <w:sz w:val="14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2C77A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4"/>
              </w:rPr>
            </w:pPr>
            <w:r w:rsidRPr="00B4216D">
              <w:rPr>
                <w:rFonts w:ascii="Cambria" w:hAnsi="Cambria" w:cs="Arial"/>
                <w:sz w:val="14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4B7122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4"/>
              </w:rPr>
            </w:pPr>
            <w:r w:rsidRPr="00B4216D">
              <w:rPr>
                <w:rFonts w:ascii="Cambria" w:hAnsi="Cambria" w:cs="Arial"/>
                <w:sz w:val="14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FE8B7" w14:textId="77777777" w:rsidR="004555B2" w:rsidRPr="00B4216D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4"/>
              </w:rPr>
            </w:pPr>
            <w:r>
              <w:rPr>
                <w:rFonts w:ascii="Cambria" w:hAnsi="Cambria" w:cs="Arial"/>
                <w:sz w:val="14"/>
              </w:rPr>
              <w:t>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F7345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="Cambria" w:hAnsi="Cambria" w:cs="Arial"/>
                <w:sz w:val="14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861726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="Cambria" w:hAnsi="Cambria" w:cs="Arial"/>
                <w:sz w:val="14"/>
              </w:rPr>
              <w:t>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32FB06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="Cambria" w:hAnsi="Cambria" w:cs="Arial"/>
                <w:sz w:val="14"/>
              </w:rPr>
              <w:t>7</w:t>
            </w:r>
          </w:p>
        </w:tc>
      </w:tr>
      <w:tr w:rsidR="004555B2" w:rsidRPr="00104C15" w14:paraId="2B5F582A" w14:textId="77777777" w:rsidTr="00243E78">
        <w:trPr>
          <w:trHeight w:val="901"/>
        </w:trPr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EF7AE" w14:textId="2AD429B3" w:rsidR="004555B2" w:rsidRPr="00104C15" w:rsidRDefault="00243E78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color w:val="000000"/>
                <w:sz w:val="18"/>
              </w:rPr>
            </w:pPr>
            <w:r>
              <w:rPr>
                <w:rFonts w:ascii="Cambria" w:eastAsia="Batang" w:hAnsi="Cambria" w:cs="Calibri"/>
                <w:sz w:val="18"/>
                <w:szCs w:val="18"/>
              </w:rPr>
              <w:t>MIKROSKO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0DBF9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3D2C5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9BE63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9A83E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828EA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68367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C03EC" w14:textId="77777777" w:rsidR="004555B2" w:rsidRPr="00104C15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Arial"/>
                <w:sz w:val="18"/>
              </w:rPr>
            </w:pPr>
          </w:p>
        </w:tc>
      </w:tr>
    </w:tbl>
    <w:p w14:paraId="4F06049E" w14:textId="77777777" w:rsidR="00CA076C" w:rsidRPr="00B4216D" w:rsidRDefault="00CA076C" w:rsidP="00BC0077">
      <w:pPr>
        <w:spacing w:line="276" w:lineRule="auto"/>
        <w:jc w:val="both"/>
        <w:rPr>
          <w:rFonts w:ascii="Cambria" w:hAnsi="Cambria" w:cs="Arial"/>
          <w:b/>
          <w:i/>
          <w:color w:val="000000"/>
        </w:rPr>
      </w:pPr>
    </w:p>
    <w:p w14:paraId="68F7FD94" w14:textId="2AC4B0C4" w:rsidR="00243E78" w:rsidRPr="00DC6705" w:rsidRDefault="00243E78" w:rsidP="007C68FC">
      <w:pPr>
        <w:pStyle w:val="Akapitzlist"/>
        <w:numPr>
          <w:ilvl w:val="1"/>
          <w:numId w:val="22"/>
        </w:numPr>
        <w:spacing w:line="276" w:lineRule="auto"/>
        <w:contextualSpacing w:val="0"/>
        <w:jc w:val="both"/>
        <w:rPr>
          <w:rFonts w:ascii="Cambria" w:hAnsi="Cambria" w:cs="Arial"/>
          <w:b/>
          <w:bCs/>
          <w:i/>
          <w:iCs/>
          <w:color w:val="000000"/>
        </w:rPr>
      </w:pPr>
      <w:r w:rsidRPr="00243E78">
        <w:rPr>
          <w:rFonts w:ascii="Cambria" w:hAnsi="Cambria" w:cs="Arial"/>
          <w:b/>
          <w:bCs/>
          <w:i/>
          <w:iCs/>
          <w:color w:val="000000" w:themeColor="text1"/>
        </w:rPr>
        <w:t xml:space="preserve">Oferujemy okres gwarancji jakości przedmiotu zamówienia, w zakresie Części I, wynoszący ………………………….. </w:t>
      </w:r>
      <w:r w:rsidR="00DC6705">
        <w:rPr>
          <w:rFonts w:ascii="Cambria" w:hAnsi="Cambria" w:cs="Arial"/>
          <w:b/>
          <w:bCs/>
          <w:i/>
          <w:iCs/>
          <w:color w:val="000000" w:themeColor="text1"/>
        </w:rPr>
        <w:t>miesięcy</w:t>
      </w:r>
      <w:r w:rsidRPr="00243E78">
        <w:rPr>
          <w:rFonts w:ascii="Cambria" w:hAnsi="Cambria" w:cs="Arial"/>
          <w:b/>
          <w:bCs/>
          <w:i/>
          <w:iCs/>
          <w:color w:val="000000" w:themeColor="text1"/>
        </w:rPr>
        <w:t xml:space="preserve"> (min. </w:t>
      </w:r>
      <w:r w:rsidR="00DC6705">
        <w:rPr>
          <w:rFonts w:ascii="Cambria" w:hAnsi="Cambria" w:cs="Arial"/>
          <w:b/>
          <w:bCs/>
          <w:i/>
          <w:iCs/>
          <w:color w:val="000000" w:themeColor="text1"/>
        </w:rPr>
        <w:t>24 miesiące) od dnia podpisania umowy</w:t>
      </w:r>
    </w:p>
    <w:p w14:paraId="57378344" w14:textId="77777777" w:rsidR="00DC6705" w:rsidRPr="00243E78" w:rsidRDefault="00DC6705" w:rsidP="00DC6705">
      <w:pPr>
        <w:pStyle w:val="Akapitzlist"/>
        <w:spacing w:line="276" w:lineRule="auto"/>
        <w:contextualSpacing w:val="0"/>
        <w:jc w:val="both"/>
        <w:rPr>
          <w:rFonts w:ascii="Cambria" w:hAnsi="Cambria" w:cs="Arial"/>
          <w:b/>
          <w:bCs/>
          <w:i/>
          <w:iCs/>
          <w:color w:val="000000"/>
        </w:rPr>
      </w:pPr>
    </w:p>
    <w:p w14:paraId="34EC05BA" w14:textId="3951CBC8" w:rsidR="00CA076C" w:rsidRPr="00B4216D" w:rsidRDefault="00CA076C" w:rsidP="007C68FC">
      <w:pPr>
        <w:pStyle w:val="Akapitzlist"/>
        <w:numPr>
          <w:ilvl w:val="1"/>
          <w:numId w:val="22"/>
        </w:numPr>
        <w:spacing w:line="276" w:lineRule="auto"/>
        <w:contextualSpacing w:val="0"/>
        <w:jc w:val="both"/>
        <w:rPr>
          <w:rFonts w:ascii="Cambria" w:hAnsi="Cambria" w:cs="Arial"/>
          <w:b/>
          <w:bCs/>
          <w:i/>
          <w:iCs/>
          <w:color w:val="000000"/>
        </w:rPr>
      </w:pPr>
      <w:r w:rsidRPr="3F8776CD">
        <w:rPr>
          <w:rFonts w:ascii="Cambria" w:hAnsi="Cambria" w:cs="Arial"/>
          <w:b/>
          <w:bCs/>
          <w:i/>
          <w:iCs/>
          <w:color w:val="000000" w:themeColor="text1"/>
        </w:rPr>
        <w:t>Oferujemy termin realizacji przedmiot</w:t>
      </w:r>
      <w:r w:rsidR="00E7287A">
        <w:rPr>
          <w:rFonts w:ascii="Cambria" w:hAnsi="Cambria" w:cs="Arial"/>
          <w:b/>
          <w:bCs/>
          <w:i/>
          <w:iCs/>
          <w:color w:val="000000" w:themeColor="text1"/>
        </w:rPr>
        <w:t>u zamówienia, w zakresie Części I</w:t>
      </w:r>
      <w:r w:rsidRPr="3F8776CD">
        <w:rPr>
          <w:rFonts w:ascii="Cambria" w:hAnsi="Cambria" w:cs="Arial"/>
          <w:b/>
          <w:bCs/>
          <w:i/>
          <w:iCs/>
          <w:color w:val="000000" w:themeColor="text1"/>
        </w:rPr>
        <w:t>, wy</w:t>
      </w:r>
      <w:r w:rsidR="00243E78">
        <w:rPr>
          <w:rFonts w:ascii="Cambria" w:hAnsi="Cambria" w:cs="Arial"/>
          <w:b/>
          <w:bCs/>
          <w:i/>
          <w:iCs/>
          <w:color w:val="000000" w:themeColor="text1"/>
        </w:rPr>
        <w:t>noszący ………………………….. pełnych tygodni</w:t>
      </w:r>
      <w:r w:rsidRPr="3F8776CD">
        <w:rPr>
          <w:rFonts w:ascii="Cambria" w:hAnsi="Cambria" w:cs="Arial"/>
          <w:b/>
          <w:bCs/>
          <w:i/>
          <w:iCs/>
          <w:color w:val="000000" w:themeColor="text1"/>
        </w:rPr>
        <w:t xml:space="preserve"> (min. </w:t>
      </w:r>
      <w:r w:rsidR="00243E78">
        <w:rPr>
          <w:rFonts w:ascii="Cambria" w:hAnsi="Cambria" w:cs="Arial"/>
          <w:b/>
          <w:bCs/>
          <w:i/>
          <w:iCs/>
          <w:color w:val="000000" w:themeColor="text1"/>
        </w:rPr>
        <w:t>8 tygodni</w:t>
      </w:r>
      <w:r w:rsidRPr="3F8776CD">
        <w:rPr>
          <w:rFonts w:ascii="Cambria" w:hAnsi="Cambria" w:cs="Arial"/>
          <w:b/>
          <w:bCs/>
          <w:i/>
          <w:iCs/>
          <w:color w:val="000000" w:themeColor="text1"/>
        </w:rPr>
        <w:t xml:space="preserve">, maks. </w:t>
      </w:r>
      <w:r w:rsidR="00243E78">
        <w:rPr>
          <w:rFonts w:ascii="Cambria" w:hAnsi="Cambria" w:cs="Arial"/>
          <w:b/>
          <w:bCs/>
          <w:i/>
          <w:iCs/>
          <w:color w:val="000000" w:themeColor="text1"/>
        </w:rPr>
        <w:t>10  pełnych tygodni</w:t>
      </w:r>
      <w:r w:rsidRPr="3F8776CD">
        <w:rPr>
          <w:rFonts w:ascii="Cambria" w:hAnsi="Cambria" w:cs="Arial"/>
          <w:b/>
          <w:bCs/>
          <w:i/>
          <w:iCs/>
          <w:color w:val="000000" w:themeColor="text1"/>
        </w:rPr>
        <w:t>) od dnia podpisania umowy.</w:t>
      </w:r>
    </w:p>
    <w:p w14:paraId="5DA492BA" w14:textId="77777777" w:rsidR="00CA076C" w:rsidRPr="00B4216D" w:rsidRDefault="00CA076C" w:rsidP="00BC0077">
      <w:pPr>
        <w:spacing w:line="276" w:lineRule="auto"/>
        <w:jc w:val="both"/>
        <w:rPr>
          <w:rFonts w:ascii="Cambria" w:hAnsi="Cambria" w:cs="Arial"/>
          <w:b/>
          <w:i/>
          <w:color w:val="000000"/>
        </w:rPr>
      </w:pPr>
    </w:p>
    <w:p w14:paraId="0D9DC177" w14:textId="3CC87175" w:rsidR="00CA076C" w:rsidRPr="00B4216D" w:rsidRDefault="00CA076C" w:rsidP="007C68FC">
      <w:pPr>
        <w:pStyle w:val="Akapitzlist"/>
        <w:numPr>
          <w:ilvl w:val="0"/>
          <w:numId w:val="23"/>
        </w:numPr>
        <w:spacing w:after="120" w:line="276" w:lineRule="auto"/>
        <w:contextualSpacing w:val="0"/>
        <w:jc w:val="both"/>
        <w:rPr>
          <w:rFonts w:ascii="Cambria" w:hAnsi="Cambria" w:cs="Arial"/>
          <w:b/>
          <w:bCs/>
          <w:color w:val="000000"/>
          <w:u w:val="single"/>
        </w:rPr>
      </w:pPr>
      <w:r w:rsidRPr="3F8776CD">
        <w:rPr>
          <w:rFonts w:ascii="Cambria" w:hAnsi="Cambria" w:cs="Arial"/>
          <w:b/>
          <w:bCs/>
          <w:color w:val="000000" w:themeColor="text1"/>
          <w:u w:val="single"/>
        </w:rPr>
        <w:t xml:space="preserve">W zakresie części nr </w:t>
      </w:r>
      <w:r w:rsidR="00566328" w:rsidRPr="3F8776CD">
        <w:rPr>
          <w:rFonts w:ascii="Cambria" w:hAnsi="Cambria" w:cs="Arial"/>
          <w:b/>
          <w:bCs/>
          <w:color w:val="000000" w:themeColor="text1"/>
          <w:u w:val="single"/>
        </w:rPr>
        <w:t>II</w:t>
      </w:r>
      <w:r w:rsidRPr="3F8776CD">
        <w:rPr>
          <w:rFonts w:ascii="Cambria" w:hAnsi="Cambria" w:cs="Arial"/>
          <w:b/>
          <w:bCs/>
          <w:color w:val="000000" w:themeColor="text1"/>
          <w:u w:val="single"/>
        </w:rPr>
        <w:t xml:space="preserve"> </w:t>
      </w:r>
      <w:r w:rsidR="00DC6705">
        <w:rPr>
          <w:rFonts w:ascii="Cambria" w:hAnsi="Cambria" w:cs="Arial"/>
          <w:b/>
          <w:bCs/>
          <w:color w:val="000000" w:themeColor="text1"/>
          <w:u w:val="single"/>
        </w:rPr>
        <w:t>–</w:t>
      </w:r>
      <w:r w:rsidRPr="3F8776CD">
        <w:rPr>
          <w:rFonts w:ascii="Cambria" w:hAnsi="Cambria" w:cs="Arial"/>
          <w:b/>
          <w:bCs/>
          <w:color w:val="000000" w:themeColor="text1"/>
          <w:u w:val="single"/>
        </w:rPr>
        <w:t xml:space="preserve"> </w:t>
      </w:r>
      <w:r w:rsidR="00DC6705">
        <w:rPr>
          <w:rFonts w:ascii="Cambria" w:hAnsi="Cambria" w:cs="Arial"/>
          <w:b/>
          <w:bCs/>
          <w:color w:val="000000" w:themeColor="text1"/>
          <w:u w:val="single"/>
        </w:rPr>
        <w:t>mikromanipulatora i mikroiniektora</w:t>
      </w:r>
    </w:p>
    <w:p w14:paraId="7813A82D" w14:textId="77777777" w:rsidR="00CA076C" w:rsidRPr="00B4216D" w:rsidRDefault="00CA076C" w:rsidP="007C68FC">
      <w:pPr>
        <w:pStyle w:val="Akapitzlist"/>
        <w:numPr>
          <w:ilvl w:val="1"/>
          <w:numId w:val="23"/>
        </w:numPr>
        <w:spacing w:line="276" w:lineRule="auto"/>
        <w:ind w:left="0" w:firstLine="0"/>
        <w:contextualSpacing w:val="0"/>
        <w:jc w:val="both"/>
        <w:rPr>
          <w:rFonts w:ascii="Cambria" w:hAnsi="Cambria" w:cs="Arial"/>
          <w:b/>
          <w:color w:val="000000"/>
          <w:u w:val="single"/>
        </w:rPr>
      </w:pPr>
      <w:r w:rsidRPr="00B4216D">
        <w:rPr>
          <w:rFonts w:ascii="Cambria" w:hAnsi="Cambria" w:cs="Arial"/>
          <w:b/>
          <w:color w:val="000000"/>
          <w:u w:val="single"/>
        </w:rPr>
        <w:t>Za cenę oferty w wysokości:</w:t>
      </w:r>
    </w:p>
    <w:p w14:paraId="2527BE29" w14:textId="77777777" w:rsidR="00CA076C" w:rsidRPr="00B4216D" w:rsidRDefault="00CA076C" w:rsidP="00BC0077">
      <w:pPr>
        <w:pStyle w:val="Akapitzlist"/>
        <w:spacing w:line="276" w:lineRule="auto"/>
        <w:ind w:left="0" w:right="-2"/>
        <w:jc w:val="both"/>
        <w:rPr>
          <w:rFonts w:ascii="Cambria" w:hAnsi="Cambria" w:cs="Arial"/>
          <w:b/>
          <w:color w:val="000000"/>
          <w:u w:val="single"/>
        </w:rPr>
      </w:pPr>
    </w:p>
    <w:p w14:paraId="00B6EF75" w14:textId="77777777" w:rsidR="00CA076C" w:rsidRPr="00B4216D" w:rsidRDefault="00CA076C" w:rsidP="00BC0077">
      <w:pPr>
        <w:spacing w:after="120" w:line="276" w:lineRule="auto"/>
        <w:jc w:val="both"/>
        <w:rPr>
          <w:rFonts w:ascii="Cambria" w:hAnsi="Cambria" w:cs="Arial"/>
          <w:b/>
          <w:color w:val="000000"/>
        </w:rPr>
      </w:pPr>
      <w:r w:rsidRPr="00B4216D">
        <w:rPr>
          <w:rFonts w:ascii="Cambria" w:hAnsi="Cambria" w:cs="Arial"/>
          <w:b/>
          <w:color w:val="000000"/>
        </w:rPr>
        <w:t>CENA OFERTY NETTO : ............................ zł</w:t>
      </w:r>
    </w:p>
    <w:p w14:paraId="050D16B4" w14:textId="77777777" w:rsidR="00CA076C" w:rsidRPr="00B4216D" w:rsidRDefault="00CA076C" w:rsidP="00BC0077">
      <w:pPr>
        <w:spacing w:line="276" w:lineRule="auto"/>
        <w:jc w:val="both"/>
        <w:rPr>
          <w:rFonts w:ascii="Cambria" w:hAnsi="Cambria" w:cs="Arial"/>
          <w:b/>
          <w:color w:val="000000"/>
          <w:u w:val="single"/>
        </w:rPr>
      </w:pPr>
      <w:r w:rsidRPr="00B4216D">
        <w:rPr>
          <w:rFonts w:ascii="Cambria" w:hAnsi="Cambria" w:cs="Arial"/>
          <w:b/>
          <w:i/>
          <w:color w:val="000000"/>
        </w:rPr>
        <w:t>(słownie złotych: ..............................................................)</w:t>
      </w:r>
    </w:p>
    <w:p w14:paraId="622C9789" w14:textId="77777777" w:rsidR="00CA076C" w:rsidRPr="00B4216D" w:rsidRDefault="00CA076C" w:rsidP="00BC0077">
      <w:pPr>
        <w:spacing w:after="120" w:line="276" w:lineRule="auto"/>
        <w:jc w:val="both"/>
        <w:rPr>
          <w:rFonts w:ascii="Cambria" w:hAnsi="Cambria" w:cs="Arial"/>
          <w:b/>
          <w:color w:val="000000"/>
        </w:rPr>
      </w:pPr>
      <w:r w:rsidRPr="00B4216D">
        <w:rPr>
          <w:rFonts w:ascii="Cambria" w:hAnsi="Cambria" w:cs="Arial"/>
          <w:b/>
          <w:color w:val="000000"/>
        </w:rPr>
        <w:t>Stawka podatku VAT …...…%*</w:t>
      </w:r>
    </w:p>
    <w:p w14:paraId="63BE452E" w14:textId="77777777" w:rsidR="00CA076C" w:rsidRPr="00B4216D" w:rsidRDefault="00CA076C" w:rsidP="00BC0077">
      <w:pPr>
        <w:spacing w:after="120" w:line="276" w:lineRule="auto"/>
        <w:jc w:val="both"/>
        <w:rPr>
          <w:rFonts w:ascii="Cambria" w:hAnsi="Cambria" w:cs="Arial"/>
          <w:b/>
          <w:color w:val="000000"/>
        </w:rPr>
      </w:pPr>
      <w:r w:rsidRPr="00B4216D">
        <w:rPr>
          <w:rFonts w:ascii="Cambria" w:hAnsi="Cambria" w:cs="Arial"/>
          <w:b/>
          <w:color w:val="000000"/>
        </w:rPr>
        <w:t>CENA OFERTY BRUTTO: ............................ zł*</w:t>
      </w:r>
    </w:p>
    <w:p w14:paraId="1570F192" w14:textId="77777777" w:rsidR="00CA076C" w:rsidRPr="00B4216D" w:rsidRDefault="00CA076C" w:rsidP="00BC0077">
      <w:pPr>
        <w:spacing w:line="276" w:lineRule="auto"/>
        <w:jc w:val="both"/>
        <w:rPr>
          <w:rFonts w:ascii="Cambria" w:hAnsi="Cambria" w:cs="Arial"/>
          <w:b/>
          <w:i/>
          <w:color w:val="000000"/>
        </w:rPr>
      </w:pPr>
      <w:r w:rsidRPr="00B4216D">
        <w:rPr>
          <w:rFonts w:ascii="Cambria" w:hAnsi="Cambria" w:cs="Arial"/>
          <w:b/>
          <w:i/>
          <w:color w:val="000000"/>
        </w:rPr>
        <w:t>(słownie złotych: ..............................................................)*,</w:t>
      </w:r>
    </w:p>
    <w:p w14:paraId="28F02B2F" w14:textId="77777777" w:rsidR="00CA076C" w:rsidRPr="00B4216D" w:rsidRDefault="00CA076C" w:rsidP="00BC0077">
      <w:pPr>
        <w:spacing w:line="276" w:lineRule="auto"/>
        <w:jc w:val="both"/>
        <w:rPr>
          <w:rFonts w:ascii="Cambria" w:hAnsi="Cambria" w:cs="Arial"/>
          <w:b/>
          <w:i/>
          <w:color w:val="000000"/>
        </w:rPr>
      </w:pPr>
    </w:p>
    <w:p w14:paraId="20B565F2" w14:textId="77777777" w:rsidR="00CA076C" w:rsidRPr="00B4216D" w:rsidRDefault="00CA076C" w:rsidP="00BC0077">
      <w:pPr>
        <w:spacing w:line="276" w:lineRule="auto"/>
        <w:jc w:val="both"/>
        <w:rPr>
          <w:rFonts w:ascii="Cambria" w:hAnsi="Cambria" w:cs="Arial"/>
          <w:b/>
          <w:i/>
          <w:color w:val="000000"/>
        </w:rPr>
      </w:pPr>
      <w:r w:rsidRPr="00B4216D">
        <w:rPr>
          <w:rFonts w:ascii="Cambria" w:hAnsi="Cambria" w:cs="Arial"/>
          <w:b/>
          <w:i/>
          <w:color w:val="000000"/>
        </w:rPr>
        <w:t>wyliczoną zgodnie z poniższą tabelą – do uzupełnienia przez Wykonawcę:</w:t>
      </w:r>
    </w:p>
    <w:tbl>
      <w:tblPr>
        <w:tblStyle w:val="Tabela-Siatka31"/>
        <w:tblW w:w="904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106"/>
        <w:gridCol w:w="1275"/>
        <w:gridCol w:w="1134"/>
        <w:gridCol w:w="1276"/>
        <w:gridCol w:w="992"/>
        <w:gridCol w:w="993"/>
        <w:gridCol w:w="1134"/>
        <w:gridCol w:w="1134"/>
      </w:tblGrid>
      <w:tr w:rsidR="004555B2" w:rsidRPr="004555B2" w14:paraId="0C10F611" w14:textId="77777777" w:rsidTr="004555B2">
        <w:trPr>
          <w:trHeight w:val="1229"/>
        </w:trPr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C8FF6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  <w:r w:rsidRPr="004555B2">
              <w:rPr>
                <w:rFonts w:ascii="Cambria" w:hAnsi="Cambria" w:cs="Arial"/>
                <w:sz w:val="18"/>
              </w:rPr>
              <w:t>Przedmio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B85F0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  <w:r w:rsidRPr="004555B2">
              <w:rPr>
                <w:rFonts w:ascii="Cambria" w:hAnsi="Cambria" w:cs="Arial"/>
                <w:sz w:val="18"/>
              </w:rPr>
              <w:t>Producent lub mark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E4385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  <w:r w:rsidRPr="004555B2">
              <w:rPr>
                <w:rFonts w:ascii="Cambria" w:hAnsi="Cambria" w:cs="Arial"/>
                <w:sz w:val="18"/>
              </w:rPr>
              <w:t>Seria / model / typ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11E8F" w14:textId="77777777" w:rsidR="004555B2" w:rsidRPr="004555B2" w:rsidRDefault="004555B2" w:rsidP="004555B2">
            <w:pPr>
              <w:autoSpaceDE w:val="0"/>
              <w:autoSpaceDN w:val="0"/>
              <w:adjustRightInd w:val="0"/>
              <w:rPr>
                <w:rFonts w:ascii="Cambria" w:hAnsi="Cambria" w:cs="Arial"/>
                <w:sz w:val="18"/>
              </w:rPr>
            </w:pPr>
          </w:p>
          <w:p w14:paraId="3E9E143D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  <w:r w:rsidRPr="004555B2">
              <w:rPr>
                <w:rFonts w:ascii="Cambria" w:hAnsi="Cambria" w:cs="Arial"/>
                <w:sz w:val="18"/>
              </w:rPr>
              <w:t>Cena jednostkowa netto [zł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B3C27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  <w:r w:rsidRPr="004555B2">
              <w:rPr>
                <w:rFonts w:ascii="Cambria" w:hAnsi="Cambria" w:cs="Arial"/>
                <w:sz w:val="18"/>
              </w:rPr>
              <w:t>Cena  netto [zł]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F95C1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  <w:r w:rsidRPr="004555B2">
              <w:rPr>
                <w:rFonts w:ascii="Cambria" w:hAnsi="Cambria" w:cs="Arial"/>
                <w:sz w:val="18"/>
              </w:rPr>
              <w:t>Stawka podatku VAT [%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11B66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  <w:r w:rsidRPr="004555B2">
              <w:rPr>
                <w:rFonts w:ascii="Cambria" w:hAnsi="Cambria" w:cs="Arial"/>
                <w:sz w:val="18"/>
              </w:rPr>
              <w:t>Wysokość podatku VAT [zł] (kol. 4 x kol. 5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515DD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  <w:r w:rsidRPr="004555B2">
              <w:rPr>
                <w:rFonts w:ascii="Cambria" w:hAnsi="Cambria" w:cs="Arial"/>
                <w:sz w:val="18"/>
              </w:rPr>
              <w:t xml:space="preserve">Wartość  brutto [zł] </w:t>
            </w:r>
          </w:p>
          <w:p w14:paraId="788471DC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8"/>
              </w:rPr>
            </w:pPr>
            <w:r w:rsidRPr="004555B2">
              <w:rPr>
                <w:rFonts w:ascii="Cambria" w:hAnsi="Cambria" w:cs="Arial"/>
                <w:sz w:val="18"/>
              </w:rPr>
              <w:t>(kol. 4 + kol. 6)</w:t>
            </w:r>
          </w:p>
        </w:tc>
      </w:tr>
      <w:tr w:rsidR="004555B2" w:rsidRPr="004555B2" w14:paraId="39A1689F" w14:textId="77777777" w:rsidTr="004555B2">
        <w:trPr>
          <w:trHeight w:val="70"/>
        </w:trPr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CA872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4"/>
              </w:rPr>
            </w:pPr>
            <w:r w:rsidRPr="004555B2">
              <w:rPr>
                <w:rFonts w:ascii="Cambria" w:hAnsi="Cambria" w:cs="Arial"/>
                <w:sz w:val="14"/>
              </w:rPr>
              <w:t>x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6CEB8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4"/>
              </w:rPr>
            </w:pPr>
            <w:r w:rsidRPr="004555B2">
              <w:rPr>
                <w:rFonts w:ascii="Cambria" w:hAnsi="Cambria" w:cs="Arial"/>
                <w:sz w:val="14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53040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4"/>
              </w:rPr>
            </w:pPr>
            <w:r w:rsidRPr="004555B2">
              <w:rPr>
                <w:rFonts w:ascii="Cambria" w:hAnsi="Cambria" w:cs="Arial"/>
                <w:sz w:val="14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8FC10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4"/>
              </w:rPr>
            </w:pPr>
            <w:r w:rsidRPr="004555B2">
              <w:rPr>
                <w:rFonts w:ascii="Cambria" w:hAnsi="Cambria" w:cs="Arial"/>
                <w:sz w:val="14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AD278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4"/>
              </w:rPr>
            </w:pPr>
            <w:r w:rsidRPr="004555B2">
              <w:rPr>
                <w:rFonts w:ascii="Cambria" w:hAnsi="Cambria" w:cs="Arial"/>
                <w:sz w:val="14"/>
              </w:rPr>
              <w:t>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92B93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4"/>
              </w:rPr>
            </w:pPr>
            <w:r w:rsidRPr="004555B2">
              <w:rPr>
                <w:rFonts w:ascii="Cambria" w:hAnsi="Cambria" w:cs="Arial"/>
                <w:sz w:val="14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9620C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4"/>
              </w:rPr>
            </w:pPr>
            <w:r w:rsidRPr="004555B2">
              <w:rPr>
                <w:rFonts w:ascii="Cambria" w:hAnsi="Cambria" w:cs="Arial"/>
                <w:sz w:val="14"/>
              </w:rPr>
              <w:t>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33050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sz w:val="14"/>
              </w:rPr>
            </w:pPr>
            <w:r w:rsidRPr="004555B2">
              <w:rPr>
                <w:rFonts w:ascii="Cambria" w:hAnsi="Cambria" w:cs="Arial"/>
                <w:sz w:val="14"/>
              </w:rPr>
              <w:t>7</w:t>
            </w:r>
          </w:p>
        </w:tc>
      </w:tr>
      <w:tr w:rsidR="004555B2" w:rsidRPr="004555B2" w14:paraId="36D24BFA" w14:textId="77777777" w:rsidTr="004555B2">
        <w:trPr>
          <w:trHeight w:val="901"/>
        </w:trPr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76379" w14:textId="7B57F652" w:rsidR="004555B2" w:rsidRPr="00DC6705" w:rsidRDefault="00DC6705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6"/>
                <w:szCs w:val="16"/>
              </w:rPr>
            </w:pPr>
            <w:r w:rsidRPr="00DC6705">
              <w:rPr>
                <w:rFonts w:ascii="Cambria" w:eastAsia="Batang" w:hAnsi="Cambria" w:cs="Calibri"/>
                <w:sz w:val="16"/>
                <w:szCs w:val="16"/>
              </w:rPr>
              <w:t>MIKROMANIPULATOR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FC5E9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87B3F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D14ED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89772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6D7F8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7F99F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008E6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</w:tr>
      <w:tr w:rsidR="004555B2" w:rsidRPr="004555B2" w14:paraId="1A3A4EB2" w14:textId="77777777" w:rsidTr="004555B2">
        <w:trPr>
          <w:trHeight w:val="901"/>
        </w:trPr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9895E" w14:textId="035FF5A2" w:rsidR="004555B2" w:rsidRPr="00DC6705" w:rsidRDefault="00DC6705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6"/>
                <w:szCs w:val="16"/>
              </w:rPr>
            </w:pPr>
            <w:r w:rsidRPr="00DC6705">
              <w:rPr>
                <w:rFonts w:ascii="Cambria" w:eastAsia="Batang" w:hAnsi="Cambria" w:cs="Calibri"/>
                <w:sz w:val="16"/>
                <w:szCs w:val="16"/>
              </w:rPr>
              <w:t>MIKROINIEKTOR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7A2EE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25EC0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9C0DE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8EBAD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61C53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952C6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95FBA" w14:textId="77777777" w:rsidR="004555B2" w:rsidRPr="004555B2" w:rsidRDefault="004555B2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</w:tr>
      <w:tr w:rsidR="00DC6705" w:rsidRPr="004555B2" w14:paraId="58527852" w14:textId="77777777" w:rsidTr="00B13DA6">
        <w:trPr>
          <w:trHeight w:val="901"/>
        </w:trPr>
        <w:tc>
          <w:tcPr>
            <w:tcW w:w="47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05FB5" w14:textId="1501B9FC" w:rsidR="00DC6705" w:rsidRPr="004555B2" w:rsidRDefault="00DC6705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  <w:r w:rsidRPr="004555B2">
              <w:rPr>
                <w:rFonts w:ascii="Cambria" w:eastAsia="Batang" w:hAnsi="Cambria" w:cs="Calibri"/>
                <w:b/>
                <w:sz w:val="18"/>
                <w:szCs w:val="22"/>
              </w:rPr>
              <w:lastRenderedPageBreak/>
              <w:t>SUM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48404" w14:textId="77777777" w:rsidR="00DC6705" w:rsidRPr="004555B2" w:rsidRDefault="00DC6705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93816" w14:textId="77777777" w:rsidR="00DC6705" w:rsidRPr="004555B2" w:rsidRDefault="00DC6705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8B65" w14:textId="77777777" w:rsidR="00DC6705" w:rsidRPr="004555B2" w:rsidRDefault="00DC6705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56EA5" w14:textId="77777777" w:rsidR="00DC6705" w:rsidRPr="004555B2" w:rsidRDefault="00DC6705" w:rsidP="004555B2">
            <w:pPr>
              <w:autoSpaceDE w:val="0"/>
              <w:autoSpaceDN w:val="0"/>
              <w:adjustRightInd w:val="0"/>
              <w:jc w:val="center"/>
              <w:rPr>
                <w:rFonts w:ascii="Cambria" w:eastAsia="Batang" w:hAnsi="Cambria" w:cs="Calibri"/>
                <w:sz w:val="18"/>
                <w:szCs w:val="22"/>
              </w:rPr>
            </w:pPr>
          </w:p>
        </w:tc>
      </w:tr>
    </w:tbl>
    <w:p w14:paraId="176F69D8" w14:textId="77777777" w:rsidR="00CA076C" w:rsidRPr="00B4216D" w:rsidRDefault="00CA076C" w:rsidP="00BC0077">
      <w:pPr>
        <w:spacing w:line="276" w:lineRule="auto"/>
        <w:jc w:val="both"/>
        <w:rPr>
          <w:rFonts w:ascii="Cambria" w:hAnsi="Cambria" w:cs="Arial"/>
          <w:b/>
          <w:i/>
          <w:color w:val="000000"/>
        </w:rPr>
      </w:pPr>
    </w:p>
    <w:p w14:paraId="283C4E2D" w14:textId="23405EDD" w:rsidR="00CA076C" w:rsidRPr="00DC6705" w:rsidRDefault="00CA076C" w:rsidP="007C68FC">
      <w:pPr>
        <w:pStyle w:val="Akapitzlist"/>
        <w:numPr>
          <w:ilvl w:val="1"/>
          <w:numId w:val="23"/>
        </w:numPr>
        <w:spacing w:line="276" w:lineRule="auto"/>
        <w:contextualSpacing w:val="0"/>
        <w:jc w:val="both"/>
        <w:rPr>
          <w:rFonts w:ascii="Cambria" w:hAnsi="Cambria" w:cs="Arial"/>
          <w:b/>
          <w:bCs/>
          <w:i/>
          <w:iCs/>
          <w:color w:val="000000"/>
        </w:rPr>
      </w:pPr>
      <w:r w:rsidRPr="3F8776CD">
        <w:rPr>
          <w:rFonts w:ascii="Cambria" w:hAnsi="Cambria" w:cs="Arial"/>
          <w:b/>
          <w:bCs/>
          <w:i/>
          <w:iCs/>
          <w:color w:val="000000" w:themeColor="text1"/>
        </w:rPr>
        <w:t xml:space="preserve">Oferujemy </w:t>
      </w:r>
      <w:r w:rsidR="00DC6705">
        <w:rPr>
          <w:rFonts w:ascii="Cambria" w:hAnsi="Cambria" w:cs="Arial"/>
          <w:b/>
          <w:bCs/>
          <w:i/>
          <w:iCs/>
          <w:color w:val="000000" w:themeColor="text1"/>
        </w:rPr>
        <w:t xml:space="preserve">okres gwarancji jakości </w:t>
      </w:r>
      <w:r w:rsidRPr="3F8776CD">
        <w:rPr>
          <w:rFonts w:ascii="Cambria" w:hAnsi="Cambria" w:cs="Arial"/>
          <w:b/>
          <w:bCs/>
          <w:i/>
          <w:iCs/>
          <w:color w:val="000000" w:themeColor="text1"/>
        </w:rPr>
        <w:t>prz</w:t>
      </w:r>
      <w:r w:rsidR="00E7287A">
        <w:rPr>
          <w:rFonts w:ascii="Cambria" w:hAnsi="Cambria" w:cs="Arial"/>
          <w:b/>
          <w:bCs/>
          <w:i/>
          <w:iCs/>
          <w:color w:val="000000" w:themeColor="text1"/>
        </w:rPr>
        <w:t>edmiotu zamówienia, w zakresie Części II</w:t>
      </w:r>
      <w:r w:rsidRPr="3F8776CD">
        <w:rPr>
          <w:rFonts w:ascii="Cambria" w:hAnsi="Cambria" w:cs="Arial"/>
          <w:b/>
          <w:bCs/>
          <w:i/>
          <w:iCs/>
          <w:color w:val="000000" w:themeColor="text1"/>
        </w:rPr>
        <w:t>, wy</w:t>
      </w:r>
      <w:r w:rsidR="00DC6705">
        <w:rPr>
          <w:rFonts w:ascii="Cambria" w:hAnsi="Cambria" w:cs="Arial"/>
          <w:b/>
          <w:bCs/>
          <w:i/>
          <w:iCs/>
          <w:color w:val="000000" w:themeColor="text1"/>
        </w:rPr>
        <w:t>noszący ………………………….. miesięcy</w:t>
      </w:r>
      <w:r w:rsidRPr="3F8776CD">
        <w:rPr>
          <w:rFonts w:ascii="Cambria" w:hAnsi="Cambria" w:cs="Arial"/>
          <w:b/>
          <w:bCs/>
          <w:i/>
          <w:iCs/>
          <w:color w:val="000000" w:themeColor="text1"/>
        </w:rPr>
        <w:t xml:space="preserve"> (min. </w:t>
      </w:r>
      <w:r w:rsidR="00DC6705">
        <w:rPr>
          <w:rFonts w:ascii="Cambria" w:hAnsi="Cambria" w:cs="Arial"/>
          <w:b/>
          <w:bCs/>
          <w:i/>
          <w:iCs/>
          <w:color w:val="000000" w:themeColor="text1"/>
        </w:rPr>
        <w:t>24 miesiące</w:t>
      </w:r>
      <w:r w:rsidRPr="3F8776CD">
        <w:rPr>
          <w:rFonts w:ascii="Cambria" w:hAnsi="Cambria" w:cs="Arial"/>
          <w:b/>
          <w:bCs/>
          <w:i/>
          <w:iCs/>
          <w:color w:val="000000" w:themeColor="text1"/>
        </w:rPr>
        <w:t>) od dnia podpisania umowy.</w:t>
      </w:r>
    </w:p>
    <w:p w14:paraId="71CB210B" w14:textId="77777777" w:rsidR="00DC6705" w:rsidRPr="00DC6705" w:rsidRDefault="00DC6705" w:rsidP="00DC6705">
      <w:pPr>
        <w:pStyle w:val="Akapitzlist"/>
        <w:spacing w:line="276" w:lineRule="auto"/>
        <w:ind w:left="862"/>
        <w:contextualSpacing w:val="0"/>
        <w:jc w:val="both"/>
        <w:rPr>
          <w:rFonts w:ascii="Cambria" w:hAnsi="Cambria" w:cs="Arial"/>
          <w:b/>
          <w:bCs/>
          <w:i/>
          <w:iCs/>
          <w:color w:val="000000"/>
        </w:rPr>
      </w:pPr>
    </w:p>
    <w:p w14:paraId="0988DD00" w14:textId="1139782D" w:rsidR="00DC6705" w:rsidRPr="00DC6705" w:rsidRDefault="00DC6705" w:rsidP="007C68FC">
      <w:pPr>
        <w:pStyle w:val="Akapitzlist"/>
        <w:numPr>
          <w:ilvl w:val="1"/>
          <w:numId w:val="23"/>
        </w:numPr>
        <w:spacing w:line="276" w:lineRule="auto"/>
        <w:contextualSpacing w:val="0"/>
        <w:jc w:val="both"/>
        <w:rPr>
          <w:rFonts w:ascii="Cambria" w:hAnsi="Cambria" w:cs="Arial"/>
          <w:b/>
          <w:bCs/>
          <w:i/>
          <w:iCs/>
          <w:color w:val="000000"/>
        </w:rPr>
      </w:pPr>
      <w:r>
        <w:rPr>
          <w:rFonts w:ascii="Cambria" w:hAnsi="Cambria" w:cs="Arial"/>
          <w:b/>
          <w:bCs/>
          <w:i/>
          <w:iCs/>
          <w:color w:val="000000" w:themeColor="text1"/>
        </w:rPr>
        <w:t>Oferujem</w:t>
      </w:r>
      <w:r w:rsidRPr="3F8776CD">
        <w:rPr>
          <w:rFonts w:ascii="Cambria" w:hAnsi="Cambria" w:cs="Arial"/>
          <w:b/>
          <w:bCs/>
          <w:i/>
          <w:iCs/>
          <w:color w:val="000000" w:themeColor="text1"/>
        </w:rPr>
        <w:t xml:space="preserve"> termin realizacji prz</w:t>
      </w:r>
      <w:r>
        <w:rPr>
          <w:rFonts w:ascii="Cambria" w:hAnsi="Cambria" w:cs="Arial"/>
          <w:b/>
          <w:bCs/>
          <w:i/>
          <w:iCs/>
          <w:color w:val="000000" w:themeColor="text1"/>
        </w:rPr>
        <w:t>edmiotu zamówienia, w zakresie Części II</w:t>
      </w:r>
      <w:r w:rsidRPr="3F8776CD">
        <w:rPr>
          <w:rFonts w:ascii="Cambria" w:hAnsi="Cambria" w:cs="Arial"/>
          <w:b/>
          <w:bCs/>
          <w:i/>
          <w:iCs/>
          <w:color w:val="000000" w:themeColor="text1"/>
        </w:rPr>
        <w:t>, wyn</w:t>
      </w:r>
      <w:r>
        <w:rPr>
          <w:rFonts w:ascii="Cambria" w:hAnsi="Cambria" w:cs="Arial"/>
          <w:b/>
          <w:bCs/>
          <w:i/>
          <w:iCs/>
          <w:color w:val="000000" w:themeColor="text1"/>
        </w:rPr>
        <w:t xml:space="preserve">oszący ………………………….. pełnych tygodni </w:t>
      </w:r>
      <w:r w:rsidRPr="3F8776CD">
        <w:rPr>
          <w:rFonts w:ascii="Cambria" w:hAnsi="Cambria" w:cs="Arial"/>
          <w:b/>
          <w:bCs/>
          <w:i/>
          <w:iCs/>
          <w:color w:val="000000" w:themeColor="text1"/>
        </w:rPr>
        <w:t xml:space="preserve">(min. </w:t>
      </w:r>
      <w:r>
        <w:rPr>
          <w:rFonts w:ascii="Cambria" w:hAnsi="Cambria" w:cs="Arial"/>
          <w:b/>
          <w:bCs/>
          <w:i/>
          <w:iCs/>
          <w:color w:val="000000" w:themeColor="text1"/>
        </w:rPr>
        <w:t xml:space="preserve">3 tygodnie, maks. </w:t>
      </w:r>
      <w:r w:rsidR="00DF5876">
        <w:rPr>
          <w:rFonts w:ascii="Cambria" w:hAnsi="Cambria" w:cs="Arial"/>
          <w:b/>
          <w:bCs/>
          <w:i/>
          <w:iCs/>
          <w:color w:val="000000" w:themeColor="text1"/>
        </w:rPr>
        <w:t>5</w:t>
      </w:r>
      <w:r>
        <w:rPr>
          <w:rFonts w:ascii="Cambria" w:hAnsi="Cambria" w:cs="Arial"/>
          <w:b/>
          <w:bCs/>
          <w:i/>
          <w:iCs/>
          <w:color w:val="000000" w:themeColor="text1"/>
        </w:rPr>
        <w:t xml:space="preserve"> pełnych tygodni</w:t>
      </w:r>
      <w:r w:rsidRPr="3F8776CD">
        <w:rPr>
          <w:rFonts w:ascii="Cambria" w:hAnsi="Cambria" w:cs="Arial"/>
          <w:b/>
          <w:bCs/>
          <w:i/>
          <w:iCs/>
          <w:color w:val="000000" w:themeColor="text1"/>
        </w:rPr>
        <w:t>) od dnia podpisania umowy.</w:t>
      </w:r>
    </w:p>
    <w:p w14:paraId="66309B85" w14:textId="77777777" w:rsidR="00DC6705" w:rsidRPr="00B4216D" w:rsidRDefault="00DC6705" w:rsidP="00DC6705">
      <w:pPr>
        <w:pStyle w:val="Akapitzlist"/>
        <w:spacing w:line="276" w:lineRule="auto"/>
        <w:ind w:left="862"/>
        <w:contextualSpacing w:val="0"/>
        <w:jc w:val="both"/>
        <w:rPr>
          <w:rFonts w:ascii="Cambria" w:hAnsi="Cambria" w:cs="Arial"/>
          <w:b/>
          <w:bCs/>
          <w:i/>
          <w:iCs/>
          <w:color w:val="000000"/>
        </w:rPr>
      </w:pPr>
    </w:p>
    <w:p w14:paraId="2C8FCB7F" w14:textId="77777777" w:rsidR="00290F5A" w:rsidRPr="00B4216D" w:rsidRDefault="00290F5A" w:rsidP="00290F5A">
      <w:pPr>
        <w:shd w:val="clear" w:color="auto" w:fill="FFFFFF"/>
        <w:spacing w:line="276" w:lineRule="auto"/>
        <w:jc w:val="both"/>
        <w:rPr>
          <w:rFonts w:ascii="Cambria" w:hAnsi="Cambria"/>
          <w:sz w:val="22"/>
          <w:szCs w:val="22"/>
          <w:lang w:eastAsia="en-US"/>
        </w:rPr>
      </w:pPr>
    </w:p>
    <w:p w14:paraId="237E94FD" w14:textId="548B4148" w:rsidR="00290F5A" w:rsidRPr="00B4216D" w:rsidRDefault="00290F5A" w:rsidP="00290F5A">
      <w:pPr>
        <w:shd w:val="clear" w:color="auto" w:fill="FFFFFF"/>
        <w:spacing w:line="276" w:lineRule="auto"/>
        <w:jc w:val="both"/>
        <w:rPr>
          <w:rFonts w:ascii="Cambria" w:hAnsi="Cambria"/>
          <w:sz w:val="22"/>
          <w:szCs w:val="22"/>
          <w:lang w:eastAsia="en-US"/>
        </w:rPr>
      </w:pPr>
      <w:r w:rsidRPr="00B4216D">
        <w:rPr>
          <w:rFonts w:ascii="Cambria" w:hAnsi="Cambria"/>
          <w:sz w:val="22"/>
          <w:szCs w:val="22"/>
          <w:lang w:eastAsia="en-US"/>
        </w:rPr>
        <w:t xml:space="preserve">Powyższe ceny zawierają wszystkie koszty związane z realizacją zamówienia, zgodnie </w:t>
      </w:r>
      <w:r w:rsidRPr="00B4216D">
        <w:rPr>
          <w:rFonts w:ascii="Cambria" w:hAnsi="Cambria"/>
          <w:sz w:val="22"/>
          <w:szCs w:val="22"/>
          <w:lang w:eastAsia="en-US"/>
        </w:rPr>
        <w:br/>
        <w:t>z SIWZ.</w:t>
      </w:r>
    </w:p>
    <w:p w14:paraId="4A267D2F" w14:textId="77777777" w:rsidR="00290F5A" w:rsidRPr="00B4216D" w:rsidRDefault="00290F5A" w:rsidP="00290F5A">
      <w:pPr>
        <w:shd w:val="clear" w:color="auto" w:fill="FFFFFF"/>
        <w:spacing w:line="276" w:lineRule="auto"/>
        <w:jc w:val="both"/>
        <w:rPr>
          <w:rFonts w:ascii="Cambria" w:hAnsi="Cambria"/>
          <w:sz w:val="22"/>
          <w:szCs w:val="22"/>
          <w:lang w:eastAsia="en-US"/>
        </w:rPr>
      </w:pPr>
    </w:p>
    <w:p w14:paraId="419D54A8" w14:textId="3052688E" w:rsidR="00290F5A" w:rsidRPr="00B4216D" w:rsidRDefault="000E4B3E" w:rsidP="00290F5A">
      <w:pPr>
        <w:shd w:val="clear" w:color="auto" w:fill="FFFFFF"/>
        <w:spacing w:line="276" w:lineRule="auto"/>
        <w:jc w:val="both"/>
        <w:rPr>
          <w:rFonts w:ascii="Cambria" w:hAnsi="Cambria"/>
          <w:sz w:val="22"/>
          <w:szCs w:val="22"/>
          <w:lang w:eastAsia="en-US"/>
        </w:rPr>
      </w:pPr>
      <w:r>
        <w:rPr>
          <w:rFonts w:ascii="Cambria" w:hAnsi="Cambria"/>
          <w:sz w:val="22"/>
          <w:szCs w:val="22"/>
          <w:lang w:eastAsia="en-US"/>
        </w:rPr>
        <w:t>*</w:t>
      </w:r>
      <w:r w:rsidR="00290F5A" w:rsidRPr="00B4216D">
        <w:rPr>
          <w:rFonts w:ascii="Cambria" w:hAnsi="Cambria"/>
          <w:sz w:val="22"/>
          <w:szCs w:val="22"/>
          <w:lang w:eastAsia="en-US"/>
        </w:rPr>
        <w:t>Oświadczamy, że podana w ofercie stawka podatku od towarów i usług VAT jest zgodna</w:t>
      </w:r>
      <w:r w:rsidR="00290F5A" w:rsidRPr="00B4216D">
        <w:rPr>
          <w:rFonts w:ascii="Cambria" w:hAnsi="Cambria"/>
          <w:sz w:val="22"/>
          <w:szCs w:val="22"/>
          <w:lang w:eastAsia="en-US"/>
        </w:rPr>
        <w:br/>
        <w:t xml:space="preserve">z przepisami Ustawy z dnia 11 marca 2004 r. o podatku od towarów i usług (Dz. U. z 2011 r. </w:t>
      </w:r>
      <w:r w:rsidR="004A6C1D" w:rsidRPr="00B4216D">
        <w:rPr>
          <w:rFonts w:ascii="Cambria" w:hAnsi="Cambria"/>
          <w:sz w:val="22"/>
          <w:szCs w:val="22"/>
          <w:lang w:eastAsia="en-US"/>
        </w:rPr>
        <w:br/>
      </w:r>
      <w:r w:rsidR="00290F5A" w:rsidRPr="00B4216D">
        <w:rPr>
          <w:rFonts w:ascii="Cambria" w:hAnsi="Cambria"/>
          <w:sz w:val="22"/>
          <w:szCs w:val="22"/>
          <w:lang w:eastAsia="en-US"/>
        </w:rPr>
        <w:t>Nr 177, poz. 1054, z późn. zm.).</w:t>
      </w:r>
      <w:r w:rsidR="00290F5A" w:rsidRPr="00B4216D">
        <w:rPr>
          <w:rFonts w:ascii="Cambria" w:hAnsi="Cambria"/>
          <w:sz w:val="22"/>
          <w:szCs w:val="22"/>
          <w:vertAlign w:val="superscript"/>
          <w:lang w:eastAsia="en-US"/>
        </w:rPr>
        <w:footnoteReference w:id="2"/>
      </w:r>
    </w:p>
    <w:p w14:paraId="4BC5900A" w14:textId="77777777" w:rsidR="00A91FB1" w:rsidRPr="00A91FB1" w:rsidRDefault="00A91FB1" w:rsidP="00A91FB1">
      <w:pPr>
        <w:suppressAutoHyphens/>
        <w:spacing w:before="120" w:line="360" w:lineRule="auto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Ponadto oświadczamy, że:</w:t>
      </w:r>
    </w:p>
    <w:p w14:paraId="7533B5C2" w14:textId="77777777" w:rsidR="00A91FB1" w:rsidRPr="007A43B5" w:rsidRDefault="00A91FB1" w:rsidP="007C68FC">
      <w:pPr>
        <w:pStyle w:val="Akapitzlist"/>
        <w:numPr>
          <w:ilvl w:val="3"/>
          <w:numId w:val="2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Oświadczamy, że zapoznaliśmy się </w:t>
      </w:r>
      <w:r>
        <w:rPr>
          <w:rFonts w:ascii="Cambria" w:hAnsi="Cambria"/>
          <w:sz w:val="22"/>
          <w:szCs w:val="22"/>
          <w:lang w:eastAsia="en-US"/>
        </w:rPr>
        <w:t xml:space="preserve">z </w:t>
      </w:r>
      <w:r w:rsidRPr="007A43B5">
        <w:rPr>
          <w:rFonts w:ascii="Cambria" w:hAnsi="Cambria"/>
          <w:sz w:val="22"/>
          <w:szCs w:val="22"/>
          <w:lang w:eastAsia="en-US"/>
        </w:rPr>
        <w:t xml:space="preserve">SIWZ wraz z załącznikami oraz </w:t>
      </w:r>
      <w:r w:rsidR="00EE4BEC">
        <w:rPr>
          <w:rFonts w:ascii="Cambria" w:hAnsi="Cambria"/>
          <w:sz w:val="22"/>
          <w:szCs w:val="22"/>
          <w:lang w:eastAsia="en-US"/>
        </w:rPr>
        <w:t xml:space="preserve">ewentualnymi </w:t>
      </w:r>
      <w:r w:rsidRPr="007A43B5">
        <w:rPr>
          <w:rFonts w:ascii="Cambria" w:hAnsi="Cambria"/>
          <w:sz w:val="22"/>
          <w:szCs w:val="22"/>
          <w:lang w:eastAsia="en-US"/>
        </w:rPr>
        <w:t>wyjaśnieniami</w:t>
      </w:r>
      <w:r w:rsidR="00EE4BEC">
        <w:rPr>
          <w:rFonts w:ascii="Cambria" w:hAnsi="Cambria"/>
          <w:sz w:val="22"/>
          <w:szCs w:val="22"/>
          <w:lang w:eastAsia="en-US"/>
        </w:rPr>
        <w:t xml:space="preserve"> </w:t>
      </w:r>
      <w:r w:rsidRPr="007A43B5">
        <w:rPr>
          <w:rFonts w:ascii="Cambria" w:hAnsi="Cambria"/>
          <w:sz w:val="22"/>
          <w:szCs w:val="22"/>
          <w:lang w:eastAsia="en-US"/>
        </w:rPr>
        <w:t>i/lub z</w:t>
      </w:r>
      <w:r w:rsidR="00831872">
        <w:rPr>
          <w:rFonts w:ascii="Cambria" w:hAnsi="Cambria"/>
          <w:sz w:val="22"/>
          <w:szCs w:val="22"/>
          <w:lang w:eastAsia="en-US"/>
        </w:rPr>
        <w:t xml:space="preserve">mianami SIWZ i </w:t>
      </w:r>
      <w:r w:rsidRPr="007A43B5">
        <w:rPr>
          <w:rFonts w:ascii="Cambria" w:hAnsi="Cambria"/>
          <w:sz w:val="22"/>
          <w:szCs w:val="22"/>
          <w:lang w:eastAsia="en-US"/>
        </w:rPr>
        <w:t>uznajemy się za związanych okr</w:t>
      </w:r>
      <w:r>
        <w:rPr>
          <w:rFonts w:ascii="Cambria" w:hAnsi="Cambria"/>
          <w:sz w:val="22"/>
          <w:szCs w:val="22"/>
          <w:lang w:eastAsia="en-US"/>
        </w:rPr>
        <w:t xml:space="preserve">eślonymi </w:t>
      </w:r>
      <w:r w:rsidR="004A6C1D">
        <w:rPr>
          <w:rFonts w:ascii="Cambria" w:hAnsi="Cambria"/>
          <w:sz w:val="22"/>
          <w:szCs w:val="22"/>
          <w:lang w:eastAsia="en-US"/>
        </w:rPr>
        <w:br/>
      </w:r>
      <w:r>
        <w:rPr>
          <w:rFonts w:ascii="Cambria" w:hAnsi="Cambria"/>
          <w:sz w:val="22"/>
          <w:szCs w:val="22"/>
          <w:lang w:eastAsia="en-US"/>
        </w:rPr>
        <w:t>w nich postanowieniami</w:t>
      </w:r>
      <w:r w:rsidR="00084648">
        <w:rPr>
          <w:rFonts w:ascii="Cambria" w:hAnsi="Cambria"/>
          <w:sz w:val="22"/>
          <w:szCs w:val="22"/>
          <w:lang w:eastAsia="en-US"/>
        </w:rPr>
        <w:t xml:space="preserve"> </w:t>
      </w:r>
      <w:r w:rsidRPr="007A43B5">
        <w:rPr>
          <w:rFonts w:ascii="Cambria" w:hAnsi="Cambria"/>
          <w:sz w:val="22"/>
          <w:szCs w:val="22"/>
          <w:lang w:eastAsia="en-US"/>
        </w:rPr>
        <w:t>i zasadami postępowania i nie wnosimy do niej żadnych zastrzeżeń.</w:t>
      </w:r>
      <w:r w:rsidR="00CA076C">
        <w:rPr>
          <w:rFonts w:ascii="Cambria" w:hAnsi="Cambria"/>
          <w:sz w:val="22"/>
          <w:szCs w:val="22"/>
          <w:lang w:eastAsia="en-US"/>
        </w:rPr>
        <w:t xml:space="preserve"> Oferowany przez nas sprzęt odpowiada wymaganiom Zamawiającego.</w:t>
      </w:r>
    </w:p>
    <w:p w14:paraId="5BD0C36B" w14:textId="77777777" w:rsidR="00252130" w:rsidRDefault="00A91FB1" w:rsidP="007C68FC">
      <w:pPr>
        <w:pStyle w:val="Akapitzlist"/>
        <w:numPr>
          <w:ilvl w:val="3"/>
          <w:numId w:val="2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Oferta obejmuje realizację przedmiotu zamówienia zg</w:t>
      </w:r>
      <w:r w:rsidR="00831872">
        <w:rPr>
          <w:rFonts w:ascii="Cambria" w:hAnsi="Cambria"/>
          <w:sz w:val="22"/>
          <w:szCs w:val="22"/>
        </w:rPr>
        <w:t>odnie z wymaganiami określonymi</w:t>
      </w:r>
      <w:r w:rsidR="00831872">
        <w:rPr>
          <w:rFonts w:ascii="Cambria" w:hAnsi="Cambria"/>
          <w:sz w:val="22"/>
          <w:szCs w:val="22"/>
        </w:rPr>
        <w:br/>
      </w:r>
      <w:r>
        <w:rPr>
          <w:rFonts w:ascii="Cambria" w:hAnsi="Cambria"/>
          <w:sz w:val="22"/>
          <w:szCs w:val="22"/>
        </w:rPr>
        <w:t>w SIWZ, w tym Załącznikiem nr 1 do S</w:t>
      </w:r>
      <w:r w:rsidR="00BC0077">
        <w:rPr>
          <w:rFonts w:ascii="Cambria" w:hAnsi="Cambria"/>
          <w:sz w:val="22"/>
          <w:szCs w:val="22"/>
        </w:rPr>
        <w:t>IWZ – OPZ oraz Załącznikiem nr 5</w:t>
      </w:r>
      <w:r>
        <w:rPr>
          <w:rFonts w:ascii="Cambria" w:hAnsi="Cambria"/>
          <w:sz w:val="22"/>
          <w:szCs w:val="22"/>
        </w:rPr>
        <w:t xml:space="preserve"> do SIWZ – Istotne postanowienia umowy.</w:t>
      </w:r>
    </w:p>
    <w:p w14:paraId="72E5C818" w14:textId="77777777" w:rsidR="00A91FB1" w:rsidRDefault="00A91FB1" w:rsidP="007C68FC">
      <w:pPr>
        <w:pStyle w:val="Akapitzlist"/>
        <w:numPr>
          <w:ilvl w:val="3"/>
          <w:numId w:val="2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Oświadczamy, że akceptujemy termin wykonania zamówienia określony w SIWZ.</w:t>
      </w:r>
    </w:p>
    <w:p w14:paraId="743A33F5" w14:textId="77777777" w:rsidR="00CA2B01" w:rsidRPr="007A43B5" w:rsidRDefault="00C772ED" w:rsidP="007C68FC">
      <w:pPr>
        <w:pStyle w:val="Akapitzlist"/>
        <w:numPr>
          <w:ilvl w:val="3"/>
          <w:numId w:val="2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powyższa cena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brutto z</w:t>
      </w:r>
      <w:r w:rsidRPr="007A43B5">
        <w:rPr>
          <w:rFonts w:ascii="Cambria" w:hAnsi="Cambria"/>
          <w:sz w:val="22"/>
          <w:szCs w:val="22"/>
          <w:lang w:eastAsia="en-US"/>
        </w:rPr>
        <w:t>awiera</w:t>
      </w:r>
      <w:r w:rsidR="00A91FB1">
        <w:rPr>
          <w:rFonts w:ascii="Cambria" w:hAnsi="Cambria"/>
          <w:sz w:val="22"/>
          <w:szCs w:val="22"/>
          <w:lang w:eastAsia="en-US"/>
        </w:rPr>
        <w:t xml:space="preserve"> wszystkie koszty, jakie ponosi z</w:t>
      </w:r>
      <w:r w:rsidR="00CA2B01" w:rsidRPr="007A43B5">
        <w:rPr>
          <w:rFonts w:ascii="Cambria" w:hAnsi="Cambria"/>
          <w:sz w:val="22"/>
          <w:szCs w:val="22"/>
          <w:lang w:eastAsia="en-US"/>
        </w:rPr>
        <w:t>amawiający w przypadku wyboru niniejszej oferty.</w:t>
      </w:r>
    </w:p>
    <w:p w14:paraId="77E825ED" w14:textId="77777777" w:rsidR="00CA2B01" w:rsidRPr="007A43B5" w:rsidRDefault="00CA2B01" w:rsidP="007C68FC">
      <w:pPr>
        <w:pStyle w:val="Akapitzlist"/>
        <w:numPr>
          <w:ilvl w:val="3"/>
          <w:numId w:val="2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 xml:space="preserve">Oświadczamy, że </w:t>
      </w:r>
      <w:r w:rsidRPr="007A43B5">
        <w:rPr>
          <w:rFonts w:ascii="Cambria" w:hAnsi="Cambria"/>
          <w:sz w:val="22"/>
          <w:szCs w:val="22"/>
          <w:lang w:eastAsia="en-US"/>
        </w:rPr>
        <w:t>akceptujemy warunki gwarancji</w:t>
      </w:r>
      <w:r w:rsidR="00A91FB1">
        <w:rPr>
          <w:rFonts w:ascii="Cambria" w:hAnsi="Cambria"/>
          <w:sz w:val="22"/>
          <w:szCs w:val="22"/>
          <w:lang w:eastAsia="en-US"/>
        </w:rPr>
        <w:t xml:space="preserve"> i rękojmi za wady oraz</w:t>
      </w:r>
      <w:r w:rsidRPr="007A43B5">
        <w:rPr>
          <w:rFonts w:ascii="Cambria" w:hAnsi="Cambria"/>
          <w:sz w:val="22"/>
          <w:szCs w:val="22"/>
          <w:lang w:eastAsia="en-US"/>
        </w:rPr>
        <w:t xml:space="preserve"> płatności </w:t>
      </w:r>
      <w:r w:rsidR="00936185">
        <w:rPr>
          <w:rFonts w:ascii="Cambria" w:hAnsi="Cambria"/>
          <w:sz w:val="22"/>
          <w:szCs w:val="22"/>
          <w:lang w:eastAsia="en-US"/>
        </w:rPr>
        <w:br/>
      </w:r>
      <w:r w:rsidRPr="007A43B5">
        <w:rPr>
          <w:rFonts w:ascii="Cambria" w:hAnsi="Cambria"/>
          <w:sz w:val="22"/>
          <w:szCs w:val="22"/>
          <w:lang w:eastAsia="en-US"/>
        </w:rPr>
        <w:t>za zrealizowanie przedmiotu zamówienia określone w SIWZ.</w:t>
      </w:r>
    </w:p>
    <w:p w14:paraId="2003F2E8" w14:textId="77777777" w:rsidR="00CA2B01" w:rsidRPr="007A43B5" w:rsidRDefault="00CA2B01" w:rsidP="007C68FC">
      <w:pPr>
        <w:pStyle w:val="Akapitzlist"/>
        <w:numPr>
          <w:ilvl w:val="3"/>
          <w:numId w:val="2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uzyskaliśmy wszelkie informacje niezbędne do prawidłowego przygotowania i złożenia niniejszej oferty.</w:t>
      </w:r>
    </w:p>
    <w:p w14:paraId="528A60DB" w14:textId="77777777" w:rsidR="00C772ED" w:rsidRPr="007A43B5" w:rsidRDefault="00CA2B01" w:rsidP="007C68FC">
      <w:pPr>
        <w:pStyle w:val="Akapitzlist"/>
        <w:numPr>
          <w:ilvl w:val="3"/>
          <w:numId w:val="2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jesteśmy związani niniejszą ofertą przez okres 30 dni od dnia upływu terminu składania ofert.</w:t>
      </w:r>
    </w:p>
    <w:p w14:paraId="21B2A2B4" w14:textId="77777777" w:rsidR="00C772ED" w:rsidRDefault="00C772ED" w:rsidP="007C68FC">
      <w:pPr>
        <w:pStyle w:val="Akapitzlist"/>
        <w:numPr>
          <w:ilvl w:val="3"/>
          <w:numId w:val="2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lastRenderedPageBreak/>
        <w:t xml:space="preserve">Realizację </w:t>
      </w:r>
      <w:r w:rsidR="00F546F4" w:rsidRPr="007A43B5">
        <w:rPr>
          <w:rFonts w:ascii="Cambria" w:hAnsi="Cambria"/>
          <w:sz w:val="22"/>
          <w:szCs w:val="22"/>
          <w:lang w:eastAsia="en-US"/>
        </w:rPr>
        <w:t>dostaw</w:t>
      </w:r>
      <w:r w:rsidRPr="007A43B5">
        <w:rPr>
          <w:rFonts w:ascii="Cambria" w:hAnsi="Cambria"/>
          <w:sz w:val="22"/>
          <w:szCs w:val="22"/>
          <w:lang w:eastAsia="en-US"/>
        </w:rPr>
        <w:t xml:space="preserve"> objętych przedmiotem zamówienia wykonamy sami bez udziału podwykonawców/ z udziałem podwykonawców*:</w:t>
      </w:r>
    </w:p>
    <w:p w14:paraId="5D189181" w14:textId="77777777" w:rsidR="00290F5A" w:rsidRPr="00290F5A" w:rsidRDefault="00290F5A" w:rsidP="00290F5A">
      <w:pPr>
        <w:pStyle w:val="Akapitzlist"/>
        <w:suppressAutoHyphens/>
        <w:spacing w:before="120" w:line="360" w:lineRule="auto"/>
        <w:ind w:left="567"/>
        <w:jc w:val="both"/>
        <w:rPr>
          <w:rFonts w:ascii="Cambria" w:hAnsi="Cambria"/>
          <w:sz w:val="16"/>
          <w:szCs w:val="16"/>
          <w:lang w:eastAsia="en-US"/>
        </w:rPr>
      </w:pPr>
    </w:p>
    <w:tbl>
      <w:tblPr>
        <w:tblW w:w="0" w:type="auto"/>
        <w:tblInd w:w="4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38"/>
        <w:gridCol w:w="4422"/>
      </w:tblGrid>
      <w:tr w:rsidR="00C772ED" w:rsidRPr="007A43B5" w14:paraId="3653CABB" w14:textId="77777777" w:rsidTr="00B4216D">
        <w:tc>
          <w:tcPr>
            <w:tcW w:w="4672" w:type="dxa"/>
            <w:shd w:val="clear" w:color="auto" w:fill="auto"/>
          </w:tcPr>
          <w:p w14:paraId="1292F1F6" w14:textId="77777777" w:rsidR="00C772ED" w:rsidRPr="00B4216D" w:rsidRDefault="00C772ED" w:rsidP="00B4216D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  <w:r w:rsidRPr="00B4216D">
              <w:rPr>
                <w:rFonts w:ascii="Cambria" w:hAnsi="Cambria" w:cs="Arial"/>
                <w:i/>
                <w:sz w:val="22"/>
                <w:szCs w:val="22"/>
              </w:rPr>
              <w:t>Część zamówienia, którą zamierzamy powierzyć podwykonawcom</w:t>
            </w:r>
          </w:p>
        </w:tc>
        <w:tc>
          <w:tcPr>
            <w:tcW w:w="4672" w:type="dxa"/>
            <w:shd w:val="clear" w:color="auto" w:fill="auto"/>
          </w:tcPr>
          <w:p w14:paraId="2A5913A8" w14:textId="77777777" w:rsidR="00C772ED" w:rsidRPr="00B4216D" w:rsidRDefault="00C772ED" w:rsidP="00B4216D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  <w:r w:rsidRPr="00B4216D">
              <w:rPr>
                <w:rFonts w:ascii="Cambria" w:hAnsi="Cambria" w:cs="Arial"/>
                <w:i/>
                <w:color w:val="000000"/>
                <w:sz w:val="22"/>
                <w:szCs w:val="22"/>
              </w:rPr>
              <w:t>Nazwa (firma) podwykonawcy</w:t>
            </w:r>
          </w:p>
        </w:tc>
      </w:tr>
      <w:tr w:rsidR="00C772ED" w:rsidRPr="007A43B5" w14:paraId="6FA529DB" w14:textId="77777777" w:rsidTr="00B4216D">
        <w:tc>
          <w:tcPr>
            <w:tcW w:w="4672" w:type="dxa"/>
            <w:shd w:val="clear" w:color="auto" w:fill="auto"/>
          </w:tcPr>
          <w:p w14:paraId="47953256" w14:textId="77777777" w:rsidR="00C772ED" w:rsidRPr="00B4216D" w:rsidRDefault="00C772ED" w:rsidP="00B4216D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  <w:shd w:val="clear" w:color="auto" w:fill="auto"/>
          </w:tcPr>
          <w:p w14:paraId="41B8F53E" w14:textId="77777777" w:rsidR="00C772ED" w:rsidRPr="00B4216D" w:rsidRDefault="00C772ED" w:rsidP="00B4216D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</w:tr>
      <w:tr w:rsidR="00C772ED" w:rsidRPr="007A43B5" w14:paraId="77272A52" w14:textId="77777777" w:rsidTr="00B4216D">
        <w:tc>
          <w:tcPr>
            <w:tcW w:w="4672" w:type="dxa"/>
            <w:shd w:val="clear" w:color="auto" w:fill="auto"/>
          </w:tcPr>
          <w:p w14:paraId="2E43AAB3" w14:textId="77777777" w:rsidR="00C772ED" w:rsidRPr="00B4216D" w:rsidRDefault="00C772ED" w:rsidP="00B4216D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  <w:shd w:val="clear" w:color="auto" w:fill="auto"/>
          </w:tcPr>
          <w:p w14:paraId="74F85D7B" w14:textId="77777777" w:rsidR="00C772ED" w:rsidRPr="00B4216D" w:rsidRDefault="00C772ED" w:rsidP="00B4216D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</w:tr>
    </w:tbl>
    <w:p w14:paraId="348F88B2" w14:textId="77777777" w:rsidR="00C772ED" w:rsidRPr="007A43B5" w:rsidRDefault="00CA2B01" w:rsidP="007C68FC">
      <w:pPr>
        <w:pStyle w:val="Akapitzlist"/>
        <w:numPr>
          <w:ilvl w:val="3"/>
          <w:numId w:val="2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niniejsza oferta zawiera na stronach nr od ____ do ____ informacje  stanowiące tajemnicę przedsiębiorstwa w rozumieniu przepisów o zwalczaniu nieuczciwej konkurencji.</w:t>
      </w:r>
      <w:r w:rsidR="00C772ED" w:rsidRPr="007A43B5">
        <w:rPr>
          <w:rFonts w:ascii="Cambria" w:hAnsi="Cambria"/>
          <w:sz w:val="22"/>
          <w:szCs w:val="22"/>
          <w:lang w:eastAsia="en-US"/>
        </w:rPr>
        <w:t xml:space="preserve"> </w:t>
      </w:r>
    </w:p>
    <w:p w14:paraId="017BE6B7" w14:textId="77777777" w:rsidR="00C772ED" w:rsidRPr="007A43B5" w:rsidRDefault="00C772ED" w:rsidP="00936185">
      <w:pPr>
        <w:pStyle w:val="Akapitzlist"/>
        <w:tabs>
          <w:tab w:val="left" w:pos="720"/>
        </w:tabs>
        <w:suppressAutoHyphens/>
        <w:spacing w:before="120" w:line="360" w:lineRule="auto"/>
        <w:ind w:left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i/>
          <w:sz w:val="22"/>
          <w:szCs w:val="22"/>
        </w:rPr>
        <w:t>(Zamawiający wskazuje, iż zgodnie z art. 8 ust. 3 ustawy Wykonawca nie może zastrzec informacji, o których mowa w art. 86 ust. 4 ustawy)</w:t>
      </w:r>
    </w:p>
    <w:p w14:paraId="094EA9FD" w14:textId="77777777" w:rsidR="00CA2B01" w:rsidRDefault="00C772ED" w:rsidP="007C68FC">
      <w:pPr>
        <w:pStyle w:val="Akapitzlist"/>
        <w:numPr>
          <w:ilvl w:val="3"/>
          <w:numId w:val="2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Istotne postanowienia umowy Zamawiają</w:t>
      </w:r>
      <w:r w:rsidR="00885783">
        <w:rPr>
          <w:rFonts w:ascii="Cambria" w:hAnsi="Cambria"/>
          <w:sz w:val="22"/>
          <w:szCs w:val="22"/>
          <w:lang w:eastAsia="en-US"/>
        </w:rPr>
        <w:t>cego akceptujemy bez zastrzeżeń</w:t>
      </w:r>
      <w:r w:rsidR="00885783">
        <w:rPr>
          <w:rFonts w:ascii="Cambria" w:hAnsi="Cambria"/>
          <w:sz w:val="22"/>
          <w:szCs w:val="22"/>
          <w:lang w:eastAsia="en-US"/>
        </w:rPr>
        <w:br/>
      </w:r>
      <w:r w:rsidRPr="007A43B5">
        <w:rPr>
          <w:rFonts w:ascii="Cambria" w:hAnsi="Cambria"/>
          <w:sz w:val="22"/>
          <w:szCs w:val="22"/>
          <w:lang w:eastAsia="en-US"/>
        </w:rPr>
        <w:t>i zobowiązujemy się, w przypadku wyboru naszej oferty, do zawarcia umowy na wyżej wymienionych warunkach w miejscu i terminie wyznaczonym przez Zamawiającego. Oświadczamy, iż nie umieścimy lub nie będziemy żądać umieszczania w zawieranej umowie po wyborze naszej oferty, jakichkolwiek postanowień za wyjątkiem postanowień</w:t>
      </w:r>
      <w:r w:rsidR="00831872">
        <w:rPr>
          <w:rFonts w:ascii="Cambria" w:hAnsi="Cambria"/>
          <w:sz w:val="22"/>
          <w:szCs w:val="22"/>
          <w:lang w:eastAsia="en-US"/>
        </w:rPr>
        <w:br/>
      </w:r>
      <w:r w:rsidRPr="007A43B5">
        <w:rPr>
          <w:rFonts w:ascii="Cambria" w:hAnsi="Cambria"/>
          <w:sz w:val="22"/>
          <w:szCs w:val="22"/>
          <w:lang w:eastAsia="en-US"/>
        </w:rPr>
        <w:t xml:space="preserve">o charakterze informacyjnych lub wskazujących na sposób wykonywania umowy w zakresie komunikacji stron i form tej komunikacji. </w:t>
      </w:r>
    </w:p>
    <w:p w14:paraId="29DC0888" w14:textId="77777777" w:rsidR="00AF2BCA" w:rsidRPr="00AF2BCA" w:rsidRDefault="00AF2BCA" w:rsidP="007C68FC">
      <w:pPr>
        <w:pStyle w:val="Akapitzlist"/>
        <w:numPr>
          <w:ilvl w:val="3"/>
          <w:numId w:val="2"/>
        </w:numPr>
        <w:tabs>
          <w:tab w:val="left" w:pos="720"/>
        </w:tabs>
        <w:suppressAutoHyphens/>
        <w:spacing w:before="120" w:line="360" w:lineRule="auto"/>
        <w:ind w:left="567" w:hanging="567"/>
        <w:contextualSpacing w:val="0"/>
        <w:jc w:val="both"/>
        <w:rPr>
          <w:rFonts w:ascii="Cambria" w:hAnsi="Cambria"/>
          <w:sz w:val="22"/>
          <w:szCs w:val="22"/>
          <w:lang w:eastAsia="en-US"/>
        </w:rPr>
      </w:pPr>
      <w:r w:rsidRPr="00B4216D">
        <w:rPr>
          <w:rFonts w:ascii="Cambria" w:hAnsi="Cambria"/>
          <w:sz w:val="22"/>
          <w:szCs w:val="22"/>
          <w:lang w:eastAsia="en-US"/>
        </w:rPr>
        <w:t xml:space="preserve">Oświadczam, że wyrażam zgodę na przetwarzanie danych osobowych zawartych </w:t>
      </w:r>
      <w:r w:rsidR="00936185" w:rsidRPr="00B4216D">
        <w:rPr>
          <w:rFonts w:ascii="Cambria" w:hAnsi="Cambria"/>
          <w:sz w:val="22"/>
          <w:szCs w:val="22"/>
          <w:lang w:eastAsia="en-US"/>
        </w:rPr>
        <w:br/>
      </w:r>
      <w:r w:rsidRPr="00B4216D">
        <w:rPr>
          <w:rFonts w:ascii="Cambria" w:hAnsi="Cambria"/>
          <w:sz w:val="22"/>
          <w:szCs w:val="22"/>
          <w:lang w:eastAsia="en-US"/>
        </w:rPr>
        <w:t>w niniejszej ofercie, zgodnie z klauzulą informacyjną umieszczoną w Rozdziale X</w:t>
      </w:r>
      <w:r w:rsidR="00831872" w:rsidRPr="00B4216D">
        <w:rPr>
          <w:rFonts w:ascii="Cambria" w:hAnsi="Cambria"/>
          <w:sz w:val="22"/>
          <w:szCs w:val="22"/>
          <w:lang w:eastAsia="en-US"/>
        </w:rPr>
        <w:t>I</w:t>
      </w:r>
      <w:r w:rsidRPr="00B4216D">
        <w:rPr>
          <w:rFonts w:ascii="Cambria" w:hAnsi="Cambria"/>
          <w:sz w:val="22"/>
          <w:szCs w:val="22"/>
          <w:lang w:eastAsia="en-US"/>
        </w:rPr>
        <w:t xml:space="preserve">X SIWZ oraz, że wypełniłem obowiązki informacyjne przewidziane </w:t>
      </w:r>
      <w:r w:rsidR="00936185" w:rsidRPr="00B4216D">
        <w:rPr>
          <w:rFonts w:ascii="Cambria" w:hAnsi="Cambria"/>
          <w:sz w:val="22"/>
          <w:szCs w:val="22"/>
          <w:lang w:eastAsia="en-US"/>
        </w:rPr>
        <w:br/>
      </w:r>
      <w:r w:rsidRPr="00B4216D">
        <w:rPr>
          <w:rFonts w:ascii="Cambria" w:hAnsi="Cambria"/>
          <w:sz w:val="22"/>
          <w:szCs w:val="22"/>
          <w:lang w:eastAsia="en-US"/>
        </w:rPr>
        <w:t xml:space="preserve">w art. 13 lub art. 14 RODO wobec osób fizycznych, od których dane osobowe bezpośrednio lub pośrednio pozyskałem w celu ubiegania się o udzielenie zamówienia publicznego </w:t>
      </w:r>
      <w:r w:rsidR="00936185" w:rsidRPr="00B4216D">
        <w:rPr>
          <w:rFonts w:ascii="Cambria" w:hAnsi="Cambria"/>
          <w:sz w:val="22"/>
          <w:szCs w:val="22"/>
          <w:lang w:eastAsia="en-US"/>
        </w:rPr>
        <w:br/>
      </w:r>
      <w:r w:rsidRPr="00B4216D">
        <w:rPr>
          <w:rFonts w:ascii="Cambria" w:hAnsi="Cambria"/>
          <w:sz w:val="22"/>
          <w:szCs w:val="22"/>
          <w:lang w:eastAsia="en-US"/>
        </w:rPr>
        <w:t xml:space="preserve">w niniejszym </w:t>
      </w:r>
      <w:r w:rsidRPr="00AF2BCA">
        <w:rPr>
          <w:rFonts w:ascii="Cambria" w:hAnsi="Cambria"/>
          <w:sz w:val="22"/>
          <w:szCs w:val="22"/>
          <w:lang w:eastAsia="en-US"/>
        </w:rPr>
        <w:t>postępowaniu.</w:t>
      </w:r>
    </w:p>
    <w:p w14:paraId="79402288" w14:textId="77777777" w:rsidR="0055077D" w:rsidRDefault="00CA2B01" w:rsidP="007C68FC">
      <w:pPr>
        <w:pStyle w:val="Akapitzlist"/>
        <w:numPr>
          <w:ilvl w:val="3"/>
          <w:numId w:val="2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fertę niniejszą składamy na _________ kolejno ponumerowanych stronach.</w:t>
      </w:r>
    </w:p>
    <w:p w14:paraId="2C79AACA" w14:textId="77777777" w:rsidR="00290F5A" w:rsidRPr="00354C4F" w:rsidRDefault="00C772ED" w:rsidP="007C68FC">
      <w:pPr>
        <w:pStyle w:val="Akapitzlist"/>
        <w:numPr>
          <w:ilvl w:val="3"/>
          <w:numId w:val="2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Informujemy o dostępności wymaganych w SIWZ oświadczeń lub dokumentów potwierdzających okoliczności, o których mowa w art. 25 ust. 1 pkt 1 i 3:</w:t>
      </w:r>
    </w:p>
    <w:tbl>
      <w:tblPr>
        <w:tblW w:w="8930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9"/>
        <w:gridCol w:w="6691"/>
      </w:tblGrid>
      <w:tr w:rsidR="00C772ED" w:rsidRPr="007A43B5" w14:paraId="41B10EF6" w14:textId="77777777" w:rsidTr="00B4216D">
        <w:tc>
          <w:tcPr>
            <w:tcW w:w="2239" w:type="dxa"/>
            <w:shd w:val="clear" w:color="auto" w:fill="auto"/>
          </w:tcPr>
          <w:p w14:paraId="5299CE7D" w14:textId="77777777" w:rsidR="00C772ED" w:rsidRPr="00B4216D" w:rsidRDefault="00C772ED" w:rsidP="00B4216D">
            <w:pPr>
              <w:spacing w:line="276" w:lineRule="auto"/>
              <w:jc w:val="center"/>
              <w:rPr>
                <w:rFonts w:ascii="Cambria" w:hAnsi="Cambria"/>
                <w:i/>
                <w:sz w:val="20"/>
                <w:szCs w:val="20"/>
                <w:lang w:eastAsia="en-US"/>
              </w:rPr>
            </w:pPr>
            <w:r w:rsidRPr="00B4216D">
              <w:rPr>
                <w:rFonts w:ascii="Cambria" w:hAnsi="Cambria"/>
                <w:i/>
                <w:sz w:val="20"/>
                <w:szCs w:val="20"/>
                <w:lang w:eastAsia="en-US"/>
              </w:rPr>
              <w:t>Nazwa oświadczenia lub dokumentu</w:t>
            </w:r>
          </w:p>
        </w:tc>
        <w:tc>
          <w:tcPr>
            <w:tcW w:w="6691" w:type="dxa"/>
            <w:shd w:val="clear" w:color="auto" w:fill="auto"/>
          </w:tcPr>
          <w:p w14:paraId="719379B5" w14:textId="77777777" w:rsidR="00C772ED" w:rsidRPr="00B4216D" w:rsidRDefault="00C772ED" w:rsidP="00B4216D">
            <w:pPr>
              <w:spacing w:line="276" w:lineRule="auto"/>
              <w:jc w:val="both"/>
              <w:rPr>
                <w:rFonts w:ascii="Cambria" w:hAnsi="Cambria"/>
                <w:i/>
                <w:sz w:val="20"/>
                <w:szCs w:val="20"/>
                <w:lang w:eastAsia="en-US"/>
              </w:rPr>
            </w:pPr>
            <w:r w:rsidRPr="00B4216D">
              <w:rPr>
                <w:rFonts w:ascii="Cambria" w:hAnsi="Cambria"/>
                <w:i/>
                <w:sz w:val="20"/>
                <w:szCs w:val="20"/>
                <w:lang w:eastAsia="en-US"/>
              </w:rPr>
              <w:t>Adres internetowy na której dokument lub oświadczenie dostępne</w:t>
            </w:r>
            <w:r w:rsidR="00290F5A" w:rsidRPr="00B4216D">
              <w:rPr>
                <w:rFonts w:ascii="Cambria" w:hAnsi="Cambria"/>
                <w:i/>
                <w:sz w:val="20"/>
                <w:szCs w:val="20"/>
                <w:lang w:eastAsia="en-US"/>
              </w:rPr>
              <w:br/>
            </w:r>
            <w:r w:rsidRPr="00B4216D">
              <w:rPr>
                <w:rFonts w:ascii="Cambria" w:hAnsi="Cambria"/>
                <w:i/>
                <w:sz w:val="20"/>
                <w:szCs w:val="20"/>
                <w:lang w:eastAsia="en-US"/>
              </w:rPr>
              <w:t xml:space="preserve"> jest w formie elektronicznej, wydający urząd lub organ, dokładne dane referencyjne dokumentacji lub numer i nazwa postępowania </w:t>
            </w:r>
            <w:r w:rsidR="00290F5A" w:rsidRPr="00B4216D">
              <w:rPr>
                <w:rFonts w:ascii="Cambria" w:hAnsi="Cambria"/>
                <w:i/>
                <w:sz w:val="20"/>
                <w:szCs w:val="20"/>
                <w:lang w:eastAsia="en-US"/>
              </w:rPr>
              <w:br/>
            </w:r>
            <w:r w:rsidRPr="00B4216D">
              <w:rPr>
                <w:rFonts w:ascii="Cambria" w:hAnsi="Cambria"/>
                <w:i/>
                <w:sz w:val="20"/>
                <w:szCs w:val="20"/>
                <w:lang w:eastAsia="en-US"/>
              </w:rPr>
              <w:t>o udzielenie zamówienia u Zamawiającego, w którym Wykonawca złożył oświadczenia lub dokumenty</w:t>
            </w:r>
          </w:p>
        </w:tc>
      </w:tr>
      <w:tr w:rsidR="00C772ED" w:rsidRPr="007A43B5" w14:paraId="1F5E660F" w14:textId="77777777" w:rsidTr="00B4216D">
        <w:trPr>
          <w:trHeight w:val="145"/>
        </w:trPr>
        <w:tc>
          <w:tcPr>
            <w:tcW w:w="2239" w:type="dxa"/>
            <w:shd w:val="clear" w:color="auto" w:fill="auto"/>
          </w:tcPr>
          <w:p w14:paraId="4097D719" w14:textId="77777777" w:rsidR="00C772ED" w:rsidRPr="00B4216D" w:rsidRDefault="00C772ED" w:rsidP="00B4216D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6691" w:type="dxa"/>
            <w:shd w:val="clear" w:color="auto" w:fill="auto"/>
          </w:tcPr>
          <w:p w14:paraId="1C23AADB" w14:textId="77777777" w:rsidR="00C772ED" w:rsidRPr="00B4216D" w:rsidRDefault="00C772ED" w:rsidP="00B4216D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  <w:tr w:rsidR="00C772ED" w:rsidRPr="007A43B5" w14:paraId="68585AB8" w14:textId="77777777" w:rsidTr="00B4216D">
        <w:trPr>
          <w:trHeight w:val="262"/>
        </w:trPr>
        <w:tc>
          <w:tcPr>
            <w:tcW w:w="2239" w:type="dxa"/>
            <w:shd w:val="clear" w:color="auto" w:fill="auto"/>
          </w:tcPr>
          <w:p w14:paraId="037E0068" w14:textId="77777777" w:rsidR="00C772ED" w:rsidRPr="00B4216D" w:rsidRDefault="00C772ED" w:rsidP="00B4216D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6691" w:type="dxa"/>
            <w:shd w:val="clear" w:color="auto" w:fill="auto"/>
          </w:tcPr>
          <w:p w14:paraId="13E236AE" w14:textId="77777777" w:rsidR="00C772ED" w:rsidRPr="00B4216D" w:rsidRDefault="00C772ED" w:rsidP="00B4216D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</w:tbl>
    <w:p w14:paraId="209D36D0" w14:textId="77777777" w:rsidR="00A570DE" w:rsidRDefault="00CA2B01" w:rsidP="007C68FC">
      <w:pPr>
        <w:pStyle w:val="Akapitzlist"/>
        <w:numPr>
          <w:ilvl w:val="3"/>
          <w:numId w:val="2"/>
        </w:numPr>
        <w:tabs>
          <w:tab w:val="clear" w:pos="2880"/>
          <w:tab w:val="left" w:pos="720"/>
        </w:tabs>
        <w:suppressAutoHyphens/>
        <w:spacing w:before="120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WRAZ Z OFERTĄ składamy następujące oświadczenia i dokumenty: </w:t>
      </w:r>
    </w:p>
    <w:p w14:paraId="4A4C879A" w14:textId="77777777" w:rsidR="00AC5394" w:rsidRPr="007A43B5" w:rsidRDefault="00AC5394" w:rsidP="00554176">
      <w:pPr>
        <w:pStyle w:val="Akapitzlist"/>
        <w:suppressAutoHyphens/>
        <w:spacing w:before="120"/>
        <w:ind w:left="567"/>
        <w:rPr>
          <w:rFonts w:ascii="Cambria" w:hAnsi="Cambria"/>
          <w:sz w:val="22"/>
          <w:szCs w:val="22"/>
          <w:lang w:eastAsia="en-US"/>
        </w:rPr>
      </w:pPr>
    </w:p>
    <w:p w14:paraId="74FB0811" w14:textId="77777777" w:rsidR="00A570DE" w:rsidRPr="007A43B5" w:rsidRDefault="00A570DE" w:rsidP="00A570DE">
      <w:pPr>
        <w:pStyle w:val="Akapitzlist"/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a) ………………………………………………………….</w:t>
      </w:r>
    </w:p>
    <w:p w14:paraId="5D716E4F" w14:textId="77777777" w:rsidR="00A570DE" w:rsidRPr="007A43B5" w:rsidRDefault="00D74612" w:rsidP="00D74612">
      <w:pPr>
        <w:pStyle w:val="Akapitzlist"/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lastRenderedPageBreak/>
        <w:t>b) ……………………………………………………….</w:t>
      </w:r>
      <w:r w:rsidR="00FB6250" w:rsidRPr="007A43B5">
        <w:rPr>
          <w:rFonts w:ascii="Cambria" w:hAnsi="Cambria"/>
          <w:sz w:val="22"/>
          <w:szCs w:val="22"/>
          <w:lang w:eastAsia="en-US"/>
        </w:rPr>
        <w:t>itd.</w:t>
      </w:r>
    </w:p>
    <w:p w14:paraId="63A1A989" w14:textId="77777777" w:rsidR="00A570DE" w:rsidRPr="007A43B5" w:rsidRDefault="00A570DE" w:rsidP="00A570DE">
      <w:pPr>
        <w:pStyle w:val="Akapitzlist"/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</w:p>
    <w:p w14:paraId="4BF1C8A2" w14:textId="77777777" w:rsidR="00FB6250" w:rsidRDefault="00CA2B01" w:rsidP="007C68FC">
      <w:pPr>
        <w:pStyle w:val="Akapitzlist"/>
        <w:numPr>
          <w:ilvl w:val="3"/>
          <w:numId w:val="2"/>
        </w:numPr>
        <w:tabs>
          <w:tab w:val="clear" w:pos="2880"/>
          <w:tab w:val="left" w:pos="720"/>
        </w:tabs>
        <w:suppressAutoHyphens/>
        <w:spacing w:before="120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Wszelką korespondencję związaną z niniejszym postępowaniem należy kierować do:</w:t>
      </w:r>
    </w:p>
    <w:p w14:paraId="15AABCDB" w14:textId="77777777" w:rsidR="00AC5394" w:rsidRPr="00AC5394" w:rsidRDefault="00AC5394" w:rsidP="00E50DFF">
      <w:pPr>
        <w:pStyle w:val="Akapitzlist"/>
        <w:suppressAutoHyphens/>
        <w:spacing w:before="120"/>
        <w:ind w:left="567"/>
        <w:rPr>
          <w:rFonts w:ascii="Cambria" w:hAnsi="Cambria"/>
          <w:sz w:val="22"/>
          <w:szCs w:val="22"/>
          <w:lang w:eastAsia="en-US"/>
        </w:rPr>
      </w:pPr>
    </w:p>
    <w:p w14:paraId="521BD468" w14:textId="77777777"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Imię i nazwisko: ……………………………………………</w:t>
      </w:r>
    </w:p>
    <w:p w14:paraId="10B07220" w14:textId="77777777"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Adres: ………………………….…………………………...</w:t>
      </w:r>
    </w:p>
    <w:p w14:paraId="5C16EF05" w14:textId="77777777"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Telefon…………………….. fax……………………………</w:t>
      </w:r>
    </w:p>
    <w:p w14:paraId="76DC71E6" w14:textId="77777777" w:rsidR="00290F5A" w:rsidRPr="007A43B5" w:rsidRDefault="00CA2B01" w:rsidP="00354C4F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e-mail: ……………………………………………………..</w:t>
      </w:r>
      <w:r w:rsidR="00FB6250" w:rsidRPr="007A43B5">
        <w:rPr>
          <w:rFonts w:ascii="Cambria" w:hAnsi="Cambria"/>
          <w:lang w:val="pl-PL" w:eastAsia="en-US"/>
        </w:rPr>
        <w:t xml:space="preserve"> .</w:t>
      </w:r>
    </w:p>
    <w:p w14:paraId="020A71A8" w14:textId="77777777" w:rsidR="00FB6250" w:rsidRPr="007A43B5" w:rsidRDefault="00FB6250" w:rsidP="007C68FC">
      <w:pPr>
        <w:pStyle w:val="Akapitzlist"/>
        <w:numPr>
          <w:ilvl w:val="3"/>
          <w:numId w:val="2"/>
        </w:numPr>
        <w:tabs>
          <w:tab w:val="clear" w:pos="2880"/>
          <w:tab w:val="left" w:pos="720"/>
        </w:tabs>
        <w:suppressAutoHyphens/>
        <w:spacing w:before="120"/>
        <w:ind w:left="709" w:hanging="709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OŚWIADCZAMY, że zgodnie z załączonym pełnomocnictwem Pełnomocnikiem </w:t>
      </w:r>
      <w:r w:rsidR="000E235E">
        <w:rPr>
          <w:rFonts w:ascii="Cambria" w:hAnsi="Cambria"/>
          <w:sz w:val="22"/>
          <w:szCs w:val="22"/>
          <w:lang w:eastAsia="en-US"/>
        </w:rPr>
        <w:br/>
      </w:r>
      <w:r w:rsidRPr="007A43B5">
        <w:rPr>
          <w:rFonts w:ascii="Cambria" w:hAnsi="Cambria"/>
          <w:sz w:val="22"/>
          <w:szCs w:val="22"/>
          <w:lang w:eastAsia="en-US"/>
        </w:rPr>
        <w:t>do reprezentowania nas w postępowaniu lub reprezentowania nas w postępowaniu i zawarcia umowy jest:</w:t>
      </w:r>
    </w:p>
    <w:p w14:paraId="65B6D920" w14:textId="77777777" w:rsidR="005C1033" w:rsidRDefault="005C1033" w:rsidP="00D74612">
      <w:pPr>
        <w:pStyle w:val="Akapitzlist"/>
        <w:suppressAutoHyphens/>
        <w:spacing w:before="120"/>
        <w:ind w:left="0"/>
        <w:rPr>
          <w:rFonts w:ascii="Cambria" w:hAnsi="Cambria"/>
          <w:sz w:val="22"/>
          <w:szCs w:val="22"/>
          <w:lang w:eastAsia="en-US"/>
        </w:rPr>
      </w:pPr>
    </w:p>
    <w:p w14:paraId="32B48914" w14:textId="77777777" w:rsidR="00AC5394" w:rsidRDefault="00AC5394" w:rsidP="00D74612">
      <w:pPr>
        <w:pStyle w:val="Akapitzlist"/>
        <w:suppressAutoHyphens/>
        <w:spacing w:before="120"/>
        <w:ind w:left="0"/>
        <w:rPr>
          <w:rFonts w:ascii="Cambria" w:hAnsi="Cambria"/>
          <w:sz w:val="22"/>
          <w:szCs w:val="22"/>
          <w:lang w:eastAsia="en-US"/>
        </w:rPr>
      </w:pPr>
    </w:p>
    <w:p w14:paraId="52FB96B0" w14:textId="77777777" w:rsidR="00AC5394" w:rsidRPr="007A43B5" w:rsidRDefault="00AC5394" w:rsidP="00D74612">
      <w:pPr>
        <w:pStyle w:val="Akapitzlist"/>
        <w:suppressAutoHyphens/>
        <w:spacing w:before="120"/>
        <w:ind w:left="0"/>
        <w:rPr>
          <w:rFonts w:ascii="Cambria" w:hAnsi="Cambria"/>
          <w:sz w:val="22"/>
          <w:szCs w:val="22"/>
          <w:lang w:eastAsia="en-US"/>
        </w:rPr>
      </w:pPr>
    </w:p>
    <w:p w14:paraId="18D0B049" w14:textId="77777777" w:rsidR="00FB6250" w:rsidRPr="007A43B5" w:rsidRDefault="00FB6250" w:rsidP="00FB6250">
      <w:pPr>
        <w:pStyle w:val="Akapitzlist"/>
        <w:suppressAutoHyphens/>
        <w:spacing w:before="120"/>
        <w:ind w:left="709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 …………………………………………………………………………….…………….</w:t>
      </w:r>
    </w:p>
    <w:p w14:paraId="1907ABE6" w14:textId="77777777" w:rsidR="00FB6250" w:rsidRPr="007A43B5" w:rsidRDefault="00FB6250" w:rsidP="000E235E">
      <w:pPr>
        <w:pStyle w:val="Akapitzlist"/>
        <w:tabs>
          <w:tab w:val="left" w:pos="720"/>
        </w:tabs>
        <w:suppressAutoHyphens/>
        <w:spacing w:before="120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(Wypełniają jedynie przedsiębiorcy składający wspólną ofertę lub wykonawcy, którzy </w:t>
      </w:r>
      <w:r w:rsidR="000E235E">
        <w:rPr>
          <w:rFonts w:ascii="Cambria" w:hAnsi="Cambria"/>
          <w:sz w:val="22"/>
          <w:szCs w:val="22"/>
          <w:lang w:eastAsia="en-US"/>
        </w:rPr>
        <w:br/>
      </w:r>
      <w:r w:rsidRPr="007A43B5">
        <w:rPr>
          <w:rFonts w:ascii="Cambria" w:hAnsi="Cambria"/>
          <w:sz w:val="22"/>
          <w:szCs w:val="22"/>
          <w:lang w:eastAsia="en-US"/>
        </w:rPr>
        <w:t>w powyższych zakresie ustanowili pełnomocnictwo)</w:t>
      </w:r>
    </w:p>
    <w:p w14:paraId="565A660D" w14:textId="77777777" w:rsidR="00CA2B01" w:rsidRDefault="00CA2B01" w:rsidP="00FB6250">
      <w:pPr>
        <w:pStyle w:val="Akapitzlist"/>
        <w:tabs>
          <w:tab w:val="left" w:pos="720"/>
        </w:tabs>
        <w:suppressAutoHyphens/>
        <w:spacing w:before="120"/>
        <w:ind w:left="2880"/>
        <w:rPr>
          <w:rFonts w:ascii="Cambria" w:hAnsi="Cambria"/>
          <w:sz w:val="22"/>
          <w:szCs w:val="22"/>
          <w:lang w:eastAsia="en-US"/>
        </w:rPr>
      </w:pPr>
    </w:p>
    <w:p w14:paraId="6509F635" w14:textId="77777777" w:rsidR="00EE4BEC" w:rsidRDefault="00EE4BEC" w:rsidP="00FB6250">
      <w:pPr>
        <w:pStyle w:val="Akapitzlist"/>
        <w:tabs>
          <w:tab w:val="left" w:pos="720"/>
        </w:tabs>
        <w:suppressAutoHyphens/>
        <w:spacing w:before="120"/>
        <w:ind w:left="2880"/>
        <w:rPr>
          <w:rFonts w:ascii="Cambria" w:hAnsi="Cambria"/>
          <w:sz w:val="22"/>
          <w:szCs w:val="22"/>
          <w:lang w:eastAsia="en-US"/>
        </w:rPr>
      </w:pPr>
    </w:p>
    <w:p w14:paraId="4A374843" w14:textId="77777777" w:rsidR="00EE4BEC" w:rsidRPr="007A43B5" w:rsidRDefault="00EE4BEC" w:rsidP="00FB6250">
      <w:pPr>
        <w:pStyle w:val="Akapitzlist"/>
        <w:tabs>
          <w:tab w:val="left" w:pos="720"/>
        </w:tabs>
        <w:suppressAutoHyphens/>
        <w:spacing w:before="120"/>
        <w:ind w:left="2880"/>
        <w:rPr>
          <w:rFonts w:ascii="Cambria" w:hAnsi="Cambria"/>
          <w:sz w:val="22"/>
          <w:szCs w:val="22"/>
          <w:lang w:eastAsia="en-US"/>
        </w:rPr>
      </w:pPr>
    </w:p>
    <w:p w14:paraId="45DC1997" w14:textId="5DF4C9F7" w:rsidR="00CA2B01" w:rsidRPr="007A43B5" w:rsidRDefault="00CA2B01" w:rsidP="0077309C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/>
        </w:rPr>
        <w:t xml:space="preserve">  </w:t>
      </w:r>
      <w:r w:rsidRPr="007A43B5">
        <w:rPr>
          <w:rFonts w:ascii="Cambria" w:hAnsi="Cambria"/>
          <w:lang w:val="pl-PL" w:eastAsia="en-US"/>
        </w:rPr>
        <w:t>………………….., dnia …...…….. 20</w:t>
      </w:r>
      <w:r w:rsidR="00D04662">
        <w:rPr>
          <w:rFonts w:ascii="Cambria" w:hAnsi="Cambria"/>
          <w:lang w:val="pl-PL" w:eastAsia="en-US"/>
        </w:rPr>
        <w:t>20</w:t>
      </w:r>
      <w:r w:rsidR="00FB6250" w:rsidRPr="007A43B5">
        <w:rPr>
          <w:rFonts w:ascii="Cambria" w:hAnsi="Cambria"/>
          <w:lang w:val="pl-PL" w:eastAsia="en-US"/>
        </w:rPr>
        <w:t xml:space="preserve"> roku   </w:t>
      </w:r>
      <w:r w:rsidRPr="007A43B5">
        <w:rPr>
          <w:rFonts w:ascii="Cambria" w:hAnsi="Cambria"/>
          <w:lang w:val="pl-PL" w:eastAsia="en-US"/>
        </w:rPr>
        <w:t xml:space="preserve">                 </w:t>
      </w:r>
      <w:r w:rsidRPr="007A43B5">
        <w:rPr>
          <w:rFonts w:ascii="Cambria" w:hAnsi="Cambria"/>
          <w:lang w:val="pl-PL"/>
        </w:rPr>
        <w:t>…………………………………………..</w:t>
      </w:r>
    </w:p>
    <w:p w14:paraId="27CE9B3C" w14:textId="09AA6EE4" w:rsidR="00E41465" w:rsidRDefault="00CA2B01" w:rsidP="000E235E">
      <w:pPr>
        <w:ind w:left="4395"/>
        <w:jc w:val="both"/>
      </w:pPr>
      <w:r w:rsidRPr="00BE12C1">
        <w:rPr>
          <w:sz w:val="18"/>
          <w:szCs w:val="18"/>
        </w:rPr>
        <w:t xml:space="preserve">Podpis(-y) osoby(osób) wskazanej(-ych) w dokumencie uprawniającym do występowania w obrocie prawnym </w:t>
      </w:r>
      <w:r w:rsidR="000E235E">
        <w:rPr>
          <w:sz w:val="18"/>
          <w:szCs w:val="18"/>
        </w:rPr>
        <w:br/>
      </w:r>
      <w:r w:rsidRPr="00BE12C1">
        <w:rPr>
          <w:sz w:val="18"/>
          <w:szCs w:val="18"/>
        </w:rPr>
        <w:t xml:space="preserve">lub posiadającej(-ych) pełnomocnictwo(-a).(Zalecany czytelny podpis(-y) lub podpis(-y) i pieczątka(-i) z  imieniem </w:t>
      </w:r>
      <w:r w:rsidR="000E235E">
        <w:rPr>
          <w:sz w:val="18"/>
          <w:szCs w:val="18"/>
        </w:rPr>
        <w:br/>
      </w:r>
      <w:r w:rsidRPr="00BE12C1">
        <w:rPr>
          <w:sz w:val="18"/>
          <w:szCs w:val="18"/>
        </w:rPr>
        <w:t>i n</w:t>
      </w:r>
      <w:r w:rsidR="000E4B3E">
        <w:rPr>
          <w:sz w:val="18"/>
          <w:szCs w:val="18"/>
        </w:rPr>
        <w:t>azwiskiem).</w:t>
      </w:r>
      <w:r w:rsidRPr="00BE12C1">
        <w:rPr>
          <w:sz w:val="18"/>
          <w:szCs w:val="18"/>
        </w:rPr>
        <w:tab/>
      </w:r>
      <w:bookmarkStart w:id="0" w:name="_GoBack"/>
      <w:bookmarkEnd w:id="0"/>
    </w:p>
    <w:sectPr w:rsidR="00E41465" w:rsidSect="00176135">
      <w:headerReference w:type="default" r:id="rId12"/>
      <w:footerReference w:type="default" r:id="rId13"/>
      <w:footnotePr>
        <w:numRestart w:val="eachPage"/>
      </w:footnotePr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8D1A75" w14:textId="77777777" w:rsidR="004033AB" w:rsidRDefault="004033AB" w:rsidP="006239B3">
      <w:r>
        <w:separator/>
      </w:r>
    </w:p>
  </w:endnote>
  <w:endnote w:type="continuationSeparator" w:id="0">
    <w:p w14:paraId="0341DB01" w14:textId="77777777" w:rsidR="004033AB" w:rsidRDefault="004033AB" w:rsidP="006239B3">
      <w:r>
        <w:continuationSeparator/>
      </w:r>
    </w:p>
  </w:endnote>
  <w:endnote w:type="continuationNotice" w:id="1">
    <w:p w14:paraId="6680B3A9" w14:textId="77777777" w:rsidR="004033AB" w:rsidRDefault="004033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altName w:val="Times New Roman"/>
    <w:charset w:val="00"/>
    <w:family w:val="auto"/>
    <w:pitch w:val="variable"/>
    <w:sig w:usb0="00000003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panose1 w:val="020B05020505080203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01"/>
    <w:family w:val="roman"/>
    <w:pitch w:val="variable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Mono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roid Sans Fallback">
    <w:charset w:val="00"/>
    <w:family w:val="auto"/>
    <w:pitch w:val="variable"/>
  </w:font>
  <w:font w:name="FreeSans, Arial">
    <w:charset w:val="00"/>
    <w:family w:val="swiss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Gothic Light">
    <w:altName w:val="游ゴシック Light"/>
    <w:panose1 w:val="00000000000000000000"/>
    <w:charset w:val="80"/>
    <w:family w:val="roman"/>
    <w:notTrueType/>
    <w:pitch w:val="default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19F540" w14:textId="017D9662" w:rsidR="004033AB" w:rsidRDefault="004033AB">
    <w:pPr>
      <w:pStyle w:val="Stopka"/>
    </w:pPr>
    <w:r>
      <w:rPr>
        <w:noProof/>
      </w:rPr>
      <w:drawing>
        <wp:inline distT="0" distB="0" distL="0" distR="0" wp14:anchorId="568F4EE7" wp14:editId="7DFA5407">
          <wp:extent cx="5753098" cy="485775"/>
          <wp:effectExtent l="0" t="0" r="0" b="0"/>
          <wp:docPr id="13" name="Obraz 8" descr="C:\Users\dfilipek\Desktop\logo\dolny pasek_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098" cy="485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594022" w14:textId="77777777" w:rsidR="004033AB" w:rsidRDefault="004033AB" w:rsidP="006239B3">
      <w:r>
        <w:separator/>
      </w:r>
    </w:p>
  </w:footnote>
  <w:footnote w:type="continuationSeparator" w:id="0">
    <w:p w14:paraId="2FD00AE2" w14:textId="77777777" w:rsidR="004033AB" w:rsidRDefault="004033AB" w:rsidP="006239B3">
      <w:r>
        <w:continuationSeparator/>
      </w:r>
    </w:p>
  </w:footnote>
  <w:footnote w:type="continuationNotice" w:id="1">
    <w:p w14:paraId="7EC8C9DA" w14:textId="77777777" w:rsidR="004033AB" w:rsidRDefault="004033AB"/>
  </w:footnote>
  <w:footnote w:id="2">
    <w:p w14:paraId="6EB9DF60" w14:textId="77777777" w:rsidR="004033AB" w:rsidRDefault="004033AB" w:rsidP="00290F5A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B4216D">
        <w:rPr>
          <w:rFonts w:ascii="Cambria" w:hAnsi="Cambria"/>
          <w:i/>
          <w:sz w:val="18"/>
          <w:szCs w:val="18"/>
          <w:lang w:eastAsia="en-US"/>
        </w:rPr>
        <w:t>oświadczenie nie dotyczy Wykonawcy mającego siedzibę lub miejsce zamieszkania poza Polską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C5D154" w14:textId="1FC34D9D" w:rsidR="004033AB" w:rsidRDefault="004033AB">
    <w:pPr>
      <w:pStyle w:val="Nagwek"/>
    </w:pPr>
    <w:r w:rsidRPr="005A1E0A">
      <w:rPr>
        <w:noProof/>
      </w:rPr>
      <w:drawing>
        <wp:inline distT="0" distB="0" distL="0" distR="0" wp14:anchorId="3271E5F2" wp14:editId="24F68118">
          <wp:extent cx="5705475" cy="981075"/>
          <wp:effectExtent l="0" t="0" r="0" b="0"/>
          <wp:docPr id="12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5475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6466A5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7" w15:restartNumberingAfterBreak="0">
    <w:nsid w:val="067F6857"/>
    <w:multiLevelType w:val="multilevel"/>
    <w:tmpl w:val="31981F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</w:lvl>
    <w:lvl w:ilvl="2">
      <w:start w:val="1"/>
      <w:numFmt w:val="decimal"/>
      <w:isLgl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8" w15:restartNumberingAfterBreak="0">
    <w:nsid w:val="071C66C1"/>
    <w:multiLevelType w:val="hybridMultilevel"/>
    <w:tmpl w:val="8F74CF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C771EE"/>
    <w:multiLevelType w:val="hybridMultilevel"/>
    <w:tmpl w:val="1A6C247A"/>
    <w:lvl w:ilvl="0" w:tplc="FFFFFFFF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1099622A"/>
    <w:multiLevelType w:val="hybridMultilevel"/>
    <w:tmpl w:val="4D588B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270BFA"/>
    <w:multiLevelType w:val="hybridMultilevel"/>
    <w:tmpl w:val="1DF6D35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C07F9B"/>
    <w:multiLevelType w:val="hybridMultilevel"/>
    <w:tmpl w:val="771624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F86E93"/>
    <w:multiLevelType w:val="multilevel"/>
    <w:tmpl w:val="8CECCCF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5" w15:restartNumberingAfterBreak="0">
    <w:nsid w:val="1CFF268A"/>
    <w:multiLevelType w:val="multilevel"/>
    <w:tmpl w:val="00FE7774"/>
    <w:styleLink w:val="Styl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6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6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7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4E35E0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9" w15:restartNumberingAfterBreak="0">
    <w:nsid w:val="2B563F50"/>
    <w:multiLevelType w:val="hybridMultilevel"/>
    <w:tmpl w:val="6526CFAA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FFFFFFFF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b w:val="0"/>
        <w:i w:val="0"/>
      </w:rPr>
    </w:lvl>
    <w:lvl w:ilvl="2" w:tplc="FFFFFFFF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2E122446"/>
    <w:multiLevelType w:val="hybridMultilevel"/>
    <w:tmpl w:val="FD343B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22" w15:restartNumberingAfterBreak="0">
    <w:nsid w:val="34E31B2E"/>
    <w:multiLevelType w:val="hybridMultilevel"/>
    <w:tmpl w:val="CD5E07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26" w15:restartNumberingAfterBreak="0">
    <w:nsid w:val="3E5A35A2"/>
    <w:multiLevelType w:val="hybridMultilevel"/>
    <w:tmpl w:val="8DC8CA20"/>
    <w:lvl w:ilvl="0" w:tplc="CCCC238E">
      <w:start w:val="3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="Cambria" w:eastAsia="Times New Roman" w:hAnsi="Cambria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8" w15:restartNumberingAfterBreak="0">
    <w:nsid w:val="4E6545CD"/>
    <w:multiLevelType w:val="hybridMultilevel"/>
    <w:tmpl w:val="0F4A0E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0" w15:restartNumberingAfterBreak="0">
    <w:nsid w:val="53286260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1" w15:restartNumberingAfterBreak="0">
    <w:nsid w:val="5332775C"/>
    <w:multiLevelType w:val="hybridMultilevel"/>
    <w:tmpl w:val="B97AF5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433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FD570B"/>
    <w:multiLevelType w:val="multilevel"/>
    <w:tmpl w:val="B198CC1A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62" w:hanging="720"/>
      </w:pPr>
      <w:rPr>
        <w:i w:val="0"/>
      </w:rPr>
    </w:lvl>
    <w:lvl w:ilvl="2">
      <w:start w:val="1"/>
      <w:numFmt w:val="decimal"/>
      <w:lvlText w:val="%1.%2.%3."/>
      <w:lvlJc w:val="left"/>
      <w:pPr>
        <w:ind w:left="1004" w:hanging="720"/>
      </w:pPr>
    </w:lvl>
    <w:lvl w:ilvl="3">
      <w:start w:val="1"/>
      <w:numFmt w:val="decimal"/>
      <w:lvlText w:val="%1.%2.%3.%4."/>
      <w:lvlJc w:val="left"/>
      <w:pPr>
        <w:ind w:left="1506" w:hanging="1080"/>
      </w:pPr>
    </w:lvl>
    <w:lvl w:ilvl="4">
      <w:start w:val="1"/>
      <w:numFmt w:val="decimal"/>
      <w:lvlText w:val="%1.%2.%3.%4.%5."/>
      <w:lvlJc w:val="left"/>
      <w:pPr>
        <w:ind w:left="1648" w:hanging="1080"/>
      </w:pPr>
    </w:lvl>
    <w:lvl w:ilvl="5">
      <w:start w:val="1"/>
      <w:numFmt w:val="decimal"/>
      <w:lvlText w:val="%1.%2.%3.%4.%5.%6."/>
      <w:lvlJc w:val="left"/>
      <w:pPr>
        <w:ind w:left="2150" w:hanging="1440"/>
      </w:pPr>
    </w:lvl>
    <w:lvl w:ilvl="6">
      <w:start w:val="1"/>
      <w:numFmt w:val="decimal"/>
      <w:lvlText w:val="%1.%2.%3.%4.%5.%6.%7."/>
      <w:lvlJc w:val="left"/>
      <w:pPr>
        <w:ind w:left="2292" w:hanging="1440"/>
      </w:pPr>
    </w:lvl>
    <w:lvl w:ilvl="7">
      <w:start w:val="1"/>
      <w:numFmt w:val="decimal"/>
      <w:lvlText w:val="%1.%2.%3.%4.%5.%6.%7.%8."/>
      <w:lvlJc w:val="left"/>
      <w:pPr>
        <w:ind w:left="2794" w:hanging="1800"/>
      </w:pPr>
    </w:lvl>
    <w:lvl w:ilvl="8">
      <w:start w:val="1"/>
      <w:numFmt w:val="decimal"/>
      <w:lvlText w:val="%1.%2.%3.%4.%5.%6.%7.%8.%9."/>
      <w:lvlJc w:val="left"/>
      <w:pPr>
        <w:ind w:left="2936" w:hanging="1800"/>
      </w:pPr>
    </w:lvl>
  </w:abstractNum>
  <w:abstractNum w:abstractNumId="33" w15:restartNumberingAfterBreak="0">
    <w:nsid w:val="58046922"/>
    <w:multiLevelType w:val="hybridMultilevel"/>
    <w:tmpl w:val="1BCCE6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5" w15:restartNumberingAfterBreak="0">
    <w:nsid w:val="5EEF32C0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6" w15:restartNumberingAfterBreak="0">
    <w:nsid w:val="625C31CF"/>
    <w:multiLevelType w:val="multilevel"/>
    <w:tmpl w:val="39700602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decimal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37" w15:restartNumberingAfterBreak="0">
    <w:nsid w:val="687C2A3A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8" w15:restartNumberingAfterBreak="0">
    <w:nsid w:val="6A7569E1"/>
    <w:multiLevelType w:val="hybridMultilevel"/>
    <w:tmpl w:val="59243B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C220E1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40" w15:restartNumberingAfterBreak="0">
    <w:nsid w:val="6D360157"/>
    <w:multiLevelType w:val="hybridMultilevel"/>
    <w:tmpl w:val="971CB75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6DD67E1F"/>
    <w:multiLevelType w:val="hybridMultilevel"/>
    <w:tmpl w:val="570CFC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768B778F"/>
    <w:multiLevelType w:val="hybridMultilevel"/>
    <w:tmpl w:val="DE5040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FD27A3"/>
    <w:multiLevelType w:val="multilevel"/>
    <w:tmpl w:val="DC7C0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numFmt w:val="bullet"/>
      <w:lvlText w:val="•"/>
      <w:lvlJc w:val="left"/>
      <w:pPr>
        <w:ind w:left="4845" w:hanging="705"/>
      </w:pPr>
      <w:rPr>
        <w:rFonts w:ascii="Cambria" w:eastAsia="Times New Roman" w:hAnsi="Cambria" w:cs="Times New Roman"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6" w15:restartNumberingAfterBreak="0">
    <w:nsid w:val="7D7C4EB6"/>
    <w:multiLevelType w:val="multilevel"/>
    <w:tmpl w:val="AF9C6B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num w:numId="1">
    <w:abstractNumId w:val="19"/>
  </w:num>
  <w:num w:numId="2">
    <w:abstractNumId w:val="45"/>
  </w:num>
  <w:num w:numId="3">
    <w:abstractNumId w:val="21"/>
  </w:num>
  <w:num w:numId="4">
    <w:abstractNumId w:val="18"/>
  </w:num>
  <w:num w:numId="5">
    <w:abstractNumId w:val="0"/>
  </w:num>
  <w:num w:numId="6">
    <w:abstractNumId w:val="29"/>
  </w:num>
  <w:num w:numId="7">
    <w:abstractNumId w:val="23"/>
  </w:num>
  <w:num w:numId="8">
    <w:abstractNumId w:val="24"/>
  </w:num>
  <w:num w:numId="9">
    <w:abstractNumId w:val="42"/>
  </w:num>
  <w:num w:numId="10">
    <w:abstractNumId w:val="17"/>
  </w:num>
  <w:num w:numId="11">
    <w:abstractNumId w:val="36"/>
  </w:num>
  <w:num w:numId="12">
    <w:abstractNumId w:val="30"/>
  </w:num>
  <w:num w:numId="13">
    <w:abstractNumId w:val="12"/>
  </w:num>
  <w:num w:numId="14">
    <w:abstractNumId w:val="40"/>
  </w:num>
  <w:num w:numId="15">
    <w:abstractNumId w:val="14"/>
  </w:num>
  <w:num w:numId="16">
    <w:abstractNumId w:val="37"/>
  </w:num>
  <w:num w:numId="17">
    <w:abstractNumId w:val="39"/>
  </w:num>
  <w:num w:numId="18">
    <w:abstractNumId w:val="35"/>
  </w:num>
  <w:num w:numId="19">
    <w:abstractNumId w:val="6"/>
  </w:num>
  <w:num w:numId="20">
    <w:abstractNumId w:val="12"/>
  </w:num>
  <w:num w:numId="2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2"/>
  </w:num>
  <w:num w:numId="24">
    <w:abstractNumId w:val="15"/>
  </w:num>
  <w:num w:numId="25">
    <w:abstractNumId w:val="7"/>
  </w:num>
  <w:num w:numId="26">
    <w:abstractNumId w:val="26"/>
  </w:num>
  <w:num w:numId="27">
    <w:abstractNumId w:val="13"/>
  </w:num>
  <w:num w:numId="28">
    <w:abstractNumId w:val="33"/>
  </w:num>
  <w:num w:numId="29">
    <w:abstractNumId w:val="41"/>
  </w:num>
  <w:num w:numId="30">
    <w:abstractNumId w:val="8"/>
  </w:num>
  <w:num w:numId="31">
    <w:abstractNumId w:val="38"/>
  </w:num>
  <w:num w:numId="32">
    <w:abstractNumId w:val="20"/>
  </w:num>
  <w:num w:numId="33">
    <w:abstractNumId w:val="22"/>
  </w:num>
  <w:num w:numId="34">
    <w:abstractNumId w:val="11"/>
  </w:num>
  <w:num w:numId="35">
    <w:abstractNumId w:val="28"/>
  </w:num>
  <w:num w:numId="36">
    <w:abstractNumId w:val="44"/>
  </w:num>
  <w:num w:numId="37">
    <w:abstractNumId w:val="9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9"/>
  <w:hyphenationZone w:val="425"/>
  <w:characterSpacingControl w:val="doNotCompress"/>
  <w:hdrShapeDefaults>
    <o:shapedefaults v:ext="edit" spidmax="33793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DQ1MzUzMzYFEko6SsGpxcWZ+XkgBaa1AH4f/N8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5A05"/>
    <w:rsid w:val="00016619"/>
    <w:rsid w:val="00016707"/>
    <w:rsid w:val="00016F7B"/>
    <w:rsid w:val="00017D08"/>
    <w:rsid w:val="00020045"/>
    <w:rsid w:val="0002035B"/>
    <w:rsid w:val="00021C2B"/>
    <w:rsid w:val="00021EEE"/>
    <w:rsid w:val="000239D7"/>
    <w:rsid w:val="00024351"/>
    <w:rsid w:val="00025660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2471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3983"/>
    <w:rsid w:val="00064A6A"/>
    <w:rsid w:val="0006525C"/>
    <w:rsid w:val="00066222"/>
    <w:rsid w:val="00066AA1"/>
    <w:rsid w:val="00066F43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952"/>
    <w:rsid w:val="00074D6E"/>
    <w:rsid w:val="00075CDC"/>
    <w:rsid w:val="0007621F"/>
    <w:rsid w:val="000762A4"/>
    <w:rsid w:val="0007642D"/>
    <w:rsid w:val="00076989"/>
    <w:rsid w:val="00077486"/>
    <w:rsid w:val="0007756A"/>
    <w:rsid w:val="000778B8"/>
    <w:rsid w:val="00077D86"/>
    <w:rsid w:val="0008017A"/>
    <w:rsid w:val="000806E8"/>
    <w:rsid w:val="00080CF9"/>
    <w:rsid w:val="0008205C"/>
    <w:rsid w:val="000824F7"/>
    <w:rsid w:val="000835B1"/>
    <w:rsid w:val="0008395A"/>
    <w:rsid w:val="00083984"/>
    <w:rsid w:val="00084648"/>
    <w:rsid w:val="00084B5C"/>
    <w:rsid w:val="00086627"/>
    <w:rsid w:val="0008782B"/>
    <w:rsid w:val="000907D7"/>
    <w:rsid w:val="000910A6"/>
    <w:rsid w:val="000916DB"/>
    <w:rsid w:val="0009184B"/>
    <w:rsid w:val="00091CAF"/>
    <w:rsid w:val="00092058"/>
    <w:rsid w:val="00092EC2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2660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82A"/>
    <w:rsid w:val="000D7A4C"/>
    <w:rsid w:val="000E0FC5"/>
    <w:rsid w:val="000E13AE"/>
    <w:rsid w:val="000E1DE8"/>
    <w:rsid w:val="000E222C"/>
    <w:rsid w:val="000E235E"/>
    <w:rsid w:val="000E24B1"/>
    <w:rsid w:val="000E2BD4"/>
    <w:rsid w:val="000E3466"/>
    <w:rsid w:val="000E476B"/>
    <w:rsid w:val="000E4B3E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25F5"/>
    <w:rsid w:val="000F5A6A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379DF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26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3C4D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2B8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135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381"/>
    <w:rsid w:val="00193586"/>
    <w:rsid w:val="00193B5A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2C95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B2F"/>
    <w:rsid w:val="001C7CBF"/>
    <w:rsid w:val="001D0078"/>
    <w:rsid w:val="001D0645"/>
    <w:rsid w:val="001D1514"/>
    <w:rsid w:val="001D1A3D"/>
    <w:rsid w:val="001D296E"/>
    <w:rsid w:val="001D357A"/>
    <w:rsid w:val="001D3653"/>
    <w:rsid w:val="001D3BC7"/>
    <w:rsid w:val="001D453E"/>
    <w:rsid w:val="001D5221"/>
    <w:rsid w:val="001D59FA"/>
    <w:rsid w:val="001D5C70"/>
    <w:rsid w:val="001D6193"/>
    <w:rsid w:val="001D6B00"/>
    <w:rsid w:val="001D6EB6"/>
    <w:rsid w:val="001E060A"/>
    <w:rsid w:val="001E12E3"/>
    <w:rsid w:val="001E1B34"/>
    <w:rsid w:val="001E26C6"/>
    <w:rsid w:val="001E2DA6"/>
    <w:rsid w:val="001E3F5A"/>
    <w:rsid w:val="001E4106"/>
    <w:rsid w:val="001E57DE"/>
    <w:rsid w:val="001E5A33"/>
    <w:rsid w:val="001E6622"/>
    <w:rsid w:val="001E66CF"/>
    <w:rsid w:val="001E6FDA"/>
    <w:rsid w:val="001E7279"/>
    <w:rsid w:val="001E7475"/>
    <w:rsid w:val="001F123F"/>
    <w:rsid w:val="001F1DF3"/>
    <w:rsid w:val="001F2125"/>
    <w:rsid w:val="001F2590"/>
    <w:rsid w:val="001F2911"/>
    <w:rsid w:val="001F2C25"/>
    <w:rsid w:val="001F305E"/>
    <w:rsid w:val="001F3593"/>
    <w:rsid w:val="001F3866"/>
    <w:rsid w:val="001F39EF"/>
    <w:rsid w:val="001F4878"/>
    <w:rsid w:val="001F4FDD"/>
    <w:rsid w:val="001F541B"/>
    <w:rsid w:val="001F6111"/>
    <w:rsid w:val="001F79FA"/>
    <w:rsid w:val="002000A3"/>
    <w:rsid w:val="00202DA8"/>
    <w:rsid w:val="0020311C"/>
    <w:rsid w:val="002048F1"/>
    <w:rsid w:val="00204B2D"/>
    <w:rsid w:val="00204F57"/>
    <w:rsid w:val="0020509A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1BA2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09A3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3EA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3E78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27C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16C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5CA3"/>
    <w:rsid w:val="00286490"/>
    <w:rsid w:val="00286FA4"/>
    <w:rsid w:val="00287D88"/>
    <w:rsid w:val="00287DE5"/>
    <w:rsid w:val="00287FB8"/>
    <w:rsid w:val="00290F5A"/>
    <w:rsid w:val="0029114A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51E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B9D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B2A"/>
    <w:rsid w:val="002E5C72"/>
    <w:rsid w:val="002E5CF6"/>
    <w:rsid w:val="002E5FFF"/>
    <w:rsid w:val="002E6518"/>
    <w:rsid w:val="002E6785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47E6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4C4F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1746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6E9E"/>
    <w:rsid w:val="00367083"/>
    <w:rsid w:val="00367E51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A4"/>
    <w:rsid w:val="00382539"/>
    <w:rsid w:val="003838B4"/>
    <w:rsid w:val="0038464C"/>
    <w:rsid w:val="003857EE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292F"/>
    <w:rsid w:val="0039389A"/>
    <w:rsid w:val="00394023"/>
    <w:rsid w:val="00394095"/>
    <w:rsid w:val="003944E6"/>
    <w:rsid w:val="00394DAD"/>
    <w:rsid w:val="00394F40"/>
    <w:rsid w:val="0039500C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8C3"/>
    <w:rsid w:val="003B2CB5"/>
    <w:rsid w:val="003B2D24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8F9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3F25"/>
    <w:rsid w:val="003E3F46"/>
    <w:rsid w:val="003E3FCC"/>
    <w:rsid w:val="003E43EC"/>
    <w:rsid w:val="003E474B"/>
    <w:rsid w:val="003E4E36"/>
    <w:rsid w:val="003E50D1"/>
    <w:rsid w:val="003E5AF0"/>
    <w:rsid w:val="003E61F4"/>
    <w:rsid w:val="003E6A05"/>
    <w:rsid w:val="003E6A98"/>
    <w:rsid w:val="003E74B3"/>
    <w:rsid w:val="003E7628"/>
    <w:rsid w:val="003E791D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3F7F7E"/>
    <w:rsid w:val="004002B5"/>
    <w:rsid w:val="00400BED"/>
    <w:rsid w:val="00401187"/>
    <w:rsid w:val="0040259F"/>
    <w:rsid w:val="0040333D"/>
    <w:rsid w:val="004033AB"/>
    <w:rsid w:val="0040389C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07CC1"/>
    <w:rsid w:val="00410FF0"/>
    <w:rsid w:val="00411A13"/>
    <w:rsid w:val="00411B0C"/>
    <w:rsid w:val="00411E4A"/>
    <w:rsid w:val="0041274C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642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5818"/>
    <w:rsid w:val="00426CE7"/>
    <w:rsid w:val="00426FB9"/>
    <w:rsid w:val="00427207"/>
    <w:rsid w:val="00427B8E"/>
    <w:rsid w:val="00431D42"/>
    <w:rsid w:val="00431ED0"/>
    <w:rsid w:val="004325E9"/>
    <w:rsid w:val="00433E10"/>
    <w:rsid w:val="00434490"/>
    <w:rsid w:val="00435FA2"/>
    <w:rsid w:val="00436FA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2FF"/>
    <w:rsid w:val="00455581"/>
    <w:rsid w:val="004555B2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28A0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1FE9"/>
    <w:rsid w:val="004A20D9"/>
    <w:rsid w:val="004A28D5"/>
    <w:rsid w:val="004A2B22"/>
    <w:rsid w:val="004A2BA3"/>
    <w:rsid w:val="004A2D1A"/>
    <w:rsid w:val="004A4B93"/>
    <w:rsid w:val="004A548A"/>
    <w:rsid w:val="004A58FB"/>
    <w:rsid w:val="004A67D7"/>
    <w:rsid w:val="004A6BCF"/>
    <w:rsid w:val="004A6C1D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129"/>
    <w:rsid w:val="004D5801"/>
    <w:rsid w:val="004D5BB8"/>
    <w:rsid w:val="004D6055"/>
    <w:rsid w:val="004D6177"/>
    <w:rsid w:val="004D630F"/>
    <w:rsid w:val="004D78C5"/>
    <w:rsid w:val="004D7A48"/>
    <w:rsid w:val="004E01C5"/>
    <w:rsid w:val="004E219E"/>
    <w:rsid w:val="004E2A51"/>
    <w:rsid w:val="004E2C82"/>
    <w:rsid w:val="004E3AF9"/>
    <w:rsid w:val="004E3E71"/>
    <w:rsid w:val="004E451D"/>
    <w:rsid w:val="004E457B"/>
    <w:rsid w:val="004E545F"/>
    <w:rsid w:val="004E689D"/>
    <w:rsid w:val="004E76A0"/>
    <w:rsid w:val="004E774D"/>
    <w:rsid w:val="004E7D6D"/>
    <w:rsid w:val="004E7F6D"/>
    <w:rsid w:val="004F0AC8"/>
    <w:rsid w:val="004F1391"/>
    <w:rsid w:val="004F13B1"/>
    <w:rsid w:val="004F32EB"/>
    <w:rsid w:val="004F3CC2"/>
    <w:rsid w:val="004F423C"/>
    <w:rsid w:val="004F4623"/>
    <w:rsid w:val="004F481F"/>
    <w:rsid w:val="004F4D28"/>
    <w:rsid w:val="004F54FB"/>
    <w:rsid w:val="004F6596"/>
    <w:rsid w:val="004F6B6F"/>
    <w:rsid w:val="005003A7"/>
    <w:rsid w:val="00500510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0F4A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3692"/>
    <w:rsid w:val="00544FD7"/>
    <w:rsid w:val="00545832"/>
    <w:rsid w:val="0054612B"/>
    <w:rsid w:val="005469DF"/>
    <w:rsid w:val="005479B2"/>
    <w:rsid w:val="0055044A"/>
    <w:rsid w:val="0055077D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3F"/>
    <w:rsid w:val="00553981"/>
    <w:rsid w:val="00553A75"/>
    <w:rsid w:val="0055403B"/>
    <w:rsid w:val="00554176"/>
    <w:rsid w:val="00554FDD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6328"/>
    <w:rsid w:val="0056681F"/>
    <w:rsid w:val="0056712B"/>
    <w:rsid w:val="00567245"/>
    <w:rsid w:val="0056761A"/>
    <w:rsid w:val="00567A2C"/>
    <w:rsid w:val="00570C8C"/>
    <w:rsid w:val="005711DD"/>
    <w:rsid w:val="00571392"/>
    <w:rsid w:val="00571E45"/>
    <w:rsid w:val="0057262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2B8"/>
    <w:rsid w:val="005A0EB2"/>
    <w:rsid w:val="005A0F52"/>
    <w:rsid w:val="005A2413"/>
    <w:rsid w:val="005A2842"/>
    <w:rsid w:val="005A2CE5"/>
    <w:rsid w:val="005A311B"/>
    <w:rsid w:val="005A3796"/>
    <w:rsid w:val="005A3D9B"/>
    <w:rsid w:val="005A4A85"/>
    <w:rsid w:val="005A4F31"/>
    <w:rsid w:val="005A525C"/>
    <w:rsid w:val="005A6497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A51"/>
    <w:rsid w:val="005C0E62"/>
    <w:rsid w:val="005C1033"/>
    <w:rsid w:val="005C1E45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BC6"/>
    <w:rsid w:val="005D2C77"/>
    <w:rsid w:val="005D32AB"/>
    <w:rsid w:val="005D525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583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3D1C"/>
    <w:rsid w:val="00614315"/>
    <w:rsid w:val="00614A41"/>
    <w:rsid w:val="006156D4"/>
    <w:rsid w:val="00615AD7"/>
    <w:rsid w:val="00615F6D"/>
    <w:rsid w:val="006200ED"/>
    <w:rsid w:val="006206B9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27E5B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5DF6"/>
    <w:rsid w:val="00655F1E"/>
    <w:rsid w:val="00656829"/>
    <w:rsid w:val="00656BAF"/>
    <w:rsid w:val="006576EE"/>
    <w:rsid w:val="006578DD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4FFB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199"/>
    <w:rsid w:val="006856E6"/>
    <w:rsid w:val="006869ED"/>
    <w:rsid w:val="00686FEF"/>
    <w:rsid w:val="006901FB"/>
    <w:rsid w:val="0069110F"/>
    <w:rsid w:val="0069242D"/>
    <w:rsid w:val="0069276F"/>
    <w:rsid w:val="00692BB5"/>
    <w:rsid w:val="00692CC6"/>
    <w:rsid w:val="0069393D"/>
    <w:rsid w:val="00694A15"/>
    <w:rsid w:val="00696F96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4AA2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E87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1EC2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5B46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05"/>
    <w:rsid w:val="006F3321"/>
    <w:rsid w:val="006F4A22"/>
    <w:rsid w:val="006F5EEF"/>
    <w:rsid w:val="00701817"/>
    <w:rsid w:val="00701CAC"/>
    <w:rsid w:val="00701FB9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A56"/>
    <w:rsid w:val="00712EA9"/>
    <w:rsid w:val="00713EC9"/>
    <w:rsid w:val="00716783"/>
    <w:rsid w:val="00716FCF"/>
    <w:rsid w:val="00717809"/>
    <w:rsid w:val="007200BB"/>
    <w:rsid w:val="007206B1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02"/>
    <w:rsid w:val="007630AC"/>
    <w:rsid w:val="00763A3D"/>
    <w:rsid w:val="00763F45"/>
    <w:rsid w:val="0076411C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5FE2"/>
    <w:rsid w:val="0078686B"/>
    <w:rsid w:val="007870B1"/>
    <w:rsid w:val="00787608"/>
    <w:rsid w:val="00787E17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0B6E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510"/>
    <w:rsid w:val="007C2AD5"/>
    <w:rsid w:val="007C2DF0"/>
    <w:rsid w:val="007C401E"/>
    <w:rsid w:val="007C4CA9"/>
    <w:rsid w:val="007C5132"/>
    <w:rsid w:val="007C5E72"/>
    <w:rsid w:val="007C665D"/>
    <w:rsid w:val="007C68FC"/>
    <w:rsid w:val="007C6E96"/>
    <w:rsid w:val="007C7F01"/>
    <w:rsid w:val="007D07DB"/>
    <w:rsid w:val="007D14D7"/>
    <w:rsid w:val="007D1A2D"/>
    <w:rsid w:val="007D1AA2"/>
    <w:rsid w:val="007D4A14"/>
    <w:rsid w:val="007D5391"/>
    <w:rsid w:val="007D5E72"/>
    <w:rsid w:val="007D742E"/>
    <w:rsid w:val="007D7683"/>
    <w:rsid w:val="007E08B4"/>
    <w:rsid w:val="007E10DB"/>
    <w:rsid w:val="007E20FB"/>
    <w:rsid w:val="007E231C"/>
    <w:rsid w:val="007E2599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6A62"/>
    <w:rsid w:val="007E704F"/>
    <w:rsid w:val="007E7A62"/>
    <w:rsid w:val="007F0ADA"/>
    <w:rsid w:val="007F1118"/>
    <w:rsid w:val="007F26BD"/>
    <w:rsid w:val="007F3A53"/>
    <w:rsid w:val="007F436B"/>
    <w:rsid w:val="007F4E74"/>
    <w:rsid w:val="007F5470"/>
    <w:rsid w:val="007F655E"/>
    <w:rsid w:val="007F6905"/>
    <w:rsid w:val="007F6A82"/>
    <w:rsid w:val="007F6F66"/>
    <w:rsid w:val="007F7879"/>
    <w:rsid w:val="008002AD"/>
    <w:rsid w:val="00800B72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0E4"/>
    <w:rsid w:val="00806173"/>
    <w:rsid w:val="00807D54"/>
    <w:rsid w:val="0081069B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1872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5B44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6DD3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D89"/>
    <w:rsid w:val="00864F88"/>
    <w:rsid w:val="00864FB6"/>
    <w:rsid w:val="0086521F"/>
    <w:rsid w:val="0086661E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A1B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13D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3F2C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48B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916"/>
    <w:rsid w:val="00921D30"/>
    <w:rsid w:val="009230F2"/>
    <w:rsid w:val="0092564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2CC0"/>
    <w:rsid w:val="009345C5"/>
    <w:rsid w:val="009353CE"/>
    <w:rsid w:val="00935859"/>
    <w:rsid w:val="00935F3B"/>
    <w:rsid w:val="00936185"/>
    <w:rsid w:val="00936186"/>
    <w:rsid w:val="00937819"/>
    <w:rsid w:val="00940029"/>
    <w:rsid w:val="009410DB"/>
    <w:rsid w:val="009415FF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6B62"/>
    <w:rsid w:val="009477F4"/>
    <w:rsid w:val="0095033B"/>
    <w:rsid w:val="009506A6"/>
    <w:rsid w:val="00952C88"/>
    <w:rsid w:val="00953CFD"/>
    <w:rsid w:val="00954312"/>
    <w:rsid w:val="009543BA"/>
    <w:rsid w:val="00955082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5EE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7B9"/>
    <w:rsid w:val="0097395F"/>
    <w:rsid w:val="00974F36"/>
    <w:rsid w:val="00975520"/>
    <w:rsid w:val="00975B42"/>
    <w:rsid w:val="009762FC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6CCD"/>
    <w:rsid w:val="0098707D"/>
    <w:rsid w:val="00987C78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BBA"/>
    <w:rsid w:val="00996D94"/>
    <w:rsid w:val="00997424"/>
    <w:rsid w:val="009A1554"/>
    <w:rsid w:val="009A18E9"/>
    <w:rsid w:val="009A2590"/>
    <w:rsid w:val="009A3785"/>
    <w:rsid w:val="009A39AA"/>
    <w:rsid w:val="009A4268"/>
    <w:rsid w:val="009A4C0B"/>
    <w:rsid w:val="009A5A2D"/>
    <w:rsid w:val="009A5E9A"/>
    <w:rsid w:val="009A60BD"/>
    <w:rsid w:val="009A677E"/>
    <w:rsid w:val="009A6824"/>
    <w:rsid w:val="009A6B94"/>
    <w:rsid w:val="009A6F8F"/>
    <w:rsid w:val="009AB595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4EF1"/>
    <w:rsid w:val="009C59EB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ED7"/>
    <w:rsid w:val="009E7FC9"/>
    <w:rsid w:val="009F0488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B97"/>
    <w:rsid w:val="00A01E7D"/>
    <w:rsid w:val="00A023EA"/>
    <w:rsid w:val="00A02A18"/>
    <w:rsid w:val="00A030A7"/>
    <w:rsid w:val="00A03C0B"/>
    <w:rsid w:val="00A04022"/>
    <w:rsid w:val="00A04F46"/>
    <w:rsid w:val="00A0567D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40E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277E4"/>
    <w:rsid w:val="00A30E9C"/>
    <w:rsid w:val="00A316F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2E80"/>
    <w:rsid w:val="00A63D49"/>
    <w:rsid w:val="00A64B56"/>
    <w:rsid w:val="00A654DC"/>
    <w:rsid w:val="00A65726"/>
    <w:rsid w:val="00A668C4"/>
    <w:rsid w:val="00A67215"/>
    <w:rsid w:val="00A6798C"/>
    <w:rsid w:val="00A701B5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1FB1"/>
    <w:rsid w:val="00A92D04"/>
    <w:rsid w:val="00A93086"/>
    <w:rsid w:val="00A93132"/>
    <w:rsid w:val="00A9315E"/>
    <w:rsid w:val="00A93D2C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4EEF"/>
    <w:rsid w:val="00AC5394"/>
    <w:rsid w:val="00AC7D19"/>
    <w:rsid w:val="00AD1CFF"/>
    <w:rsid w:val="00AD2C24"/>
    <w:rsid w:val="00AD3508"/>
    <w:rsid w:val="00AD38C8"/>
    <w:rsid w:val="00AD40DE"/>
    <w:rsid w:val="00AD452C"/>
    <w:rsid w:val="00AD529A"/>
    <w:rsid w:val="00AD5713"/>
    <w:rsid w:val="00AD5E13"/>
    <w:rsid w:val="00AD6267"/>
    <w:rsid w:val="00AD68D4"/>
    <w:rsid w:val="00AD69D4"/>
    <w:rsid w:val="00AE043B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6E0F"/>
    <w:rsid w:val="00B00037"/>
    <w:rsid w:val="00B012DD"/>
    <w:rsid w:val="00B01CD6"/>
    <w:rsid w:val="00B021F0"/>
    <w:rsid w:val="00B02C06"/>
    <w:rsid w:val="00B034F9"/>
    <w:rsid w:val="00B03A04"/>
    <w:rsid w:val="00B04D4E"/>
    <w:rsid w:val="00B05069"/>
    <w:rsid w:val="00B0514A"/>
    <w:rsid w:val="00B05DA0"/>
    <w:rsid w:val="00B0626C"/>
    <w:rsid w:val="00B0633A"/>
    <w:rsid w:val="00B06947"/>
    <w:rsid w:val="00B06BD7"/>
    <w:rsid w:val="00B0799F"/>
    <w:rsid w:val="00B07CBA"/>
    <w:rsid w:val="00B07FB8"/>
    <w:rsid w:val="00B10FB6"/>
    <w:rsid w:val="00B11102"/>
    <w:rsid w:val="00B1251F"/>
    <w:rsid w:val="00B13333"/>
    <w:rsid w:val="00B13572"/>
    <w:rsid w:val="00B13DA6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35C1"/>
    <w:rsid w:val="00B240C4"/>
    <w:rsid w:val="00B247C9"/>
    <w:rsid w:val="00B25425"/>
    <w:rsid w:val="00B25F41"/>
    <w:rsid w:val="00B26908"/>
    <w:rsid w:val="00B27671"/>
    <w:rsid w:val="00B30287"/>
    <w:rsid w:val="00B31450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16D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AA7"/>
    <w:rsid w:val="00B53C43"/>
    <w:rsid w:val="00B54283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41C7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4587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077"/>
    <w:rsid w:val="00BC0581"/>
    <w:rsid w:val="00BC0C74"/>
    <w:rsid w:val="00BC0D5C"/>
    <w:rsid w:val="00BC1CDA"/>
    <w:rsid w:val="00BC1DC3"/>
    <w:rsid w:val="00BC2087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902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39FC"/>
    <w:rsid w:val="00BE4168"/>
    <w:rsid w:val="00BE6680"/>
    <w:rsid w:val="00BE6D66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4FA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0F9F"/>
    <w:rsid w:val="00C613E3"/>
    <w:rsid w:val="00C621C1"/>
    <w:rsid w:val="00C6268E"/>
    <w:rsid w:val="00C6324F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77DBC"/>
    <w:rsid w:val="00C80245"/>
    <w:rsid w:val="00C807D5"/>
    <w:rsid w:val="00C80DF0"/>
    <w:rsid w:val="00C8116F"/>
    <w:rsid w:val="00C813F5"/>
    <w:rsid w:val="00C82016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76C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958"/>
    <w:rsid w:val="00CB3E3B"/>
    <w:rsid w:val="00CB4FBA"/>
    <w:rsid w:val="00CB5379"/>
    <w:rsid w:val="00CB5DE2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497F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0"/>
    <w:rsid w:val="00D0107D"/>
    <w:rsid w:val="00D0146A"/>
    <w:rsid w:val="00D02201"/>
    <w:rsid w:val="00D0267A"/>
    <w:rsid w:val="00D029F3"/>
    <w:rsid w:val="00D02E26"/>
    <w:rsid w:val="00D0397C"/>
    <w:rsid w:val="00D03B04"/>
    <w:rsid w:val="00D03DCA"/>
    <w:rsid w:val="00D04662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11"/>
    <w:rsid w:val="00D232EF"/>
    <w:rsid w:val="00D23547"/>
    <w:rsid w:val="00D24A78"/>
    <w:rsid w:val="00D252DC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3EB"/>
    <w:rsid w:val="00D35473"/>
    <w:rsid w:val="00D356EA"/>
    <w:rsid w:val="00D35743"/>
    <w:rsid w:val="00D35F30"/>
    <w:rsid w:val="00D36AC4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33C"/>
    <w:rsid w:val="00D475FB"/>
    <w:rsid w:val="00D50631"/>
    <w:rsid w:val="00D50EEB"/>
    <w:rsid w:val="00D5143D"/>
    <w:rsid w:val="00D518A3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1F90"/>
    <w:rsid w:val="00D72955"/>
    <w:rsid w:val="00D72A4D"/>
    <w:rsid w:val="00D72CFF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A4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140"/>
    <w:rsid w:val="00DC44E0"/>
    <w:rsid w:val="00DC48DB"/>
    <w:rsid w:val="00DC49C6"/>
    <w:rsid w:val="00DC4AD8"/>
    <w:rsid w:val="00DC4B23"/>
    <w:rsid w:val="00DC5548"/>
    <w:rsid w:val="00DC58F0"/>
    <w:rsid w:val="00DC6394"/>
    <w:rsid w:val="00DC6705"/>
    <w:rsid w:val="00DC6F18"/>
    <w:rsid w:val="00DC6FB9"/>
    <w:rsid w:val="00DC7445"/>
    <w:rsid w:val="00DD1A21"/>
    <w:rsid w:val="00DD2127"/>
    <w:rsid w:val="00DD2CE5"/>
    <w:rsid w:val="00DD48DB"/>
    <w:rsid w:val="00DD6163"/>
    <w:rsid w:val="00DD648D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967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876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051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70D"/>
    <w:rsid w:val="00E36DF7"/>
    <w:rsid w:val="00E37391"/>
    <w:rsid w:val="00E37A68"/>
    <w:rsid w:val="00E40FB5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669"/>
    <w:rsid w:val="00E46ED0"/>
    <w:rsid w:val="00E47001"/>
    <w:rsid w:val="00E472DD"/>
    <w:rsid w:val="00E47CC4"/>
    <w:rsid w:val="00E47E29"/>
    <w:rsid w:val="00E47F72"/>
    <w:rsid w:val="00E503C5"/>
    <w:rsid w:val="00E50644"/>
    <w:rsid w:val="00E50DFF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61B9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876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287A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19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A7B22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685D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272A"/>
    <w:rsid w:val="00EE3772"/>
    <w:rsid w:val="00EE390E"/>
    <w:rsid w:val="00EE3A38"/>
    <w:rsid w:val="00EE3B49"/>
    <w:rsid w:val="00EE3FB8"/>
    <w:rsid w:val="00EE4822"/>
    <w:rsid w:val="00EE4BEC"/>
    <w:rsid w:val="00EE5912"/>
    <w:rsid w:val="00EE602B"/>
    <w:rsid w:val="00EE6639"/>
    <w:rsid w:val="00EE6C68"/>
    <w:rsid w:val="00EF3E92"/>
    <w:rsid w:val="00EF3F80"/>
    <w:rsid w:val="00EF4380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4EED"/>
    <w:rsid w:val="00F15CAF"/>
    <w:rsid w:val="00F171FF"/>
    <w:rsid w:val="00F17F78"/>
    <w:rsid w:val="00F20054"/>
    <w:rsid w:val="00F203ED"/>
    <w:rsid w:val="00F205C6"/>
    <w:rsid w:val="00F23219"/>
    <w:rsid w:val="00F23614"/>
    <w:rsid w:val="00F25C2D"/>
    <w:rsid w:val="00F25C45"/>
    <w:rsid w:val="00F25C4B"/>
    <w:rsid w:val="00F26363"/>
    <w:rsid w:val="00F2737C"/>
    <w:rsid w:val="00F30371"/>
    <w:rsid w:val="00F303D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666"/>
    <w:rsid w:val="00F36F12"/>
    <w:rsid w:val="00F37717"/>
    <w:rsid w:val="00F403C5"/>
    <w:rsid w:val="00F4070F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149"/>
    <w:rsid w:val="00F514B6"/>
    <w:rsid w:val="00F51E04"/>
    <w:rsid w:val="00F5219C"/>
    <w:rsid w:val="00F523A4"/>
    <w:rsid w:val="00F52D6D"/>
    <w:rsid w:val="00F53666"/>
    <w:rsid w:val="00F53B48"/>
    <w:rsid w:val="00F546F4"/>
    <w:rsid w:val="00F55288"/>
    <w:rsid w:val="00F553C7"/>
    <w:rsid w:val="00F55E11"/>
    <w:rsid w:val="00F56ADC"/>
    <w:rsid w:val="00F5708E"/>
    <w:rsid w:val="00F60692"/>
    <w:rsid w:val="00F612FE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0DCE"/>
    <w:rsid w:val="00F914FE"/>
    <w:rsid w:val="00F91502"/>
    <w:rsid w:val="00F91548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405"/>
    <w:rsid w:val="00F97A52"/>
    <w:rsid w:val="00FA0BE6"/>
    <w:rsid w:val="00FA11F4"/>
    <w:rsid w:val="00FA1766"/>
    <w:rsid w:val="00FA17D2"/>
    <w:rsid w:val="00FA1D9D"/>
    <w:rsid w:val="00FA1F51"/>
    <w:rsid w:val="00FA208E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8DB"/>
    <w:rsid w:val="00FA698B"/>
    <w:rsid w:val="00FA7691"/>
    <w:rsid w:val="00FB04DA"/>
    <w:rsid w:val="00FB0C30"/>
    <w:rsid w:val="00FB2609"/>
    <w:rsid w:val="00FB37BC"/>
    <w:rsid w:val="00FB5100"/>
    <w:rsid w:val="00FB55A6"/>
    <w:rsid w:val="00FB5BAA"/>
    <w:rsid w:val="00FB6046"/>
    <w:rsid w:val="00FB6250"/>
    <w:rsid w:val="00FB62FC"/>
    <w:rsid w:val="00FB710D"/>
    <w:rsid w:val="00FB715A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0BAF"/>
    <w:rsid w:val="00FD13CC"/>
    <w:rsid w:val="00FD150D"/>
    <w:rsid w:val="00FD167D"/>
    <w:rsid w:val="00FD1813"/>
    <w:rsid w:val="00FD1FF3"/>
    <w:rsid w:val="00FD26FF"/>
    <w:rsid w:val="00FD2A7E"/>
    <w:rsid w:val="00FD345D"/>
    <w:rsid w:val="00FD3608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0D56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0927"/>
    <w:rsid w:val="00FF1593"/>
    <w:rsid w:val="00FF3B9B"/>
    <w:rsid w:val="00FF4E4D"/>
    <w:rsid w:val="00FF5E32"/>
    <w:rsid w:val="00FF609D"/>
    <w:rsid w:val="00FF6295"/>
    <w:rsid w:val="00FF6355"/>
    <w:rsid w:val="00FF66CD"/>
    <w:rsid w:val="00FF6827"/>
    <w:rsid w:val="00FF6F17"/>
    <w:rsid w:val="00FF77F1"/>
    <w:rsid w:val="012B80B1"/>
    <w:rsid w:val="0284BD83"/>
    <w:rsid w:val="0288437C"/>
    <w:rsid w:val="02D3B696"/>
    <w:rsid w:val="037E37F9"/>
    <w:rsid w:val="03D62BB3"/>
    <w:rsid w:val="03EFD4B3"/>
    <w:rsid w:val="0495D98E"/>
    <w:rsid w:val="051DEEA4"/>
    <w:rsid w:val="0520268F"/>
    <w:rsid w:val="0521A8B6"/>
    <w:rsid w:val="05E9E0C1"/>
    <w:rsid w:val="069E486E"/>
    <w:rsid w:val="06A08232"/>
    <w:rsid w:val="070739A7"/>
    <w:rsid w:val="077390C7"/>
    <w:rsid w:val="0785A853"/>
    <w:rsid w:val="07B15C3F"/>
    <w:rsid w:val="081A3684"/>
    <w:rsid w:val="0830E7F8"/>
    <w:rsid w:val="08A953A5"/>
    <w:rsid w:val="09A8FB2C"/>
    <w:rsid w:val="0A1FCCC1"/>
    <w:rsid w:val="0A37C103"/>
    <w:rsid w:val="0A5D3C64"/>
    <w:rsid w:val="0AA9C9A9"/>
    <w:rsid w:val="0AF0FFEA"/>
    <w:rsid w:val="0B0CD9DC"/>
    <w:rsid w:val="0B3F4E59"/>
    <w:rsid w:val="0B92FFCB"/>
    <w:rsid w:val="0BBB4527"/>
    <w:rsid w:val="0C718361"/>
    <w:rsid w:val="0CB80597"/>
    <w:rsid w:val="0D0D133D"/>
    <w:rsid w:val="0D3B5838"/>
    <w:rsid w:val="0DF9F409"/>
    <w:rsid w:val="0EAF8B7D"/>
    <w:rsid w:val="0F340543"/>
    <w:rsid w:val="0F72819A"/>
    <w:rsid w:val="0F832F48"/>
    <w:rsid w:val="10AB6C72"/>
    <w:rsid w:val="10E6D52A"/>
    <w:rsid w:val="11D62F2F"/>
    <w:rsid w:val="122214B6"/>
    <w:rsid w:val="122DC4A3"/>
    <w:rsid w:val="12823907"/>
    <w:rsid w:val="12B23C11"/>
    <w:rsid w:val="131BBE65"/>
    <w:rsid w:val="1402DA15"/>
    <w:rsid w:val="14388929"/>
    <w:rsid w:val="146E8315"/>
    <w:rsid w:val="147DAB53"/>
    <w:rsid w:val="14D45120"/>
    <w:rsid w:val="1529AA8D"/>
    <w:rsid w:val="1544289D"/>
    <w:rsid w:val="158351C8"/>
    <w:rsid w:val="15855F0A"/>
    <w:rsid w:val="16249A96"/>
    <w:rsid w:val="166C1EF7"/>
    <w:rsid w:val="16B9661D"/>
    <w:rsid w:val="16D0938A"/>
    <w:rsid w:val="16DD265C"/>
    <w:rsid w:val="17264A7E"/>
    <w:rsid w:val="1728B1AA"/>
    <w:rsid w:val="17A7129D"/>
    <w:rsid w:val="18186AC9"/>
    <w:rsid w:val="1828FE78"/>
    <w:rsid w:val="18747EE4"/>
    <w:rsid w:val="187F53F4"/>
    <w:rsid w:val="18B0256F"/>
    <w:rsid w:val="18E08FF1"/>
    <w:rsid w:val="18EF8ED0"/>
    <w:rsid w:val="18F2C852"/>
    <w:rsid w:val="18FF3A3C"/>
    <w:rsid w:val="19A36E2B"/>
    <w:rsid w:val="19F45921"/>
    <w:rsid w:val="1A6560C9"/>
    <w:rsid w:val="1AD6A7A3"/>
    <w:rsid w:val="1B4D2601"/>
    <w:rsid w:val="1B976023"/>
    <w:rsid w:val="1C0E63A5"/>
    <w:rsid w:val="1CE7F569"/>
    <w:rsid w:val="1D2A3C63"/>
    <w:rsid w:val="1D431DD0"/>
    <w:rsid w:val="1E2D8D19"/>
    <w:rsid w:val="1E362F8D"/>
    <w:rsid w:val="1EAA23BA"/>
    <w:rsid w:val="1F6B50BE"/>
    <w:rsid w:val="1FB8CF37"/>
    <w:rsid w:val="1FCB630A"/>
    <w:rsid w:val="1FEE1038"/>
    <w:rsid w:val="2019D8CC"/>
    <w:rsid w:val="20D8E202"/>
    <w:rsid w:val="216B621C"/>
    <w:rsid w:val="21F8B6D3"/>
    <w:rsid w:val="22020C23"/>
    <w:rsid w:val="2370219B"/>
    <w:rsid w:val="245AFD8D"/>
    <w:rsid w:val="252DBD07"/>
    <w:rsid w:val="255C9797"/>
    <w:rsid w:val="2571D0B4"/>
    <w:rsid w:val="258206D6"/>
    <w:rsid w:val="25899EDA"/>
    <w:rsid w:val="25BA6A13"/>
    <w:rsid w:val="262F7876"/>
    <w:rsid w:val="2647DB30"/>
    <w:rsid w:val="266B1B87"/>
    <w:rsid w:val="26872CAA"/>
    <w:rsid w:val="26B49482"/>
    <w:rsid w:val="26EFBE16"/>
    <w:rsid w:val="27C39524"/>
    <w:rsid w:val="27D0807D"/>
    <w:rsid w:val="282F8CCD"/>
    <w:rsid w:val="28575D21"/>
    <w:rsid w:val="288C3CF4"/>
    <w:rsid w:val="28B66490"/>
    <w:rsid w:val="28B9C6C9"/>
    <w:rsid w:val="28C618B3"/>
    <w:rsid w:val="28E07AAB"/>
    <w:rsid w:val="28E79CD9"/>
    <w:rsid w:val="29884B1F"/>
    <w:rsid w:val="298D1E81"/>
    <w:rsid w:val="298F6355"/>
    <w:rsid w:val="2995066C"/>
    <w:rsid w:val="2A576C76"/>
    <w:rsid w:val="2AE5D1A5"/>
    <w:rsid w:val="2B199A14"/>
    <w:rsid w:val="2B267018"/>
    <w:rsid w:val="2B422B94"/>
    <w:rsid w:val="2B937CFE"/>
    <w:rsid w:val="2BB39B40"/>
    <w:rsid w:val="2BE7A9A4"/>
    <w:rsid w:val="2BEF6806"/>
    <w:rsid w:val="2CD447B4"/>
    <w:rsid w:val="2CFBD01B"/>
    <w:rsid w:val="2DE4F76D"/>
    <w:rsid w:val="2DE8A2F6"/>
    <w:rsid w:val="2E872505"/>
    <w:rsid w:val="2EEFEC36"/>
    <w:rsid w:val="2F00CB65"/>
    <w:rsid w:val="2F49FAB3"/>
    <w:rsid w:val="2F7A703D"/>
    <w:rsid w:val="2FBE2F20"/>
    <w:rsid w:val="2FE3468F"/>
    <w:rsid w:val="300C99DA"/>
    <w:rsid w:val="316506CC"/>
    <w:rsid w:val="3188EE99"/>
    <w:rsid w:val="3190C336"/>
    <w:rsid w:val="319C3AE9"/>
    <w:rsid w:val="31A99F4A"/>
    <w:rsid w:val="320C2825"/>
    <w:rsid w:val="32C6ABFC"/>
    <w:rsid w:val="3347C413"/>
    <w:rsid w:val="3426B9C7"/>
    <w:rsid w:val="34B814FD"/>
    <w:rsid w:val="3581E1CC"/>
    <w:rsid w:val="35AA870C"/>
    <w:rsid w:val="35BA7278"/>
    <w:rsid w:val="35FAA8B4"/>
    <w:rsid w:val="3632AB29"/>
    <w:rsid w:val="36D0E006"/>
    <w:rsid w:val="37BA7EE2"/>
    <w:rsid w:val="37C575AC"/>
    <w:rsid w:val="384EF4FD"/>
    <w:rsid w:val="38669F7F"/>
    <w:rsid w:val="38E5C3CC"/>
    <w:rsid w:val="3995571C"/>
    <w:rsid w:val="39E53A16"/>
    <w:rsid w:val="3A452D30"/>
    <w:rsid w:val="3A68A98C"/>
    <w:rsid w:val="3B0099C3"/>
    <w:rsid w:val="3B0DEBFF"/>
    <w:rsid w:val="3B9FD775"/>
    <w:rsid w:val="3C0E4D95"/>
    <w:rsid w:val="3C3E9EFC"/>
    <w:rsid w:val="3C53FCB8"/>
    <w:rsid w:val="3C6B07B9"/>
    <w:rsid w:val="3C7BFC73"/>
    <w:rsid w:val="3C9E4D21"/>
    <w:rsid w:val="3CC2CA19"/>
    <w:rsid w:val="3D456AAE"/>
    <w:rsid w:val="3DEB03E7"/>
    <w:rsid w:val="3E1F804A"/>
    <w:rsid w:val="3E30DF91"/>
    <w:rsid w:val="3E7C305F"/>
    <w:rsid w:val="3E7EF4C9"/>
    <w:rsid w:val="3F2BDD4F"/>
    <w:rsid w:val="3F4C1BCF"/>
    <w:rsid w:val="3F626176"/>
    <w:rsid w:val="3F8776CD"/>
    <w:rsid w:val="3FAB1034"/>
    <w:rsid w:val="3FB890C4"/>
    <w:rsid w:val="3FEE48F5"/>
    <w:rsid w:val="412A6E88"/>
    <w:rsid w:val="41D30328"/>
    <w:rsid w:val="4205AB8A"/>
    <w:rsid w:val="42847077"/>
    <w:rsid w:val="428BD649"/>
    <w:rsid w:val="4333250A"/>
    <w:rsid w:val="439684ED"/>
    <w:rsid w:val="440E31DD"/>
    <w:rsid w:val="441F00E9"/>
    <w:rsid w:val="445E9623"/>
    <w:rsid w:val="4477AE49"/>
    <w:rsid w:val="44CF66BC"/>
    <w:rsid w:val="44E7B1BB"/>
    <w:rsid w:val="4512DA1D"/>
    <w:rsid w:val="459892A0"/>
    <w:rsid w:val="45A3091E"/>
    <w:rsid w:val="4647F1A6"/>
    <w:rsid w:val="46915992"/>
    <w:rsid w:val="469A80A0"/>
    <w:rsid w:val="46EFA439"/>
    <w:rsid w:val="47C50445"/>
    <w:rsid w:val="484B3995"/>
    <w:rsid w:val="48B0A813"/>
    <w:rsid w:val="48B1A4D1"/>
    <w:rsid w:val="48E79B1A"/>
    <w:rsid w:val="492E6E59"/>
    <w:rsid w:val="49BC9B61"/>
    <w:rsid w:val="49C93251"/>
    <w:rsid w:val="49E8E8B5"/>
    <w:rsid w:val="49EC5FFA"/>
    <w:rsid w:val="4A505FC3"/>
    <w:rsid w:val="4B2A6D69"/>
    <w:rsid w:val="4B8A9A92"/>
    <w:rsid w:val="4BBE1AA6"/>
    <w:rsid w:val="4C066E8C"/>
    <w:rsid w:val="4C1F36F6"/>
    <w:rsid w:val="4C2E01E7"/>
    <w:rsid w:val="4C2ED1FB"/>
    <w:rsid w:val="4C48BCF9"/>
    <w:rsid w:val="4C5593EC"/>
    <w:rsid w:val="4CA6465F"/>
    <w:rsid w:val="4CEF6581"/>
    <w:rsid w:val="4D345381"/>
    <w:rsid w:val="4D7F5FDC"/>
    <w:rsid w:val="4E268AD1"/>
    <w:rsid w:val="4E4650BB"/>
    <w:rsid w:val="4E8234F5"/>
    <w:rsid w:val="4EA447BB"/>
    <w:rsid w:val="4EA481F0"/>
    <w:rsid w:val="4ECAD45F"/>
    <w:rsid w:val="4F1DB568"/>
    <w:rsid w:val="4F76C29D"/>
    <w:rsid w:val="4FB7963B"/>
    <w:rsid w:val="4FF5AFAB"/>
    <w:rsid w:val="4FF7BAD7"/>
    <w:rsid w:val="50B0E001"/>
    <w:rsid w:val="51501830"/>
    <w:rsid w:val="516A3C74"/>
    <w:rsid w:val="51720C49"/>
    <w:rsid w:val="5208A475"/>
    <w:rsid w:val="52497E6F"/>
    <w:rsid w:val="524AD815"/>
    <w:rsid w:val="529A09D9"/>
    <w:rsid w:val="5324F0F4"/>
    <w:rsid w:val="5355EC53"/>
    <w:rsid w:val="53E662D8"/>
    <w:rsid w:val="53E86605"/>
    <w:rsid w:val="54824A0F"/>
    <w:rsid w:val="54947B85"/>
    <w:rsid w:val="54F9F875"/>
    <w:rsid w:val="5556DFE4"/>
    <w:rsid w:val="55967433"/>
    <w:rsid w:val="5646C50B"/>
    <w:rsid w:val="56BD50E6"/>
    <w:rsid w:val="57D0F675"/>
    <w:rsid w:val="57F25419"/>
    <w:rsid w:val="57F6D2BD"/>
    <w:rsid w:val="58098BAC"/>
    <w:rsid w:val="584D242D"/>
    <w:rsid w:val="58B9D774"/>
    <w:rsid w:val="58FBDA58"/>
    <w:rsid w:val="59289711"/>
    <w:rsid w:val="593F434A"/>
    <w:rsid w:val="5959A781"/>
    <w:rsid w:val="598136E5"/>
    <w:rsid w:val="59C237E8"/>
    <w:rsid w:val="59C287FD"/>
    <w:rsid w:val="59F7C995"/>
    <w:rsid w:val="59FCF6AC"/>
    <w:rsid w:val="5A9FF389"/>
    <w:rsid w:val="5B066AC8"/>
    <w:rsid w:val="5B292B31"/>
    <w:rsid w:val="5B5F9DCD"/>
    <w:rsid w:val="5C8CC2AB"/>
    <w:rsid w:val="5CBBFC4D"/>
    <w:rsid w:val="5CE1F3A8"/>
    <w:rsid w:val="5D01C4D9"/>
    <w:rsid w:val="5D3574B2"/>
    <w:rsid w:val="5DC3BA54"/>
    <w:rsid w:val="5DF41608"/>
    <w:rsid w:val="5E8DA842"/>
    <w:rsid w:val="5F93DDCF"/>
    <w:rsid w:val="5FC90A47"/>
    <w:rsid w:val="601444E4"/>
    <w:rsid w:val="610FB3A8"/>
    <w:rsid w:val="6165628C"/>
    <w:rsid w:val="61661934"/>
    <w:rsid w:val="61A2874C"/>
    <w:rsid w:val="61C81990"/>
    <w:rsid w:val="6252401B"/>
    <w:rsid w:val="629BC2AB"/>
    <w:rsid w:val="62A9942F"/>
    <w:rsid w:val="62B5AE4B"/>
    <w:rsid w:val="632B0E2A"/>
    <w:rsid w:val="63383C22"/>
    <w:rsid w:val="6341C27C"/>
    <w:rsid w:val="638DC44B"/>
    <w:rsid w:val="63CE28A5"/>
    <w:rsid w:val="641708D3"/>
    <w:rsid w:val="6432BE5B"/>
    <w:rsid w:val="6477BA33"/>
    <w:rsid w:val="6590FB41"/>
    <w:rsid w:val="664C2896"/>
    <w:rsid w:val="666B6306"/>
    <w:rsid w:val="6680FE19"/>
    <w:rsid w:val="66B13E2A"/>
    <w:rsid w:val="66C292D9"/>
    <w:rsid w:val="66E15733"/>
    <w:rsid w:val="674B03BB"/>
    <w:rsid w:val="677B2429"/>
    <w:rsid w:val="67A6E88B"/>
    <w:rsid w:val="67B6B4C4"/>
    <w:rsid w:val="67C59677"/>
    <w:rsid w:val="67F6817D"/>
    <w:rsid w:val="6947EFE5"/>
    <w:rsid w:val="69F277F3"/>
    <w:rsid w:val="6A1F12E6"/>
    <w:rsid w:val="6A764CF8"/>
    <w:rsid w:val="6AA4703E"/>
    <w:rsid w:val="6B2232A4"/>
    <w:rsid w:val="6BA9007F"/>
    <w:rsid w:val="6BC7EAC8"/>
    <w:rsid w:val="6BDF9AD4"/>
    <w:rsid w:val="6C439B23"/>
    <w:rsid w:val="6C447FC8"/>
    <w:rsid w:val="6C5506EE"/>
    <w:rsid w:val="6C900CE2"/>
    <w:rsid w:val="6D324924"/>
    <w:rsid w:val="6D43195C"/>
    <w:rsid w:val="6DA33480"/>
    <w:rsid w:val="6DC52656"/>
    <w:rsid w:val="6F5B30E1"/>
    <w:rsid w:val="6F74B825"/>
    <w:rsid w:val="6FAF6573"/>
    <w:rsid w:val="6FB4158C"/>
    <w:rsid w:val="6FC29F4B"/>
    <w:rsid w:val="704B6D52"/>
    <w:rsid w:val="705BD36F"/>
    <w:rsid w:val="70B3CBCA"/>
    <w:rsid w:val="710557CE"/>
    <w:rsid w:val="71879799"/>
    <w:rsid w:val="71CDDEFE"/>
    <w:rsid w:val="7253B940"/>
    <w:rsid w:val="728898B5"/>
    <w:rsid w:val="729E2ACC"/>
    <w:rsid w:val="72AE97BD"/>
    <w:rsid w:val="73932FAB"/>
    <w:rsid w:val="73940016"/>
    <w:rsid w:val="73E93A8F"/>
    <w:rsid w:val="73F04AB5"/>
    <w:rsid w:val="74513625"/>
    <w:rsid w:val="749B5CCF"/>
    <w:rsid w:val="757F3E27"/>
    <w:rsid w:val="75A00CE1"/>
    <w:rsid w:val="75A3F162"/>
    <w:rsid w:val="75EA9FFC"/>
    <w:rsid w:val="76113FCE"/>
    <w:rsid w:val="7633C396"/>
    <w:rsid w:val="7653B19F"/>
    <w:rsid w:val="76D33968"/>
    <w:rsid w:val="76E38D94"/>
    <w:rsid w:val="76FD4E87"/>
    <w:rsid w:val="7738FC42"/>
    <w:rsid w:val="776AA549"/>
    <w:rsid w:val="79281355"/>
    <w:rsid w:val="7949E22A"/>
    <w:rsid w:val="79CD50E7"/>
    <w:rsid w:val="79F2688F"/>
    <w:rsid w:val="7A019469"/>
    <w:rsid w:val="7A5C8BD9"/>
    <w:rsid w:val="7AD247B9"/>
    <w:rsid w:val="7AD49ED7"/>
    <w:rsid w:val="7B1C4C91"/>
    <w:rsid w:val="7C5FBCAD"/>
    <w:rsid w:val="7C786D9D"/>
    <w:rsid w:val="7C92F91E"/>
    <w:rsid w:val="7CF39F04"/>
    <w:rsid w:val="7D6D4AA1"/>
    <w:rsid w:val="7D7BD7D0"/>
    <w:rsid w:val="7D8D59E4"/>
    <w:rsid w:val="7D9DEB4C"/>
    <w:rsid w:val="7DD78B1E"/>
    <w:rsid w:val="7DF734D5"/>
    <w:rsid w:val="7E38DE4B"/>
    <w:rsid w:val="7E3EB9E5"/>
    <w:rsid w:val="7E6E520D"/>
    <w:rsid w:val="7EC3430B"/>
    <w:rsid w:val="7F00A507"/>
    <w:rsid w:val="7F287627"/>
    <w:rsid w:val="7FAB06DD"/>
    <w:rsid w:val="7FB35B48"/>
    <w:rsid w:val="7FF89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3793"/>
    <o:shapelayout v:ext="edit">
      <o:idmap v:ext="edit" data="1"/>
    </o:shapelayout>
  </w:shapeDefaults>
  <w:decimalSymbol w:val=","/>
  <w:listSeparator w:val=";"/>
  <w14:docId w14:val="43125C76"/>
  <w15:docId w15:val="{73F7BD70-7F48-47F3-9E7B-EE4D0626B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6712B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nhideWhenUsed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  <w:lang w:val="pl-PL" w:eastAsia="pl-PL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uiPriority w:val="99"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5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qFormat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qFormat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val="pl-PL" w:eastAsia="zh-CN" w:bidi="hi-IN"/>
    </w:rPr>
  </w:style>
  <w:style w:type="character" w:customStyle="1" w:styleId="InternetLink">
    <w:name w:val="Internet Link"/>
    <w:rsid w:val="0069242D"/>
    <w:rPr>
      <w:color w:val="0000FF"/>
      <w:u w:val="single"/>
    </w:rPr>
  </w:style>
  <w:style w:type="character" w:customStyle="1" w:styleId="Domylnaczcionkaakapitu3">
    <w:name w:val="Domyœlna czcionka akapitu3"/>
    <w:qFormat/>
    <w:rsid w:val="0069242D"/>
  </w:style>
  <w:style w:type="paragraph" w:customStyle="1" w:styleId="TableContents">
    <w:name w:val="Table Contents"/>
    <w:basedOn w:val="Normalny"/>
    <w:qFormat/>
    <w:rsid w:val="0069242D"/>
    <w:pPr>
      <w:suppressLineNumbers/>
      <w:overflowPunct w:val="0"/>
    </w:pPr>
    <w:rPr>
      <w:rFonts w:ascii="Liberation Serif" w:eastAsia="Noto Sans CJK SC Regular" w:hAnsi="Liberation Serif" w:cs="FreeSans"/>
      <w:color w:val="00000A"/>
      <w:lang w:eastAsia="zh-CN" w:bidi="hi-IN"/>
    </w:rPr>
  </w:style>
  <w:style w:type="character" w:customStyle="1" w:styleId="Nagwek4Znak">
    <w:name w:val="Nagłówek 4 Znak"/>
    <w:link w:val="Nagwek4"/>
    <w:rsid w:val="00F36F12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table" w:customStyle="1" w:styleId="Tabela-Siatka3">
    <w:name w:val="Tabela - Siatka3"/>
    <w:basedOn w:val="Standardowy"/>
    <w:uiPriority w:val="59"/>
    <w:rsid w:val="00CA076C"/>
    <w:rPr>
      <w:rFonts w:ascii="Calibri" w:hAnsi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uiPriority w:val="99"/>
    <w:rsid w:val="004E3AF9"/>
    <w:pPr>
      <w:numPr>
        <w:numId w:val="24"/>
      </w:numPr>
    </w:pPr>
  </w:style>
  <w:style w:type="paragraph" w:customStyle="1" w:styleId="PreformattedText">
    <w:name w:val="Preformatted Text"/>
    <w:basedOn w:val="Standard"/>
    <w:rsid w:val="004E3AF9"/>
    <w:pPr>
      <w:widowControl/>
    </w:pPr>
    <w:rPr>
      <w:rFonts w:ascii="Liberation Mono" w:eastAsia="Courier New" w:hAnsi="Liberation Mono" w:cs="Liberation Mono"/>
      <w:sz w:val="20"/>
      <w:szCs w:val="20"/>
    </w:rPr>
  </w:style>
  <w:style w:type="paragraph" w:customStyle="1" w:styleId="Standarduser">
    <w:name w:val="Standard (user)"/>
    <w:rsid w:val="004E3AF9"/>
    <w:pPr>
      <w:widowControl w:val="0"/>
      <w:suppressAutoHyphens/>
      <w:autoSpaceDN w:val="0"/>
      <w:textAlignment w:val="baseline"/>
    </w:pPr>
    <w:rPr>
      <w:rFonts w:ascii="Liberation Serif" w:eastAsia="Droid Sans Fallback" w:hAnsi="Liberation Serif" w:cs="FreeSans, Arial"/>
      <w:kern w:val="3"/>
      <w:sz w:val="24"/>
      <w:szCs w:val="24"/>
      <w:lang w:val="pl-PL" w:eastAsia="zh-CN" w:bidi="hi-IN"/>
    </w:rPr>
  </w:style>
  <w:style w:type="paragraph" w:customStyle="1" w:styleId="Textbody">
    <w:name w:val="Text body"/>
    <w:basedOn w:val="Standard"/>
    <w:rsid w:val="004E3AF9"/>
    <w:pPr>
      <w:widowControl/>
      <w:overflowPunct w:val="0"/>
      <w:spacing w:after="140" w:line="288" w:lineRule="auto"/>
    </w:pPr>
    <w:rPr>
      <w:rFonts w:ascii="Liberation Serif" w:eastAsia="Noto Sans CJK SC Regular" w:hAnsi="Liberation Serif" w:cs="FreeSans"/>
      <w:color w:val="00000A"/>
    </w:rPr>
  </w:style>
  <w:style w:type="table" w:customStyle="1" w:styleId="Tabela-Siatka31">
    <w:name w:val="Tabela - Siatka31"/>
    <w:basedOn w:val="Standardowy"/>
    <w:uiPriority w:val="59"/>
    <w:rsid w:val="004555B2"/>
    <w:rPr>
      <w:rFonts w:ascii="Calibri" w:hAnsi="Calibri"/>
      <w:lang w:val="pl-PL"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5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37dd5e44-6b18-4f10-9e60-7228e5cf5488" xsi:nil="true"/>
    <Is_Collaboration_Space_Locked xmlns="37dd5e44-6b18-4f10-9e60-7228e5cf5488" xsi:nil="true"/>
    <Owner xmlns="37dd5e44-6b18-4f10-9e60-7228e5cf5488">
      <UserInfo>
        <DisplayName/>
        <AccountId xsi:nil="true"/>
        <AccountType/>
      </UserInfo>
    </Owner>
    <Leaders xmlns="37dd5e44-6b18-4f10-9e60-7228e5cf5488">
      <UserInfo>
        <DisplayName/>
        <AccountId xsi:nil="true"/>
        <AccountType/>
      </UserInfo>
    </Leaders>
    <LMS_Mappings xmlns="37dd5e44-6b18-4f10-9e60-7228e5cf5488" xsi:nil="true"/>
    <FolderType xmlns="37dd5e44-6b18-4f10-9e60-7228e5cf5488" xsi:nil="true"/>
    <CultureName xmlns="37dd5e44-6b18-4f10-9e60-7228e5cf5488" xsi:nil="true"/>
    <Templates xmlns="37dd5e44-6b18-4f10-9e60-7228e5cf5488" xsi:nil="true"/>
    <Members xmlns="37dd5e44-6b18-4f10-9e60-7228e5cf5488">
      <UserInfo>
        <DisplayName/>
        <AccountId xsi:nil="true"/>
        <AccountType/>
      </UserInfo>
    </Members>
    <Member_Groups xmlns="37dd5e44-6b18-4f10-9e60-7228e5cf5488">
      <UserInfo>
        <DisplayName/>
        <AccountId xsi:nil="true"/>
        <AccountType/>
      </UserInfo>
    </Member_Groups>
    <Invited_Members xmlns="37dd5e44-6b18-4f10-9e60-7228e5cf5488" xsi:nil="true"/>
    <AppVersion xmlns="37dd5e44-6b18-4f10-9e60-7228e5cf5488" xsi:nil="true"/>
    <Math_Settings xmlns="37dd5e44-6b18-4f10-9e60-7228e5cf5488" xsi:nil="true"/>
    <Has_Leaders_Only_SectionGroup xmlns="37dd5e44-6b18-4f10-9e60-7228e5cf5488" xsi:nil="true"/>
    <IsNotebookLocked xmlns="37dd5e44-6b18-4f10-9e60-7228e5cf5488" xsi:nil="true"/>
    <Distribution_Groups xmlns="37dd5e44-6b18-4f10-9e60-7228e5cf5488" xsi:nil="true"/>
    <Self_Registration_Enabled xmlns="37dd5e44-6b18-4f10-9e60-7228e5cf5488" xsi:nil="true"/>
    <TeamsChannelId xmlns="37dd5e44-6b18-4f10-9e60-7228e5cf5488" xsi:nil="true"/>
    <Invited_Leaders xmlns="37dd5e44-6b18-4f10-9e60-7228e5cf5488" xsi:nil="true"/>
    <NotebookType xmlns="37dd5e44-6b18-4f10-9e60-7228e5cf548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9F3BC49221574BB98C8440EF56C876" ma:contentTypeVersion="32" ma:contentTypeDescription="Create a new document." ma:contentTypeScope="" ma:versionID="301d233a7a6693f0767f722761805f64">
  <xsd:schema xmlns:xsd="http://www.w3.org/2001/XMLSchema" xmlns:xs="http://www.w3.org/2001/XMLSchema" xmlns:p="http://schemas.microsoft.com/office/2006/metadata/properties" xmlns:ns3="37dd5e44-6b18-4f10-9e60-7228e5cf5488" xmlns:ns4="442da19b-ca82-43d4-8e88-626bf09acd34" targetNamespace="http://schemas.microsoft.com/office/2006/metadata/properties" ma:root="true" ma:fieldsID="f4fd81e9658f612926401519be3a2cd0" ns3:_="" ns4:_="">
    <xsd:import namespace="37dd5e44-6b18-4f10-9e60-7228e5cf5488"/>
    <xsd:import namespace="442da19b-ca82-43d4-8e88-626bf09acd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Distribution_Groups" minOccurs="0"/>
                <xsd:element ref="ns3:LMS_Mapping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d5e44-6b18-4f10-9e60-7228e5cf54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msChannelId" ma:index="14" nillable="true" ma:displayName="Teams Channel Id" ma:internalName="TeamsChannelId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6" nillable="true" ma:displayName="Math Settings" ma:internalName="Math_Settings">
      <xsd:simpleType>
        <xsd:restriction base="dms:Text"/>
      </xsd:simple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da19b-ca82-43d4-8e88-626bf09acd34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73A31-B7E6-4AF4-8ED1-44CB1166A8C1}">
  <ds:schemaRefs>
    <ds:schemaRef ds:uri="http://schemas.microsoft.com/office/infopath/2007/PartnerControls"/>
    <ds:schemaRef ds:uri="http://schemas.microsoft.com/office/2006/documentManagement/types"/>
    <ds:schemaRef ds:uri="442da19b-ca82-43d4-8e88-626bf09acd34"/>
    <ds:schemaRef ds:uri="http://purl.org/dc/elements/1.1/"/>
    <ds:schemaRef ds:uri="http://purl.org/dc/terms/"/>
    <ds:schemaRef ds:uri="http://www.w3.org/XML/1998/namespace"/>
    <ds:schemaRef ds:uri="http://schemas.openxmlformats.org/package/2006/metadata/core-properties"/>
    <ds:schemaRef ds:uri="37dd5e44-6b18-4f10-9e60-7228e5cf5488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9B17708-460A-49A2-AD07-BB84A6985D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0E1ED5-348D-45C5-9C5C-8BB5ADF031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d5e44-6b18-4f10-9e60-7228e5cf5488"/>
    <ds:schemaRef ds:uri="442da19b-ca82-43d4-8e88-626bf09acd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D8D8F1-0154-4518-8F37-C6A95D501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085</Words>
  <Characters>6516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75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Wielgus</dc:creator>
  <cp:keywords/>
  <dc:description/>
  <cp:lastModifiedBy>Anna Zolnik</cp:lastModifiedBy>
  <cp:revision>3</cp:revision>
  <cp:lastPrinted>2020-07-31T10:42:00Z</cp:lastPrinted>
  <dcterms:created xsi:type="dcterms:W3CDTF">2020-07-31T13:03:00Z</dcterms:created>
  <dcterms:modified xsi:type="dcterms:W3CDTF">2020-07-31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9F3BC49221574BB98C8440EF56C876</vt:lpwstr>
  </property>
  <property fmtid="{D5CDD505-2E9C-101B-9397-08002B2CF9AE}" pid="3" name="DefaultSectionNames">
    <vt:lpwstr/>
  </property>
  <property fmtid="{D5CDD505-2E9C-101B-9397-08002B2CF9AE}" pid="4" name="Is_Collaboration_Space_Locked">
    <vt:lpwstr/>
  </property>
  <property fmtid="{D5CDD505-2E9C-101B-9397-08002B2CF9AE}" pid="5" name="Owner">
    <vt:lpwstr/>
  </property>
  <property fmtid="{D5CDD505-2E9C-101B-9397-08002B2CF9AE}" pid="6" name="Leaders">
    <vt:lpwstr/>
  </property>
  <property fmtid="{D5CDD505-2E9C-101B-9397-08002B2CF9AE}" pid="7" name="LMS_Mappings">
    <vt:lpwstr/>
  </property>
  <property fmtid="{D5CDD505-2E9C-101B-9397-08002B2CF9AE}" pid="8" name="FolderType">
    <vt:lpwstr/>
  </property>
  <property fmtid="{D5CDD505-2E9C-101B-9397-08002B2CF9AE}" pid="9" name="CultureName">
    <vt:lpwstr/>
  </property>
  <property fmtid="{D5CDD505-2E9C-101B-9397-08002B2CF9AE}" pid="10" name="Templates">
    <vt:lpwstr/>
  </property>
  <property fmtid="{D5CDD505-2E9C-101B-9397-08002B2CF9AE}" pid="11" name="Members">
    <vt:lpwstr/>
  </property>
  <property fmtid="{D5CDD505-2E9C-101B-9397-08002B2CF9AE}" pid="12" name="Member_Groups">
    <vt:lpwstr/>
  </property>
  <property fmtid="{D5CDD505-2E9C-101B-9397-08002B2CF9AE}" pid="13" name="Invited_Members">
    <vt:lpwstr/>
  </property>
  <property fmtid="{D5CDD505-2E9C-101B-9397-08002B2CF9AE}" pid="14" name="AppVersion">
    <vt:lpwstr/>
  </property>
  <property fmtid="{D5CDD505-2E9C-101B-9397-08002B2CF9AE}" pid="15" name="Math_Settings">
    <vt:lpwstr/>
  </property>
  <property fmtid="{D5CDD505-2E9C-101B-9397-08002B2CF9AE}" pid="16" name="Has_Leaders_Only_SectionGroup">
    <vt:lpwstr/>
  </property>
  <property fmtid="{D5CDD505-2E9C-101B-9397-08002B2CF9AE}" pid="17" name="IsNotebookLocked">
    <vt:lpwstr/>
  </property>
  <property fmtid="{D5CDD505-2E9C-101B-9397-08002B2CF9AE}" pid="18" name="Distribution_Groups">
    <vt:lpwstr/>
  </property>
  <property fmtid="{D5CDD505-2E9C-101B-9397-08002B2CF9AE}" pid="19" name="Self_Registration_Enabled">
    <vt:lpwstr/>
  </property>
  <property fmtid="{D5CDD505-2E9C-101B-9397-08002B2CF9AE}" pid="20" name="TeamsChannelId">
    <vt:lpwstr/>
  </property>
  <property fmtid="{D5CDD505-2E9C-101B-9397-08002B2CF9AE}" pid="21" name="Invited_Leaders">
    <vt:lpwstr/>
  </property>
  <property fmtid="{D5CDD505-2E9C-101B-9397-08002B2CF9AE}" pid="22" name="NotebookType">
    <vt:lpwstr/>
  </property>
</Properties>
</file>